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r w:rsidR="004E0AD1" w:rsidRPr="004E0AD1">
        <w:rPr>
          <w:rFonts w:ascii="Times New Roman" w:hAnsi="Times New Roman" w:cs="Times New Roman"/>
        </w:rPr>
        <w:t>i</w:t>
      </w:r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>For one grid cell, sort all stations from close to far distance. Find the 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 station (30): if the distance between this station and target grid cell is &lt; 100 km, dmax is set to 100 km; if the distance &gt; 100 km, dmax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is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144D50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Yp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Eq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Eq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first time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 xml:space="preserve">q 10c is the same with Eq 8 in Neman 2015. Clen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owever, in codes (spcorr_grd.f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r w:rsidRPr="00BF36C1">
        <w:rPr>
          <w:rFonts w:ascii="Times New Roman" w:hAnsi="Times New Roman" w:cs="Times New Roman"/>
          <w:highlight w:val="yellow"/>
        </w:rPr>
        <w:t>corr (iprev, jprev) = exp (-(dist/clen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</w:pPr>
      <w:r>
        <w:t xml:space="preserve">Martyn 2006: </w:t>
      </w:r>
      <w:r w:rsidR="009F7542">
        <w:t>generate mean and std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2^9, 2^8, 2^7, …, 2^0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x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22DD109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17A5" w14:textId="39D4F6D0" w:rsidR="0085043C" w:rsidRDefault="0085043C" w:rsidP="00577EAD">
      <w:pPr>
        <w:rPr>
          <w:rFonts w:ascii="Times New Roman" w:hAnsi="Times New Roman" w:cs="Times New Roman"/>
        </w:rPr>
      </w:pPr>
      <w:r w:rsidRPr="0085043C">
        <w:rPr>
          <w:rFonts w:ascii="Times New Roman" w:hAnsi="Times New Roman" w:cs="Times New Roman"/>
          <w:i/>
        </w:rPr>
        <w:t>r</w:t>
      </w:r>
      <w:r w:rsidRPr="00492227">
        <w:rPr>
          <w:rFonts w:ascii="Times New Roman" w:hAnsi="Times New Roman" w:cs="Times New Roman"/>
          <w:i/>
          <w:vertAlign w:val="subscript"/>
        </w:rPr>
        <w:t>i</w:t>
      </w:r>
      <w:r>
        <w:rPr>
          <w:rFonts w:ascii="Times New Roman" w:hAnsi="Times New Roman" w:cs="Times New Roman"/>
        </w:rPr>
        <w:t xml:space="preserve"> in the figure is random number.</w:t>
      </w:r>
    </w:p>
    <w:p w14:paraId="3A0D61E7" w14:textId="77777777" w:rsidR="0085043C" w:rsidRDefault="0085043C" w:rsidP="00577EAD">
      <w:pPr>
        <w:rPr>
          <w:rFonts w:ascii="Times New Roman" w:hAnsi="Times New Roman" w:cs="Times New Roman"/>
        </w:rPr>
      </w:pP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dcmp (corr, indx, tmp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bksb (corr, indx, twgt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two lines in spcorr_grd.f90 is used to solve the equation of CW=G. C is corr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70E83DCD" w14:textId="251E3829" w:rsidR="00725DFB" w:rsidRDefault="00D47427" w:rsidP="00577E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maxp = (nloc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nloc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maxp is the max number of previously generated stations</w:t>
      </w:r>
      <w:r>
        <w:rPr>
          <w:rFonts w:ascii="Times New Roman" w:hAnsi="Times New Roman" w:cs="Times New Roman"/>
        </w:rPr>
        <w:t>. nloc=3 is grid cells.</w:t>
      </w: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>, search from the first grid. Generate a random number (~ Z(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/>
          <w:i/>
        </w:rPr>
      </w:pPr>
      <w:r w:rsidRPr="00C17915">
        <w:rPr>
          <w:rFonts w:ascii="Times New Roman" w:hAnsi="Times New Roman" w:cs="Times New Roman"/>
          <w:i/>
        </w:rPr>
        <w:t>Code is field_rand.f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>call gasdev (aran)</w:t>
      </w:r>
      <w:r>
        <w:rPr>
          <w:rFonts w:ascii="Times New Roman" w:hAnsi="Times New Roman" w:cs="Times New Roman"/>
          <w:highlight w:val="yellow"/>
        </w:rPr>
        <w:t xml:space="preserve"> !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r w:rsidRPr="00AF7FC3">
        <w:rPr>
          <w:rFonts w:ascii="Times New Roman" w:hAnsi="Times New Roman" w:cs="Times New Roman"/>
          <w:highlight w:val="yellow"/>
        </w:rPr>
        <w:t>xbar = dot_product (vprv(1:nprv), spcorr(ilon, ilat)%wght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vprv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cran of previously points, and spcorr(ilon, ilat)%wght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r w:rsidRPr="00AF7FC3">
        <w:rPr>
          <w:rFonts w:ascii="Times New Roman" w:hAnsi="Times New Roman" w:cs="Times New Roman"/>
          <w:highlight w:val="yellow"/>
        </w:rPr>
        <w:t>cran (ilon, ilat) = xbar + spcorr(ilon, ilat)%sdev * aran</w:t>
      </w:r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>! cran is the random number for this grid cell</w:t>
      </w:r>
    </w:p>
    <w:p w14:paraId="01445130" w14:textId="28722D36" w:rsidR="00104032" w:rsidRDefault="00104032" w:rsidP="00104032">
      <w:pPr>
        <w:pStyle w:val="Heading2"/>
      </w:pPr>
      <w:r>
        <w:lastRenderedPageBreak/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Zt is obtained from the number from the previous step and the newly sampled fields from the normal distribution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r w:rsidR="005F7170">
        <w:rPr>
          <w:rFonts w:ascii="Times New Roman" w:hAnsi="Times New Roman" w:cs="Times New Roman"/>
        </w:rPr>
        <w:t>, 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>, and 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>Z at gird point g. 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r w:rsidR="00BB6000">
        <w:rPr>
          <w:rFonts w:ascii="Times New Roman" w:hAnsi="Times New Roman" w:cs="Times New Roman"/>
        </w:rPr>
        <w:t xml:space="preserve"> is u</w:t>
      </w:r>
      <w:r w:rsidR="00776BD1">
        <w:rPr>
          <w:rFonts w:ascii="Times New Roman" w:hAnsi="Times New Roman" w:cs="Times New Roman"/>
          <w:vertAlign w:val="subscript"/>
        </w:rPr>
        <w:t>P</w:t>
      </w:r>
      <w:r w:rsidR="00BB6000">
        <w:rPr>
          <w:rFonts w:ascii="Times New Roman" w:hAnsi="Times New Roman" w:cs="Times New Roman"/>
        </w:rPr>
        <w:t>, 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r w:rsidR="00BB6000">
        <w:rPr>
          <w:rFonts w:ascii="Times New Roman" w:hAnsi="Times New Roman" w:cs="Times New Roman"/>
        </w:rPr>
        <w:t>, and 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r w:rsidR="00BB6000">
        <w:rPr>
          <w:rFonts w:ascii="Times New Roman" w:hAnsi="Times New Roman" w:cs="Times New Roman"/>
        </w:rPr>
        <w:t xml:space="preserve"> in Eq. 13, </w:t>
      </w:r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r w:rsidR="0042600A">
        <w:rPr>
          <w:rFonts w:ascii="Times New Roman" w:hAnsi="Times New Roman" w:cs="Times New Roman"/>
        </w:rPr>
        <w:t xml:space="preserve"> is also 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r w:rsidR="0042600A">
        <w:rPr>
          <w:rFonts w:ascii="Times New Roman" w:hAnsi="Times New Roman" w:cs="Times New Roman"/>
        </w:rPr>
        <w:t>, 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r w:rsidR="0042600A">
        <w:rPr>
          <w:rFonts w:ascii="Times New Roman" w:hAnsi="Times New Roman" w:cs="Times New Roman"/>
        </w:rPr>
        <w:t>, and 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ensemble.f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r w:rsidRPr="00E66876">
        <w:rPr>
          <w:rFonts w:ascii="Times New Roman" w:hAnsi="Times New Roman" w:cs="Times New Roman"/>
          <w:b/>
          <w:bCs/>
        </w:rPr>
        <w:t>pcp_random</w:t>
      </w:r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corr = real (pcp_random(isp1, isp2), kind(sp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prob = erfcc (acorr)</w:t>
      </w:r>
      <w:r w:rsidR="0017703F">
        <w:rPr>
          <w:rFonts w:ascii="Times New Roman" w:hAnsi="Times New Roman" w:cs="Times New Roman"/>
          <w:highlight w:val="yellow"/>
        </w:rPr>
        <w:t xml:space="preserve"> ! </w:t>
      </w:r>
      <w:r w:rsidR="0017703F" w:rsidRPr="0017703F">
        <w:rPr>
          <w:rFonts w:ascii="Times New Roman" w:hAnsi="Times New Roman" w:cs="Times New Roman"/>
          <w:i/>
          <w:highlight w:val="cyan"/>
        </w:rPr>
        <w:t>Computation of the complementary error function erfc(x) = 1-erf(x) with a fractional error everywhere less than 1.2 x 10^(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hyperlink r:id="rId22" w:history="1">
        <w:r w:rsidR="00A81FB1" w:rsidRPr="00A81FB1">
          <w:rPr>
            <w:rStyle w:val="Hyperlink"/>
            <w:rFonts w:ascii="Times New Roman" w:hAnsi="Times New Roman" w:cs="Times New Roman"/>
            <w:i/>
            <w:highlight w:val="cyan"/>
          </w:rPr>
          <w:t>https://zhidao.baidu.com/question/159734542.html</w:t>
        </w:r>
      </w:hyperlink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cprob = (2.d0-real(aprob, kind(dp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r w:rsidRPr="00491AA4">
        <w:rPr>
          <w:rFonts w:ascii="Times New Roman" w:hAnsi="Times New Roman" w:cs="Times New Roman"/>
          <w:highlight w:val="yellow"/>
        </w:rPr>
        <w:t>aprob</w:t>
      </w:r>
      <w:r>
        <w:rPr>
          <w:rFonts w:ascii="Times New Roman" w:hAnsi="Times New Roman" w:cs="Times New Roman"/>
          <w:highlight w:val="yellow"/>
        </w:rPr>
        <w:t xml:space="preserve"> is between 0 and 2. This will make sure cprob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lastRenderedPageBreak/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 xml:space="preserve">prob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p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r w:rsidR="009C11A5">
        <w:rPr>
          <w:rFonts w:ascii="Times New Roman" w:hAnsi="Times New Roman" w:cs="Times New Roman"/>
        </w:rPr>
        <w:t>So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D are X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Xt and Xd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 xml:space="preserve">q 13 in Newman 2019 is not the same with Eq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r w:rsidR="007351E9">
        <w:rPr>
          <w:rFonts w:ascii="Times New Roman" w:hAnsi="Times New Roman" w:cs="Times New Roman"/>
          <w:b/>
          <w:bCs/>
        </w:rPr>
        <w:t>MeanValue + RandomNumber * ErrorEstimation. MeanValue and ErrorEstimation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ensemble.f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! tmean</w:t>
      </w:r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mean(isp1, isp2, istep), kind(dp)) + real (tmean_random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mean_error(isp1, isp2, istep)/3.0, kind(dp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tmean_out (isp1, isp2, istep) = real (ra, kind(sp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lastRenderedPageBreak/>
        <w:t>! trange</w:t>
      </w:r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range(isp1, isp2, istep), kind(dp)) + real (trange_random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range_error(isp1, isp2, istep)/3.0, kind(dp))</w:t>
      </w:r>
    </w:p>
    <w:p w14:paraId="6E157B4E" w14:textId="4D1FE073" w:rsidR="00A75F0C" w:rsidRDefault="00B7472C" w:rsidP="00B7472C">
      <w:pPr>
        <w:rPr>
          <w:rFonts w:ascii="Times New Roman" w:hAnsi="Times New Roman" w:cs="Times New Roman"/>
        </w:rPr>
      </w:pPr>
      <w:r w:rsidRPr="00522BA8">
        <w:rPr>
          <w:rFonts w:ascii="Times New Roman" w:hAnsi="Times New Roman" w:cs="Times New Roman"/>
          <w:highlight w:val="yellow"/>
        </w:rPr>
        <w:t>trange_out (isp1, isp2, istep) = real (ra, kind(sp))</w:t>
      </w:r>
    </w:p>
    <w:p w14:paraId="28561CD1" w14:textId="364FF04E" w:rsidR="001A354C" w:rsidRDefault="001A354C" w:rsidP="001A354C">
      <w:pPr>
        <w:pStyle w:val="Heading2"/>
      </w:pPr>
      <w:r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loop-4 is finished, random numbers is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rPr>
          <w:noProof/>
        </w:rPr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rPr>
          <w:noProof/>
        </w:rPr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r w:rsidR="00522104">
        <w:rPr>
          <w:rFonts w:hint="eastAsia"/>
        </w:rPr>
        <w:t>E</w:t>
      </w:r>
      <w:r w:rsidR="00522104">
        <w:t>q 15 and Eq 13 in Newman 2019 are the same.</w:t>
      </w:r>
    </w:p>
    <w:p w14:paraId="30E55BDF" w14:textId="2237D7C6" w:rsidR="00143455" w:rsidRDefault="009355D3" w:rsidP="002578EA">
      <w:r w:rsidRPr="009355D3">
        <w:rPr>
          <w:noProof/>
        </w:rPr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rPr>
          <w:noProof/>
        </w:rPr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/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Eq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r w:rsidRPr="00204058">
        <w:rPr>
          <w:noProof/>
        </w:rPr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>Adding the mean value and standard deviation from climatological and anomaly regression obtains 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b/>
        </w:rPr>
      </w:pPr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Ud in Eq 19 represent?</w:t>
      </w:r>
    </w:p>
    <w:p w14:paraId="51F8A2FF" w14:textId="26071397" w:rsidR="00C47625" w:rsidRDefault="00F46585" w:rsidP="00143455">
      <w:r w:rsidRPr="00F46585">
        <w:rPr>
          <w:noProof/>
        </w:rPr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r w:rsidRPr="00AE5715">
        <w:rPr>
          <w:noProof/>
        </w:rPr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51F44493" w:rsidR="000A2F0E" w:rsidRDefault="00E90FCA" w:rsidP="000A2F0E"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p w14:paraId="22F79EFC" w14:textId="109AEC63" w:rsidR="00626BF1" w:rsidRDefault="00626BF1" w:rsidP="000A2F0E"/>
    <w:p w14:paraId="226B4658" w14:textId="0876502D" w:rsidR="00626BF1" w:rsidRDefault="00626BF1" w:rsidP="000A2F0E"/>
    <w:p w14:paraId="3DEE7649" w14:textId="4571F465" w:rsidR="00626BF1" w:rsidRDefault="00215C40" w:rsidP="00215C40">
      <w:pPr>
        <w:pStyle w:val="Heading1"/>
      </w:pPr>
      <w:r>
        <w:rPr>
          <w:rFonts w:hint="eastAsia"/>
        </w:rPr>
        <w:t>e</w:t>
      </w:r>
      <w:r>
        <w:t xml:space="preserve">CAI </w:t>
      </w:r>
      <w:r w:rsidR="0094346B">
        <w:t>GMET program work flow</w:t>
      </w:r>
      <w:r w:rsidR="00B50ADD">
        <w:t>: downscale</w:t>
      </w:r>
    </w:p>
    <w:p w14:paraId="6018A18D" w14:textId="3C125232" w:rsidR="0031594D" w:rsidRDefault="00231205" w:rsidP="00C8754A">
      <w:pPr>
        <w:pStyle w:val="Heading2"/>
      </w:pPr>
      <w:r>
        <w:rPr>
          <w:rFonts w:hint="eastAsia"/>
        </w:rPr>
        <w:t>m</w:t>
      </w:r>
      <w:r>
        <w:t>ain.f90 in downscale</w:t>
      </w:r>
    </w:p>
    <w:p w14:paraId="25E82886" w14:textId="58D72BAD" w:rsidR="00231205" w:rsidRDefault="00F077C2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选择mode</w:t>
      </w:r>
      <w:r>
        <w:t>-2</w:t>
      </w:r>
    </w:p>
    <w:p w14:paraId="51B36430" w14:textId="52C68101" w:rsidR="00F077C2" w:rsidRDefault="00F6773D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站点列表t</w:t>
      </w:r>
      <w:r>
        <w:t>xt</w:t>
      </w:r>
      <w:r>
        <w:rPr>
          <w:rFonts w:hint="eastAsia"/>
        </w:rPr>
        <w:t>文件：</w:t>
      </w:r>
      <w:r w:rsidRPr="00F6773D">
        <w:t>call read_station_list</w:t>
      </w:r>
      <w:r w:rsidR="0001622A">
        <w:rPr>
          <w:rFonts w:hint="eastAsia"/>
        </w:rPr>
        <w:t>。</w:t>
      </w:r>
    </w:p>
    <w:p w14:paraId="226162C3" w14:textId="592552AA" w:rsidR="006D5CD9" w:rsidRDefault="006D5CD9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</w:t>
      </w:r>
      <w:r w:rsidRPr="006D5CD9">
        <w:t>read grid domain file</w:t>
      </w:r>
      <w:r>
        <w:rPr>
          <w:rFonts w:hint="eastAsia"/>
        </w:rPr>
        <w:t>：</w:t>
      </w:r>
      <w:r w:rsidRPr="006D5CD9">
        <w:t>read grid domain file</w:t>
      </w:r>
    </w:p>
    <w:p w14:paraId="07E12445" w14:textId="7EC2E344" w:rsidR="00E95A9C" w:rsidRDefault="005A4591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初始化</w:t>
      </w:r>
      <w:r w:rsidR="00145136">
        <w:rPr>
          <w:rFonts w:hint="eastAsia"/>
        </w:rPr>
        <w:t>站点和网格的基本信息数据</w:t>
      </w:r>
      <w:r w:rsidR="00E95A9C" w:rsidRPr="00E95A9C">
        <w:t>! x arrays for station variables</w:t>
      </w:r>
      <w:r w:rsidR="00E95A9C">
        <w:rPr>
          <w:rFonts w:hint="eastAsia"/>
        </w:rPr>
        <w:t>，</w:t>
      </w:r>
      <w:r w:rsidR="00145136" w:rsidRPr="00E95A9C">
        <w:t>! z arrays for grid variables</w:t>
      </w:r>
      <w:r w:rsidR="00145136">
        <w:rPr>
          <w:rFonts w:hint="eastAsia"/>
        </w:rPr>
        <w:t>，结构是</w:t>
      </w:r>
      <w:r w:rsidR="00145136">
        <w:t xml:space="preserve"> </w:t>
      </w:r>
      <w:r w:rsidR="00145136">
        <w:rPr>
          <w:rFonts w:hint="eastAsia"/>
        </w:rPr>
        <w:t>[</w:t>
      </w:r>
      <w:r w:rsidR="00145136">
        <w:t>1, lat, lon, altitude, slp_n, slp_e]</w:t>
      </w:r>
      <w:r w:rsidR="00911174">
        <w:rPr>
          <w:rFonts w:hint="eastAsia"/>
        </w:rPr>
        <w:t>，其中1是用作回归的</w:t>
      </w:r>
    </w:p>
    <w:p w14:paraId="2EE5F744" w14:textId="55D61B40" w:rsidR="0077765C" w:rsidRDefault="00781B90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开始regression</w:t>
      </w:r>
      <w:r w:rsidR="005C0AC0">
        <w:rPr>
          <w:rFonts w:hint="eastAsia"/>
        </w:rPr>
        <w:t>。</w:t>
      </w:r>
      <w:r w:rsidR="00FC3F57" w:rsidRPr="00FC3F57">
        <w:t>time_mode</w:t>
      </w:r>
      <w:r>
        <w:rPr>
          <w:rFonts w:hint="eastAsia"/>
        </w:rPr>
        <w:t>三种模式：</w:t>
      </w:r>
      <w:r w:rsidR="00FC3F57">
        <w:rPr>
          <w:rFonts w:hint="eastAsia"/>
        </w:rPr>
        <w:t>（1）daily</w:t>
      </w:r>
      <w:r w:rsidR="00FC3F57">
        <w:t xml:space="preserve">: </w:t>
      </w:r>
      <w:r w:rsidR="00FC3F57" w:rsidRPr="00FC3F57">
        <w:t>estimate_forcing_regression</w:t>
      </w:r>
      <w:r w:rsidR="00FC3F57">
        <w:rPr>
          <w:rFonts w:hint="eastAsia"/>
        </w:rPr>
        <w:t>，（2）</w:t>
      </w:r>
      <w:r w:rsidR="006145B7" w:rsidRPr="006145B7">
        <w:t>daily_anom</w:t>
      </w:r>
      <w:r w:rsidR="006145B7">
        <w:rPr>
          <w:rFonts w:hint="eastAsia"/>
        </w:rPr>
        <w:t xml:space="preserve">： </w:t>
      </w:r>
      <w:r w:rsidR="006145B7" w:rsidRPr="006145B7">
        <w:t>estimate_climo_anom_regression</w:t>
      </w:r>
      <w:r w:rsidR="006145B7">
        <w:rPr>
          <w:rFonts w:hint="eastAsia"/>
        </w:rPr>
        <w:t>，（3）</w:t>
      </w:r>
      <w:r w:rsidR="006145B7" w:rsidRPr="006145B7">
        <w:t>climo</w:t>
      </w:r>
      <w:r w:rsidR="006145B7">
        <w:rPr>
          <w:rFonts w:hint="eastAsia"/>
        </w:rPr>
        <w:t>：</w:t>
      </w:r>
      <w:r w:rsidR="006145B7" w:rsidRPr="006145B7">
        <w:t>estimate_climo_regression</w:t>
      </w:r>
      <w:r w:rsidR="00CF6F54">
        <w:rPr>
          <w:rFonts w:hint="eastAsia"/>
        </w:rPr>
        <w:t>。这三种模式的基本输入输出变量类型一致，但是</w:t>
      </w:r>
      <w:r w:rsidR="006919A9">
        <w:rPr>
          <w:rFonts w:hint="eastAsia"/>
        </w:rPr>
        <w:t>（1）</w:t>
      </w:r>
      <w:r w:rsidR="002B6CC1">
        <w:rPr>
          <w:rFonts w:hint="eastAsia"/>
        </w:rPr>
        <w:t>和（3）</w:t>
      </w:r>
      <w:r w:rsidR="00CF6F54">
        <w:rPr>
          <w:rFonts w:hint="eastAsia"/>
        </w:rPr>
        <w:t>使用了[</w:t>
      </w:r>
      <w:r w:rsidR="00CF6F54">
        <w:t>1, lat, lon, altitude, slp_n, slp_e]</w:t>
      </w:r>
      <w:r w:rsidR="00CF6F54">
        <w:rPr>
          <w:rFonts w:hint="eastAsia"/>
        </w:rPr>
        <w:t>，</w:t>
      </w:r>
      <w:r w:rsidR="006919A9">
        <w:rPr>
          <w:rFonts w:hint="eastAsia"/>
        </w:rPr>
        <w:t>（2）使用了[</w:t>
      </w:r>
      <w:r w:rsidR="006919A9">
        <w:t>1, lat, lon, altitude]</w:t>
      </w:r>
    </w:p>
    <w:p w14:paraId="11E05B71" w14:textId="4EDD754F" w:rsidR="00C92404" w:rsidRDefault="00C92404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输入数据：</w:t>
      </w:r>
      <w:r w:rsidRPr="00C92404">
        <w:t>save_forcing_regression</w:t>
      </w:r>
    </w:p>
    <w:p w14:paraId="20EA3DE7" w14:textId="013AA04E" w:rsidR="00325C36" w:rsidRDefault="004C5AA8" w:rsidP="00325C36">
      <w:pPr>
        <w:pStyle w:val="Heading2"/>
      </w:pPr>
      <w:r>
        <w:t>T</w:t>
      </w:r>
      <w:r w:rsidR="007123BF" w:rsidRPr="00FC3F57">
        <w:t>ime_mode</w:t>
      </w:r>
      <w:r w:rsidR="007123BF">
        <w:t xml:space="preserve"> </w:t>
      </w:r>
      <w:r w:rsidR="007123BF">
        <w:rPr>
          <w:rFonts w:hint="eastAsia"/>
        </w:rPr>
        <w:t>is</w:t>
      </w:r>
      <w:r w:rsidR="007123BF">
        <w:t xml:space="preserve"> </w:t>
      </w:r>
      <w:r w:rsidR="00BD3C4F">
        <w:rPr>
          <w:rFonts w:hint="eastAsia"/>
        </w:rPr>
        <w:t>daily</w:t>
      </w:r>
      <w:r w:rsidR="00F1630E">
        <w:t xml:space="preserve">: </w:t>
      </w:r>
    </w:p>
    <w:p w14:paraId="6ED08AEF" w14:textId="214B2BFD" w:rsidR="00BF3CFF" w:rsidRDefault="00873E82" w:rsidP="00BF3CFF">
      <w:r w:rsidRPr="00FC3F57">
        <w:t>estimate_forcing_regression</w:t>
      </w:r>
    </w:p>
    <w:p w14:paraId="5BE33D49" w14:textId="282E1F8C" w:rsidR="00873E82" w:rsidRDefault="00F5075D" w:rsidP="00BC21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读取站点数据，并计算</w:t>
      </w:r>
      <w:r w:rsidR="00F54FAD">
        <w:rPr>
          <w:rFonts w:hint="eastAsia"/>
        </w:rPr>
        <w:t>降水-温度range的相关性（</w:t>
      </w:r>
      <w:r w:rsidR="005E47F0">
        <w:rPr>
          <w:rFonts w:hint="eastAsia"/>
        </w:rPr>
        <w:t>一般负数，小</w:t>
      </w:r>
      <w:r w:rsidR="00F54FAD">
        <w:rPr>
          <w:rFonts w:hint="eastAsia"/>
        </w:rPr>
        <w:t>）、温度的autocrrelation</w:t>
      </w:r>
      <w:r w:rsidR="005E47F0">
        <w:rPr>
          <w:rFonts w:hint="eastAsia"/>
        </w:rPr>
        <w:t>，</w:t>
      </w:r>
      <w:r w:rsidR="00BC2120" w:rsidRPr="00BC2120">
        <w:t>uses an n-day moving average (window) to remove "monthly" cycle from temp</w:t>
      </w:r>
      <w:r w:rsidR="00BC2120">
        <w:t xml:space="preserve"> </w:t>
      </w:r>
      <w:r w:rsidR="00BC2120" w:rsidRPr="00BC2120">
        <w:t>and computes autocorrelation on the anomalies</w:t>
      </w:r>
    </w:p>
    <w:p w14:paraId="46246384" w14:textId="62C9DAAA" w:rsidR="00517560" w:rsidRDefault="002364AD" w:rsidP="004F276F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针对每一个g</w:t>
      </w:r>
      <w:r>
        <w:t>rid cell</w:t>
      </w:r>
      <w:r>
        <w:rPr>
          <w:rFonts w:hint="eastAsia"/>
        </w:rPr>
        <w:t>，找到距离最近的3</w:t>
      </w:r>
      <w:r>
        <w:t>0</w:t>
      </w:r>
      <w:r>
        <w:rPr>
          <w:rFonts w:hint="eastAsia"/>
        </w:rPr>
        <w:t>个站点，并计算每个站点的</w:t>
      </w:r>
      <w:r w:rsidR="000C6BD2">
        <w:rPr>
          <w:rFonts w:hint="eastAsia"/>
        </w:rPr>
        <w:t>基础</w:t>
      </w:r>
      <w:r>
        <w:rPr>
          <w:rFonts w:hint="eastAsia"/>
        </w:rPr>
        <w:t>权重</w:t>
      </w:r>
      <w:r w:rsidR="000C6BD2">
        <w:rPr>
          <w:rFonts w:hint="eastAsia"/>
        </w:rPr>
        <w:t>（</w:t>
      </w:r>
      <w:r w:rsidR="000C6BD2">
        <w:t>w_base</w:t>
      </w:r>
      <w:r w:rsidR="00E95665">
        <w:rPr>
          <w:rFonts w:hint="eastAsia"/>
        </w:rPr>
        <w:t>）</w:t>
      </w:r>
      <w:r w:rsidR="00144BD6">
        <w:rPr>
          <w:rFonts w:hint="eastAsia"/>
        </w:rPr>
        <w:t>：</w:t>
      </w:r>
      <w:r w:rsidR="00144BD6" w:rsidRPr="00144BD6">
        <w:t>compute_station_weights</w:t>
      </w:r>
      <w:r w:rsidR="004619B4">
        <w:rPr>
          <w:rFonts w:hint="eastAsia"/>
        </w:rPr>
        <w:t>。</w:t>
      </w:r>
      <w:r w:rsidR="0012349B">
        <w:rPr>
          <w:rFonts w:hint="eastAsia"/>
        </w:rPr>
        <w:t>权重计算公式如下，搜索站点半径为1</w:t>
      </w:r>
      <w:r w:rsidR="0012349B">
        <w:t xml:space="preserve">000 </w:t>
      </w:r>
      <w:r w:rsidR="0012349B">
        <w:rPr>
          <w:rFonts w:hint="eastAsia"/>
        </w:rPr>
        <w:t>km</w:t>
      </w:r>
      <w:r w:rsidR="00517560">
        <w:rPr>
          <w:rFonts w:hint="eastAsia"/>
        </w:rPr>
        <w:t>，超过这个范围权重设为0，范围以内：</w:t>
      </w:r>
      <w:r w:rsidR="00517560" w:rsidRPr="00517560">
        <w:t>weight = (1.0d0-(dist/maxd)**3) ** 3</w:t>
      </w:r>
      <w:r w:rsidR="00517560">
        <w:rPr>
          <w:rFonts w:hint="eastAsia"/>
        </w:rPr>
        <w:t>，其中max</w:t>
      </w:r>
      <w:r w:rsidR="00517560">
        <w:t>d = 1000 km</w:t>
      </w:r>
      <w:r w:rsidR="006E0285">
        <w:rPr>
          <w:rFonts w:hint="eastAsia"/>
        </w:rPr>
        <w:t>，</w:t>
      </w:r>
      <w:r w:rsidR="006E0285" w:rsidRPr="00C2665A">
        <w:rPr>
          <w:rFonts w:hint="eastAsia"/>
          <w:b/>
        </w:rPr>
        <w:t>但是这意味着</w:t>
      </w:r>
      <w:r w:rsidR="007E2C0C" w:rsidRPr="00C2665A">
        <w:rPr>
          <w:rFonts w:hint="eastAsia"/>
          <w:b/>
        </w:rPr>
        <w:t>当距离比较小（如</w:t>
      </w:r>
      <w:r w:rsidR="00853F71" w:rsidRPr="00C2665A">
        <w:rPr>
          <w:b/>
        </w:rPr>
        <w:t>20</w:t>
      </w:r>
      <w:r w:rsidR="007E2C0C" w:rsidRPr="00C2665A">
        <w:rPr>
          <w:b/>
        </w:rPr>
        <w:t>0</w:t>
      </w:r>
      <w:r w:rsidR="007E2C0C" w:rsidRPr="00C2665A">
        <w:rPr>
          <w:rFonts w:hint="eastAsia"/>
          <w:b/>
        </w:rPr>
        <w:t>km），不同站点之间的权重几乎没有差别</w:t>
      </w:r>
      <w:r w:rsidR="00DC4D67">
        <w:rPr>
          <w:rFonts w:hint="eastAsia"/>
          <w:b/>
        </w:rPr>
        <w:t>，但是没关系，因为这个权重根本就没用上</w:t>
      </w:r>
      <w:r w:rsidR="007E2C0C">
        <w:rPr>
          <w:rFonts w:hint="eastAsia"/>
        </w:rPr>
        <w:t>。</w:t>
      </w:r>
      <w:r w:rsidR="00DD4805">
        <w:rPr>
          <w:rFonts w:hint="eastAsia"/>
        </w:rPr>
        <w:t>这个参数后面被替换掉了（见下面的“预处理阶段”）。</w:t>
      </w:r>
      <w:r w:rsidR="00C2665A">
        <w:rPr>
          <w:rFonts w:hint="eastAsia"/>
        </w:rPr>
        <w:t>此外，配置文件中</w:t>
      </w:r>
      <w:r w:rsidR="00E369B1" w:rsidRPr="00C2665A">
        <w:rPr>
          <w:rFonts w:hint="eastAsia"/>
          <w:b/>
        </w:rPr>
        <w:t>有一个参数</w:t>
      </w:r>
      <w:r w:rsidR="00E369B1" w:rsidRPr="00C2665A">
        <w:rPr>
          <w:b/>
        </w:rPr>
        <w:t>maxdistance</w:t>
      </w:r>
      <w:r w:rsidR="00E369B1" w:rsidRPr="00C2665A">
        <w:rPr>
          <w:rFonts w:hint="eastAsia"/>
          <w:b/>
        </w:rPr>
        <w:t>设置为1</w:t>
      </w:r>
      <w:r w:rsidR="00E369B1" w:rsidRPr="00C2665A">
        <w:rPr>
          <w:b/>
        </w:rPr>
        <w:t xml:space="preserve">00 </w:t>
      </w:r>
      <w:r w:rsidR="00E369B1" w:rsidRPr="00C2665A">
        <w:rPr>
          <w:rFonts w:hint="eastAsia"/>
          <w:b/>
        </w:rPr>
        <w:t>km，但是在程序里面似乎就没用上</w:t>
      </w:r>
      <w:r w:rsidR="008C1A11">
        <w:rPr>
          <w:rFonts w:hint="eastAsia"/>
          <w:b/>
        </w:rPr>
        <w:t>？</w:t>
      </w:r>
      <w:r w:rsidR="008B2D9E">
        <w:rPr>
          <w:rFonts w:hint="eastAsia"/>
          <w:b/>
        </w:rPr>
        <w:t>唯一用上的就是</w:t>
      </w:r>
      <w:r w:rsidR="00B07E92">
        <w:rPr>
          <w:rFonts w:hint="eastAsia"/>
        </w:rPr>
        <w:t>“预处理阶段”的权重计算值？</w:t>
      </w:r>
      <w:r w:rsidR="004F276F">
        <w:rPr>
          <w:rFonts w:hint="eastAsia"/>
        </w:rPr>
        <w:t>文章里的描述“</w:t>
      </w:r>
      <w:r w:rsidR="004F276F">
        <w:t>computed the weights with MAXD set to 100km if all 30 stations were within 100 km.”</w:t>
      </w:r>
      <w:r w:rsidR="004F276F">
        <w:rPr>
          <w:rFonts w:hint="eastAsia"/>
        </w:rPr>
        <w:t>没有体现。</w:t>
      </w:r>
      <w:r w:rsidR="00A5054A">
        <w:rPr>
          <w:rFonts w:hint="eastAsia"/>
        </w:rPr>
        <w:t>这个在SHARP</w:t>
      </w:r>
      <w:r w:rsidR="00A5054A">
        <w:t xml:space="preserve"> </w:t>
      </w:r>
      <w:r w:rsidR="00A5054A">
        <w:rPr>
          <w:rFonts w:hint="eastAsia"/>
        </w:rPr>
        <w:t>branch里面是有的。</w:t>
      </w:r>
    </w:p>
    <w:p w14:paraId="2B361236" w14:textId="792ACB1B" w:rsidR="00D90E70" w:rsidRDefault="00537CF8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开始循环</w:t>
      </w:r>
    </w:p>
    <w:p w14:paraId="1DA89F1B" w14:textId="517AB403" w:rsidR="00441275" w:rsidRDefault="002F15D4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lastRenderedPageBreak/>
        <w:t>第一层循环</w:t>
      </w:r>
      <w:r w:rsidR="00622392">
        <w:t>:</w:t>
      </w:r>
    </w:p>
    <w:p w14:paraId="6FAB05E9" w14:textId="4652FFC4" w:rsidR="00F00FF8" w:rsidRDefault="00F00FF8" w:rsidP="00F00FF8">
      <w:pPr>
        <w:ind w:left="420"/>
      </w:pPr>
      <w:r>
        <w:rPr>
          <w:rFonts w:hint="eastAsia"/>
        </w:rPr>
        <w:t>对于每一个时刻t（ntimes</w:t>
      </w:r>
      <w:r>
        <w:t>）</w:t>
      </w:r>
    </w:p>
    <w:p w14:paraId="5E0F8174" w14:textId="0CA87E18" w:rsidR="00622392" w:rsidRDefault="0045697E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提取时刻t每一个站点的p</w:t>
      </w:r>
      <w:r>
        <w:t>rcp tmean trange</w:t>
      </w:r>
    </w:p>
    <w:p w14:paraId="36FA1651" w14:textId="114D79BB" w:rsidR="0045697E" w:rsidRDefault="0003427A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于</w:t>
      </w:r>
      <w:r>
        <w:t>prcp</w:t>
      </w:r>
      <w:r>
        <w:rPr>
          <w:rFonts w:hint="eastAsia"/>
        </w:rPr>
        <w:t>，做</w:t>
      </w:r>
      <w:r w:rsidR="00A9699A">
        <w:rPr>
          <w:rFonts w:hint="eastAsia"/>
        </w:rPr>
        <w:t>box</w:t>
      </w:r>
      <w:r w:rsidR="00A9699A">
        <w:t xml:space="preserve">-cox </w:t>
      </w:r>
      <w:r w:rsidRPr="0003427A">
        <w:t>transformation</w:t>
      </w:r>
      <w:r>
        <w:rPr>
          <w:rFonts w:hint="eastAsia"/>
        </w:rPr>
        <w:t>：</w:t>
      </w:r>
      <w:r w:rsidR="00F32374" w:rsidRPr="00F32374">
        <w:t>normalize_y (4.0d0, y)</w:t>
      </w:r>
      <w:r w:rsidR="00F32374">
        <w:rPr>
          <w:rFonts w:hint="eastAsia"/>
        </w:rPr>
        <w:t xml:space="preserve">。 </w:t>
      </w:r>
      <w:r w:rsidR="00D159D5">
        <w:rPr>
          <w:rFonts w:hint="eastAsia"/>
        </w:rPr>
        <w:t>以前是</w:t>
      </w:r>
      <w:r w:rsidR="00F32374" w:rsidRPr="00D159D5">
        <w:rPr>
          <w:rFonts w:hint="eastAsia"/>
          <w:highlight w:val="yellow"/>
        </w:rPr>
        <w:t>y</w:t>
      </w:r>
      <w:r w:rsidR="00F32374" w:rsidRPr="00D159D5">
        <w:rPr>
          <w:highlight w:val="yellow"/>
        </w:rPr>
        <w:t xml:space="preserve"> = y</w:t>
      </w:r>
      <w:r w:rsidR="00F32374" w:rsidRPr="00D159D5">
        <w:rPr>
          <w:highlight w:val="yellow"/>
          <w:vertAlign w:val="superscript"/>
        </w:rPr>
        <w:t>1</w:t>
      </w:r>
      <w:r w:rsidR="00F32374" w:rsidRPr="00D159D5">
        <w:rPr>
          <w:rFonts w:hint="eastAsia"/>
          <w:highlight w:val="yellow"/>
          <w:vertAlign w:val="superscript"/>
        </w:rPr>
        <w:t>/</w:t>
      </w:r>
      <w:r w:rsidR="00F32374" w:rsidRPr="00D159D5">
        <w:rPr>
          <w:highlight w:val="yellow"/>
          <w:vertAlign w:val="superscript"/>
        </w:rPr>
        <w:t>4</w:t>
      </w:r>
      <w:r w:rsidR="00D159D5">
        <w:rPr>
          <w:rFonts w:hint="eastAsia"/>
        </w:rPr>
        <w:t>，现在是b</w:t>
      </w:r>
      <w:r w:rsidR="00D159D5">
        <w:t>ox-cox</w:t>
      </w:r>
      <w:r w:rsidR="00D159D5">
        <w:rPr>
          <w:rFonts w:hint="eastAsia"/>
        </w:rPr>
        <w:t>转换了</w:t>
      </w:r>
      <w:r w:rsidR="00497C54">
        <w:rPr>
          <w:rFonts w:hint="eastAsia"/>
        </w:rPr>
        <w:t>,</w:t>
      </w:r>
      <w:r w:rsidR="00497C54" w:rsidRPr="00497C54">
        <w:t xml:space="preserve"> </w:t>
      </w:r>
      <w:r w:rsidR="00497C54">
        <w:t>texp=4</w:t>
      </w:r>
      <w:r w:rsidR="00006C19">
        <w:rPr>
          <w:rFonts w:hint="eastAsia"/>
        </w:rPr>
        <w:t>。I</w:t>
      </w:r>
      <w:r w:rsidR="00006C19">
        <w:t>f y&gt;0, y= (y ** (1/texp) – 1) / (1/texp)</w:t>
      </w:r>
      <w:r w:rsidR="00EF4989">
        <w:t xml:space="preserve">; </w:t>
      </w:r>
      <w:r w:rsidR="002072F8">
        <w:t xml:space="preserve">  </w:t>
      </w:r>
      <w:r w:rsidR="00EF4989">
        <w:t>If y=0, y=-3</w:t>
      </w:r>
    </w:p>
    <w:p w14:paraId="586EAE21" w14:textId="2CB5B8B6" w:rsidR="00680954" w:rsidRDefault="002F15D4" w:rsidP="00A80CF1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二层循环</w:t>
      </w:r>
      <w:r w:rsidR="00F82161">
        <w:rPr>
          <w:rFonts w:hint="eastAsia"/>
        </w:rPr>
        <w:t>:</w:t>
      </w:r>
    </w:p>
    <w:p w14:paraId="7FBF1F27" w14:textId="7AC2FA14" w:rsidR="00F00FF8" w:rsidRDefault="00F00FF8" w:rsidP="00F00FF8">
      <w:pPr>
        <w:ind w:left="420"/>
      </w:pPr>
      <w:r>
        <w:rPr>
          <w:rFonts w:hint="eastAsia"/>
        </w:rPr>
        <w:t>对于每一个网格g（ngrid</w:t>
      </w:r>
      <w:r>
        <w:t>）</w:t>
      </w:r>
    </w:p>
    <w:p w14:paraId="2500D0DF" w14:textId="2C9AD7CA" w:rsidR="00CF2404" w:rsidRPr="00CF2404" w:rsidRDefault="00CF2404" w:rsidP="00F00FF8">
      <w:pPr>
        <w:ind w:left="420"/>
        <w:rPr>
          <w:b/>
        </w:rPr>
      </w:pPr>
      <w:r w:rsidRPr="00CF2404">
        <w:rPr>
          <w:rFonts w:hint="eastAsia"/>
          <w:b/>
        </w:rPr>
        <w:t>预处理阶段</w:t>
      </w:r>
    </w:p>
    <w:p w14:paraId="48C17561" w14:textId="3E099044" w:rsidR="00A80CF1" w:rsidRDefault="00E363E0" w:rsidP="00A80CF1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找到</w:t>
      </w:r>
      <w:r w:rsidRPr="00E363E0">
        <w:t>sta_limit</w:t>
      </w:r>
      <w:r>
        <w:rPr>
          <w:rFonts w:hint="eastAsia"/>
        </w:rPr>
        <w:t>（</w:t>
      </w:r>
      <w:r>
        <w:t>30</w:t>
      </w:r>
      <w:r>
        <w:rPr>
          <w:rFonts w:hint="eastAsia"/>
        </w:rPr>
        <w:t>个）临近站点距离网格的最大距离（</w:t>
      </w:r>
      <w:r w:rsidR="00D70C5B" w:rsidRPr="00D70C5B">
        <w:t>max_distance</w:t>
      </w:r>
      <w:r w:rsidR="00D70C5B">
        <w:rPr>
          <w:rFonts w:hint="eastAsia"/>
        </w:rPr>
        <w:t>）</w:t>
      </w:r>
    </w:p>
    <w:p w14:paraId="40749C00" w14:textId="241665CB" w:rsidR="00145198" w:rsidRDefault="000A1BB9" w:rsidP="00113705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降水，</w:t>
      </w:r>
      <w:r w:rsidR="00DF52DD">
        <w:rPr>
          <w:rFonts w:hint="eastAsia"/>
        </w:rPr>
        <w:t>提取sta</w:t>
      </w:r>
      <w:r w:rsidR="00DF52DD">
        <w:t>_limit</w:t>
      </w:r>
      <w:r w:rsidR="00DF52DD">
        <w:rPr>
          <w:rFonts w:hint="eastAsia"/>
        </w:rPr>
        <w:t>临近站点的临时权重</w:t>
      </w:r>
      <w:r w:rsidR="002B22F0">
        <w:rPr>
          <w:rFonts w:hint="eastAsia"/>
        </w:rPr>
        <w:t>（对角矩阵</w:t>
      </w:r>
      <w:r w:rsidR="002B22F0" w:rsidRPr="002B22F0">
        <w:t>w_pcp_red</w:t>
      </w:r>
      <w:r w:rsidR="002B22F0">
        <w:rPr>
          <w:rFonts w:hint="eastAsia"/>
        </w:rPr>
        <w:t>）</w:t>
      </w:r>
      <w:r w:rsidR="00DF52DD">
        <w:rPr>
          <w:rFonts w:hint="eastAsia"/>
        </w:rPr>
        <w:t>、位置/</w:t>
      </w:r>
      <w:r w:rsidR="00DF52DD">
        <w:t>ID</w:t>
      </w:r>
      <w:r w:rsidR="00DF52DD">
        <w:rPr>
          <w:rFonts w:hint="eastAsia"/>
        </w:rPr>
        <w:t>、降水</w:t>
      </w:r>
      <w:r w:rsidR="004807DD">
        <w:rPr>
          <w:rFonts w:hint="eastAsia"/>
        </w:rPr>
        <w:t>（</w:t>
      </w:r>
      <w:r w:rsidR="004807DD" w:rsidRPr="004807DD">
        <w:t>y_red</w:t>
      </w:r>
      <w:r w:rsidR="004807DD">
        <w:rPr>
          <w:rFonts w:hint="eastAsia"/>
        </w:rPr>
        <w:t>）</w:t>
      </w:r>
      <w:r w:rsidR="00DF52DD">
        <w:rPr>
          <w:rFonts w:hint="eastAsia"/>
        </w:rPr>
        <w:t>、基本信息（x）</w:t>
      </w:r>
      <w:r w:rsidR="00145198">
        <w:rPr>
          <w:rFonts w:hint="eastAsia"/>
        </w:rPr>
        <w:t>。</w:t>
      </w:r>
      <w:r w:rsidR="00CB1CDD">
        <w:rPr>
          <w:rFonts w:hint="eastAsia"/>
        </w:rPr>
        <w:t>用</w:t>
      </w:r>
      <w:r w:rsidR="00CB1CDD" w:rsidRPr="00D70C5B">
        <w:t>max_distance</w:t>
      </w:r>
      <w:r w:rsidR="00CB1CDD">
        <w:rPr>
          <w:rFonts w:hint="eastAsia"/>
        </w:rPr>
        <w:t>作为max</w:t>
      </w:r>
      <w:r w:rsidR="00CB1CDD">
        <w:t>d</w:t>
      </w:r>
      <w:r w:rsidR="00CB1CDD">
        <w:rPr>
          <w:rFonts w:hint="eastAsia"/>
        </w:rPr>
        <w:t>计算得到了临时权重（</w:t>
      </w:r>
      <w:r w:rsidR="00693CB5" w:rsidRPr="00693CB5">
        <w:t>tmp_weight</w:t>
      </w:r>
      <w:r w:rsidR="00145198">
        <w:rPr>
          <w:rFonts w:hint="eastAsia"/>
        </w:rPr>
        <w:t>）。计算</w:t>
      </w:r>
      <w:r w:rsidR="00DB57E6">
        <w:rPr>
          <w:rFonts w:hint="eastAsia"/>
        </w:rPr>
        <w:t>每个站点</w:t>
      </w:r>
      <w:r w:rsidR="00145198">
        <w:rPr>
          <w:rFonts w:hint="eastAsia"/>
        </w:rPr>
        <w:t>有无降水y</w:t>
      </w:r>
      <w:r w:rsidR="00145198">
        <w:t>p_red</w:t>
      </w:r>
      <w:r w:rsidR="00145198">
        <w:rPr>
          <w:rFonts w:hint="eastAsia"/>
        </w:rPr>
        <w:t>（binary</w:t>
      </w:r>
      <w:r w:rsidR="00145198">
        <w:t xml:space="preserve"> </w:t>
      </w:r>
      <w:r w:rsidR="00145198">
        <w:rPr>
          <w:rFonts w:hint="eastAsia"/>
        </w:rPr>
        <w:t>vector）</w:t>
      </w:r>
      <w:r w:rsidR="00113705">
        <w:rPr>
          <w:rFonts w:hint="eastAsia"/>
        </w:rPr>
        <w:t>。然后</w:t>
      </w:r>
      <w:r w:rsidR="00A71A89">
        <w:rPr>
          <w:rFonts w:hint="eastAsia"/>
        </w:rPr>
        <w:t>找到降水（y</w:t>
      </w:r>
      <w:r w:rsidR="00A71A89">
        <w:t>_red</w:t>
      </w:r>
      <w:r w:rsidR="00A71A89">
        <w:rPr>
          <w:rFonts w:hint="eastAsia"/>
        </w:rPr>
        <w:t>）的最大值，存储在</w:t>
      </w:r>
      <w:r w:rsidR="00A71A89" w:rsidRPr="00A71A89">
        <w:t>y_max (g, t)</w:t>
      </w:r>
      <w:r w:rsidR="00A71A89">
        <w:rPr>
          <w:rFonts w:hint="eastAsia"/>
        </w:rPr>
        <w:t>中</w:t>
      </w:r>
      <w:r w:rsidR="00BD3437">
        <w:rPr>
          <w:rFonts w:hint="eastAsia"/>
        </w:rPr>
        <w:t>。</w:t>
      </w:r>
    </w:p>
    <w:p w14:paraId="1047F47C" w14:textId="1F2F2F4B" w:rsidR="00500976" w:rsidRDefault="0048637F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t</w:t>
      </w:r>
      <w:r>
        <w:t>mean</w:t>
      </w:r>
      <w:r>
        <w:rPr>
          <w:rFonts w:hint="eastAsia"/>
        </w:rPr>
        <w:t>和trange重复前面</w:t>
      </w:r>
      <w:r w:rsidR="00790662">
        <w:rPr>
          <w:rFonts w:hint="eastAsia"/>
        </w:rPr>
        <w:t>一步。</w:t>
      </w:r>
    </w:p>
    <w:p w14:paraId="703607EA" w14:textId="15523798" w:rsidR="006125BB" w:rsidRDefault="00972BDE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检查</w:t>
      </w:r>
      <w:r w:rsidRPr="00972BDE">
        <w:t>station availability for precip and temp</w:t>
      </w:r>
      <w:r>
        <w:rPr>
          <w:rFonts w:hint="eastAsia"/>
        </w:rPr>
        <w:t>。如果没有</w:t>
      </w:r>
      <w:r w:rsidR="0092263E">
        <w:rPr>
          <w:rFonts w:hint="eastAsia"/>
        </w:rPr>
        <w:t>临近站点，则赋予降水0值，温度前一个时刻（t</w:t>
      </w:r>
      <w:r w:rsidR="0092263E">
        <w:t>-1</w:t>
      </w:r>
      <w:r w:rsidR="0092263E">
        <w:rPr>
          <w:rFonts w:hint="eastAsia"/>
        </w:rPr>
        <w:t>）的值（如果t</w:t>
      </w:r>
      <w:r w:rsidR="0092263E">
        <w:t>=1</w:t>
      </w:r>
      <w:r w:rsidR="0092263E">
        <w:rPr>
          <w:rFonts w:hint="eastAsia"/>
        </w:rPr>
        <w:t>，温度赋值为-</w:t>
      </w:r>
      <w:r w:rsidR="0092263E">
        <w:t>999</w:t>
      </w:r>
      <w:r w:rsidR="0092263E">
        <w:rPr>
          <w:rFonts w:hint="eastAsia"/>
        </w:rPr>
        <w:t>）</w:t>
      </w:r>
      <w:r w:rsidR="00CF2404">
        <w:rPr>
          <w:rFonts w:hint="eastAsia"/>
        </w:rPr>
        <w:t>。</w:t>
      </w:r>
    </w:p>
    <w:p w14:paraId="0E2B76D2" w14:textId="6109F37F" w:rsidR="00781462" w:rsidRPr="00781462" w:rsidRDefault="00781462" w:rsidP="00781462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 w:rsidR="007245D3">
        <w:rPr>
          <w:rFonts w:hint="eastAsia"/>
          <w:b/>
        </w:rPr>
        <w:t>：降水p</w:t>
      </w:r>
      <w:r w:rsidR="007245D3">
        <w:rPr>
          <w:b/>
        </w:rPr>
        <w:t>op</w:t>
      </w:r>
    </w:p>
    <w:p w14:paraId="232C6F9F" w14:textId="49054529" w:rsidR="00CF2404" w:rsidRDefault="007245D3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要求临近站点至少一个降水&gt;</w:t>
      </w:r>
      <w:r>
        <w:t>0</w:t>
      </w:r>
      <w:r w:rsidR="0014003D">
        <w:rPr>
          <w:rFonts w:hint="eastAsia"/>
        </w:rPr>
        <w:t>，否则p</w:t>
      </w:r>
      <w:r w:rsidR="0014003D">
        <w:t>op=0</w:t>
      </w:r>
    </w:p>
    <w:p w14:paraId="76E06C7E" w14:textId="405BEDBD" w:rsidR="007245D3" w:rsidRDefault="00E16505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逻辑回归</w:t>
      </w:r>
      <w:r>
        <w:rPr>
          <w:rFonts w:hint="eastAsia"/>
        </w:rPr>
        <w:t>，利用临近站点的降水</w:t>
      </w:r>
      <w:r w:rsidR="00D12474">
        <w:rPr>
          <w:rFonts w:hint="eastAsia"/>
        </w:rPr>
        <w:t>得到目标网格的pop。</w:t>
      </w:r>
      <w:r w:rsidR="0007769B">
        <w:rPr>
          <w:rFonts w:hint="eastAsia"/>
        </w:rPr>
        <w:t>此处有一个对网格坡度的要求，</w:t>
      </w:r>
      <w:r w:rsidR="0007769B" w:rsidRPr="00F12D21">
        <w:rPr>
          <w:rFonts w:hint="eastAsia"/>
          <w:b/>
        </w:rPr>
        <w:t>如果坡度&lt;</w:t>
      </w:r>
      <w:r w:rsidR="0007769B" w:rsidRPr="00F12D21">
        <w:rPr>
          <w:b/>
        </w:rPr>
        <w:t>3.6</w:t>
      </w:r>
      <w:r w:rsidR="0007769B" w:rsidRPr="00F12D21">
        <w:rPr>
          <w:rFonts w:hint="eastAsia"/>
          <w:b/>
        </w:rPr>
        <w:t>，</w:t>
      </w:r>
      <w:r w:rsidR="00D12474" w:rsidRPr="00F12D21">
        <w:rPr>
          <w:rFonts w:hint="eastAsia"/>
          <w:b/>
        </w:rPr>
        <w:t>说明网格很平，在逻辑回归的时候站点属性只使用[</w:t>
      </w:r>
      <w:r w:rsidR="00D12474" w:rsidRPr="00F12D21">
        <w:rPr>
          <w:b/>
        </w:rPr>
        <w:t>1, lat, lon, altitude]</w:t>
      </w:r>
      <w:r w:rsidR="00BF5126">
        <w:rPr>
          <w:rFonts w:hint="eastAsia"/>
        </w:rPr>
        <w:t>。</w:t>
      </w:r>
    </w:p>
    <w:p w14:paraId="6EB859E5" w14:textId="341D6880" w:rsidR="00BF5126" w:rsidRDefault="002B22F0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得到目标网格的降水量</w:t>
      </w:r>
      <w:r w:rsidRPr="002B22F0">
        <w:t>pcp</w:t>
      </w:r>
      <w:r>
        <w:rPr>
          <w:rFonts w:hint="eastAsia"/>
        </w:rPr>
        <w:t>。</w:t>
      </w:r>
      <w:r w:rsidRPr="002B22F0">
        <w:t>Solve linear equation for x (Ax = b =&gt; x = bA^-1) using LU decomposition and back substitution</w:t>
      </w:r>
      <w:r w:rsidR="003E05D4">
        <w:rPr>
          <w:rFonts w:hint="eastAsia"/>
        </w:rPr>
        <w:t>。同时使用one</w:t>
      </w:r>
      <w:r w:rsidR="003E05D4">
        <w:t>-leave-out cross-validation</w:t>
      </w:r>
      <w:r w:rsidR="003E05D4">
        <w:rPr>
          <w:rFonts w:hint="eastAsia"/>
        </w:rPr>
        <w:t>的方法得到降水量估计误差pcp</w:t>
      </w:r>
      <w:r w:rsidR="003E05D4">
        <w:t>err</w:t>
      </w:r>
      <w:r w:rsidR="003E05D4">
        <w:rPr>
          <w:rFonts w:hint="eastAsia"/>
        </w:rPr>
        <w:t>，即对每一个临近站点，利用其余临近站点线性回归得到其降水，然后将估计降水与站点降水作差并求平方，然后对所有站点的</w:t>
      </w:r>
      <w:r w:rsidR="00670575">
        <w:rPr>
          <w:rFonts w:hint="eastAsia"/>
        </w:rPr>
        <w:t>误差估计值利用站点的权重进行加权平均，</w:t>
      </w:r>
      <w:r w:rsidR="00417BDE">
        <w:rPr>
          <w:rFonts w:hint="eastAsia"/>
        </w:rPr>
        <w:t>然后再开方，</w:t>
      </w:r>
      <w:r w:rsidR="00670575">
        <w:rPr>
          <w:rFonts w:hint="eastAsia"/>
        </w:rPr>
        <w:t>得到</w:t>
      </w:r>
      <w:r w:rsidR="00417BDE" w:rsidRPr="00417BDE">
        <w:t>pcperr (g, t)</w:t>
      </w:r>
      <w:r w:rsidR="00417BDE">
        <w:rPr>
          <w:rFonts w:hint="eastAsia"/>
        </w:rPr>
        <w:t>，其实就是类似的</w:t>
      </w:r>
      <w:r w:rsidR="00417BDE" w:rsidRPr="009241CF">
        <w:rPr>
          <w:rFonts w:hint="eastAsia"/>
          <w:b/>
        </w:rPr>
        <w:t>加权均方根误差</w:t>
      </w:r>
      <w:r w:rsidR="00417BDE">
        <w:rPr>
          <w:rFonts w:hint="eastAsia"/>
        </w:rPr>
        <w:t>。</w:t>
      </w:r>
    </w:p>
    <w:p w14:paraId="673ECBEB" w14:textId="7A46967D" w:rsidR="007C53B9" w:rsidRDefault="00401DF0" w:rsidP="00401DF0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>
        <w:rPr>
          <w:rFonts w:hint="eastAsia"/>
          <w:b/>
        </w:rPr>
        <w:t>：温度</w:t>
      </w:r>
      <w:r w:rsidR="00232311">
        <w:rPr>
          <w:rFonts w:hint="eastAsia"/>
          <w:b/>
        </w:rPr>
        <w:t>t</w:t>
      </w:r>
      <w:r w:rsidR="00232311">
        <w:rPr>
          <w:b/>
        </w:rPr>
        <w:t>mean trange</w:t>
      </w:r>
    </w:p>
    <w:p w14:paraId="7856F2E1" w14:textId="2A64003A" w:rsidR="00447B51" w:rsidRDefault="000E68EC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必须有&gt;</w:t>
      </w:r>
      <w:r>
        <w:t>=</w:t>
      </w:r>
      <w:r w:rsidR="00B372B3">
        <w:t>1</w:t>
      </w:r>
      <w:r>
        <w:rPr>
          <w:rFonts w:hint="eastAsia"/>
        </w:rPr>
        <w:t>个临近站点，否则采用前一个时刻的温度估计</w:t>
      </w:r>
    </w:p>
    <w:p w14:paraId="31E28885" w14:textId="03388AF2" w:rsidR="0077122F" w:rsidRDefault="0077122F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温度估计时，</w:t>
      </w:r>
      <w:r w:rsidRPr="0077122F">
        <w:t>只使用[1, lat, lon, altitude]</w:t>
      </w:r>
      <w:r>
        <w:rPr>
          <w:rFonts w:hint="eastAsia"/>
        </w:rPr>
        <w:t>，不考虑坡度slope属性</w:t>
      </w:r>
    </w:p>
    <w:p w14:paraId="064C7FC5" w14:textId="65A55117" w:rsidR="00401DF0" w:rsidRDefault="00C64A33" w:rsidP="00401DF0">
      <w:pPr>
        <w:pStyle w:val="ListParagraph"/>
        <w:numPr>
          <w:ilvl w:val="0"/>
          <w:numId w:val="11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</w:t>
      </w:r>
      <w:r w:rsidR="00232311">
        <w:rPr>
          <w:rFonts w:hint="eastAsia"/>
        </w:rPr>
        <w:t>跟降水量估计类似，得到</w:t>
      </w:r>
      <w:r w:rsidR="00F70C43">
        <w:rPr>
          <w:rFonts w:hint="eastAsia"/>
        </w:rPr>
        <w:t>温度和温度误差的估计</w:t>
      </w:r>
    </w:p>
    <w:p w14:paraId="1224C08B" w14:textId="68008248" w:rsidR="00870106" w:rsidRDefault="00870106" w:rsidP="00870106">
      <w:pPr>
        <w:ind w:left="420"/>
      </w:pPr>
      <w:r>
        <w:rPr>
          <w:rFonts w:hint="eastAsia"/>
        </w:rPr>
        <w:t>注意：只有pop不采用one</w:t>
      </w:r>
      <w:r>
        <w:t>-leave-out</w:t>
      </w:r>
      <w:r>
        <w:rPr>
          <w:rFonts w:hint="eastAsia"/>
        </w:rPr>
        <w:t>，不估计误差</w:t>
      </w:r>
    </w:p>
    <w:p w14:paraId="2B7C660C" w14:textId="4057E26C" w:rsidR="00C95CBA" w:rsidRDefault="00C95CBA" w:rsidP="00C95CBA">
      <w:pPr>
        <w:pStyle w:val="Heading2"/>
      </w:pPr>
      <w:r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 w:rsidR="0070034C">
        <w:rPr>
          <w:rFonts w:hint="eastAsia"/>
        </w:rPr>
        <w:t>c</w:t>
      </w:r>
      <w:r w:rsidR="0070034C">
        <w:t>limo</w:t>
      </w:r>
    </w:p>
    <w:p w14:paraId="53E53D3F" w14:textId="664F573F" w:rsidR="006476F4" w:rsidRDefault="00D34952" w:rsidP="009A3211">
      <w:pPr>
        <w:ind w:firstLine="360"/>
      </w:pPr>
      <w:r w:rsidRPr="001C441E">
        <w:rPr>
          <w:rFonts w:hint="eastAsia"/>
          <w:b/>
        </w:rPr>
        <w:t>在执行完5</w:t>
      </w:r>
      <w:r w:rsidRPr="001C441E">
        <w:rPr>
          <w:b/>
        </w:rPr>
        <w:t>.2</w:t>
      </w:r>
      <w:r w:rsidRPr="001C441E">
        <w:rPr>
          <w:rFonts w:hint="eastAsia"/>
          <w:b/>
        </w:rPr>
        <w:t>之后</w:t>
      </w:r>
      <w:r w:rsidR="00574219" w:rsidRPr="001C441E">
        <w:rPr>
          <w:rFonts w:hint="eastAsia"/>
          <w:b/>
        </w:rPr>
        <w:t>，执行ensemble步骤（6），</w:t>
      </w:r>
      <w:r w:rsidRPr="001C441E">
        <w:rPr>
          <w:rFonts w:hint="eastAsia"/>
          <w:b/>
        </w:rPr>
        <w:t>得到了daily</w:t>
      </w:r>
      <w:r w:rsidRPr="001C441E">
        <w:rPr>
          <w:b/>
        </w:rPr>
        <w:t>-scale</w:t>
      </w:r>
      <w:r w:rsidRPr="001C441E">
        <w:rPr>
          <w:rFonts w:hint="eastAsia"/>
          <w:b/>
        </w:rPr>
        <w:t>的ensemble，然后执行</w:t>
      </w:r>
      <w:r w:rsidR="008F7B2A" w:rsidRPr="001C441E">
        <w:rPr>
          <w:b/>
        </w:rPr>
        <w:t>processing_testexample</w:t>
      </w:r>
      <w:r w:rsidR="008F7B2A" w:rsidRPr="001C441E">
        <w:rPr>
          <w:rFonts w:hint="eastAsia"/>
          <w:b/>
        </w:rPr>
        <w:t>里面的两个MATLAB程序</w:t>
      </w:r>
      <w:r w:rsidR="008F7B2A">
        <w:rPr>
          <w:rFonts w:hint="eastAsia"/>
        </w:rPr>
        <w:t>，</w:t>
      </w:r>
      <w:r w:rsidR="00996DE9">
        <w:rPr>
          <w:rFonts w:hint="eastAsia"/>
        </w:rPr>
        <w:t>其功能为：</w:t>
      </w:r>
    </w:p>
    <w:p w14:paraId="2A13C796" w14:textId="532F56C8" w:rsidR="00996DE9" w:rsidRDefault="00996DE9" w:rsidP="00996DE9">
      <w:pPr>
        <w:pStyle w:val="ListParagraph"/>
        <w:numPr>
          <w:ilvl w:val="0"/>
          <w:numId w:val="12"/>
        </w:numPr>
        <w:ind w:firstLineChars="0"/>
      </w:pPr>
      <w:r>
        <w:t>read all ensemble members, and sort prcp from high to low, and calculate</w:t>
      </w:r>
      <w:r w:rsidR="00BE6428">
        <w:t xml:space="preserve"> </w:t>
      </w:r>
      <w:r>
        <w:t>the std of tmean and trange</w:t>
      </w:r>
      <w:r w:rsidR="00BE6428">
        <w:t xml:space="preserve"> </w:t>
      </w:r>
      <w:r>
        <w:t>save in netcdf</w:t>
      </w:r>
    </w:p>
    <w:p w14:paraId="5A210A6D" w14:textId="22355D06" w:rsidR="00614A44" w:rsidRDefault="00614A44" w:rsidP="00614A44">
      <w:pPr>
        <w:pStyle w:val="ListParagraph"/>
        <w:numPr>
          <w:ilvl w:val="0"/>
          <w:numId w:val="12"/>
        </w:numPr>
        <w:ind w:firstLineChars="0"/>
      </w:pPr>
      <w:r>
        <w:t>calculate the ratio (prcp) or difference (temperature) between station data and ensemble mean, and save those file in</w:t>
      </w:r>
    </w:p>
    <w:p w14:paraId="743E728A" w14:textId="26534C48" w:rsidR="00BA7CDE" w:rsidRDefault="00BA7CDE" w:rsidP="009A3211">
      <w:pPr>
        <w:ind w:firstLine="360"/>
      </w:pPr>
      <w:r>
        <w:rPr>
          <w:rFonts w:hint="eastAsia"/>
        </w:rPr>
        <w:t>通过这两个程序，基于站点数据和天尺度ensemble数据，得到了</w:t>
      </w:r>
      <w:r w:rsidR="00726B0E">
        <w:rPr>
          <w:rFonts w:hint="eastAsia"/>
        </w:rPr>
        <w:t>站点的climatology和anomaly数据，并存为了nc文件。</w:t>
      </w:r>
    </w:p>
    <w:p w14:paraId="64A2380D" w14:textId="31A4575B" w:rsidR="00726B0E" w:rsidRDefault="00726B0E" w:rsidP="00BA7CDE"/>
    <w:p w14:paraId="5E7098F7" w14:textId="73E1AA34" w:rsidR="00EC54F6" w:rsidRDefault="006D52E4" w:rsidP="00EC54F6">
      <w:r>
        <w:lastRenderedPageBreak/>
        <w:tab/>
        <w:t>5.3</w:t>
      </w:r>
      <w:r>
        <w:rPr>
          <w:rFonts w:hint="eastAsia"/>
        </w:rPr>
        <w:t>与5</w:t>
      </w:r>
      <w:r>
        <w:t>.2</w:t>
      </w:r>
      <w:r>
        <w:rPr>
          <w:rFonts w:hint="eastAsia"/>
        </w:rPr>
        <w:t>基本一致，采用了slope判别。</w:t>
      </w:r>
    </w:p>
    <w:p w14:paraId="167E7C3C" w14:textId="21D235C5" w:rsidR="00EC54F6" w:rsidRDefault="007523A1" w:rsidP="007523A1">
      <w:pPr>
        <w:pStyle w:val="Heading2"/>
      </w:pPr>
      <w:r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 w:rsidR="0070034C">
        <w:t>an</w:t>
      </w:r>
      <w:r w:rsidR="00526896">
        <w:t>om</w:t>
      </w:r>
    </w:p>
    <w:p w14:paraId="0BE1BD50" w14:textId="1DD1AB5E" w:rsidR="00F778AE" w:rsidRDefault="00F778AE" w:rsidP="00F778AE">
      <w:pPr>
        <w:ind w:firstLine="360"/>
      </w:pPr>
      <w:r>
        <w:rPr>
          <w:rFonts w:hint="eastAsia"/>
        </w:rPr>
        <w:t>5</w:t>
      </w:r>
      <w:r>
        <w:t>.4</w:t>
      </w:r>
      <w:r>
        <w:rPr>
          <w:rFonts w:hint="eastAsia"/>
        </w:rPr>
        <w:t>的程序结构与5</w:t>
      </w:r>
      <w:r>
        <w:t>.2</w:t>
      </w:r>
      <w:r>
        <w:rPr>
          <w:rFonts w:hint="eastAsia"/>
        </w:rPr>
        <w:t>基本一致，但是没有slope判别，因为这部分不采用slope作为输入。此外，降水normalize的时候指数采用的是3，而不是</w:t>
      </w:r>
      <w:r>
        <w:t>4</w:t>
      </w:r>
      <w:r>
        <w:rPr>
          <w:rFonts w:hint="eastAsia"/>
        </w:rPr>
        <w:t>。</w:t>
      </w:r>
    </w:p>
    <w:p w14:paraId="186593BF" w14:textId="77777777" w:rsidR="00F778AE" w:rsidRPr="00F778AE" w:rsidRDefault="00F778AE" w:rsidP="00F778AE"/>
    <w:p w14:paraId="558E4C0B" w14:textId="0B99C7CD" w:rsidR="0022311C" w:rsidRDefault="006D52E4" w:rsidP="00A83972">
      <w:pPr>
        <w:ind w:firstLine="420"/>
        <w:rPr>
          <w:b/>
        </w:rPr>
      </w:pPr>
      <w:r w:rsidRPr="006D52E4">
        <w:rPr>
          <w:rFonts w:hint="eastAsia"/>
          <w:b/>
        </w:rPr>
        <w:t>所以执行顺序是daily、climo、anom</w:t>
      </w:r>
      <w:r w:rsidR="00EB4091">
        <w:rPr>
          <w:rFonts w:hint="eastAsia"/>
          <w:b/>
        </w:rPr>
        <w:t>（daily不是必须的）</w:t>
      </w:r>
    </w:p>
    <w:p w14:paraId="2592CB55" w14:textId="24104280" w:rsidR="00EB4091" w:rsidRPr="006D52E4" w:rsidRDefault="00EB4091" w:rsidP="00A83972">
      <w:pPr>
        <w:ind w:firstLine="420"/>
        <w:rPr>
          <w:b/>
        </w:rPr>
      </w:pPr>
      <w:r>
        <w:rPr>
          <w:rFonts w:hint="eastAsia"/>
          <w:b/>
        </w:rPr>
        <w:t>问题：regression部分有可能会产生比所有站点观测降水都大得多的降水，比如2</w:t>
      </w:r>
      <w:r>
        <w:rPr>
          <w:b/>
        </w:rPr>
        <w:t>01801</w:t>
      </w:r>
      <w:r>
        <w:rPr>
          <w:rFonts w:hint="eastAsia"/>
          <w:b/>
        </w:rPr>
        <w:t>在reg</w:t>
      </w:r>
      <w:r>
        <w:rPr>
          <w:b/>
        </w:rPr>
        <w:t>7</w:t>
      </w:r>
      <w:r>
        <w:rPr>
          <w:rFonts w:hint="eastAsia"/>
          <w:b/>
        </w:rPr>
        <w:t>，</w:t>
      </w:r>
      <w:r w:rsidR="007873A7">
        <w:rPr>
          <w:rFonts w:hint="eastAsia"/>
          <w:b/>
        </w:rPr>
        <w:t>使用slope回归得到的最大降水是2</w:t>
      </w:r>
      <w:r w:rsidR="007873A7">
        <w:rPr>
          <w:b/>
        </w:rPr>
        <w:t>7.8</w:t>
      </w:r>
      <w:r w:rsidR="007873A7">
        <w:rPr>
          <w:rFonts w:hint="eastAsia"/>
          <w:b/>
        </w:rPr>
        <w:t>（box</w:t>
      </w:r>
      <w:r w:rsidR="007873A7">
        <w:rPr>
          <w:b/>
        </w:rPr>
        <w:t>-co</w:t>
      </w:r>
      <w:r w:rsidR="007873A7">
        <w:rPr>
          <w:rFonts w:hint="eastAsia"/>
          <w:b/>
        </w:rPr>
        <w:t>x转换）：</w:t>
      </w:r>
      <w:r w:rsidR="007873A7">
        <w:rPr>
          <w:b/>
        </w:rPr>
        <w:t xml:space="preserve">~4000 </w:t>
      </w:r>
      <w:r w:rsidR="007873A7">
        <w:rPr>
          <w:rFonts w:hint="eastAsia"/>
          <w:b/>
        </w:rPr>
        <w:t>m</w:t>
      </w:r>
      <w:r w:rsidR="007873A7">
        <w:rPr>
          <w:b/>
        </w:rPr>
        <w:t>m</w:t>
      </w:r>
      <w:r w:rsidR="007855DE">
        <w:rPr>
          <w:rFonts w:hint="eastAsia"/>
          <w:b/>
        </w:rPr>
        <w:t>/</w:t>
      </w:r>
      <w:r w:rsidR="007855DE">
        <w:rPr>
          <w:b/>
        </w:rPr>
        <w:t>day</w:t>
      </w:r>
      <w:r w:rsidR="007855DE">
        <w:rPr>
          <w:rFonts w:hint="eastAsia"/>
          <w:b/>
        </w:rPr>
        <w:t>，而不使用slope</w:t>
      </w:r>
      <w:r w:rsidR="00F645AC">
        <w:rPr>
          <w:rFonts w:hint="eastAsia"/>
          <w:b/>
        </w:rPr>
        <w:t>（即slope全部设置为0）</w:t>
      </w:r>
      <w:bookmarkStart w:id="0" w:name="_GoBack"/>
      <w:bookmarkEnd w:id="0"/>
      <w:r w:rsidR="007855DE">
        <w:rPr>
          <w:rFonts w:hint="eastAsia"/>
          <w:b/>
        </w:rPr>
        <w:t>回归得到的最大是1</w:t>
      </w:r>
      <w:r w:rsidR="007855DE">
        <w:rPr>
          <w:b/>
        </w:rPr>
        <w:t>4.74</w:t>
      </w:r>
      <w:r w:rsidR="007855DE">
        <w:rPr>
          <w:rFonts w:hint="eastAsia"/>
          <w:b/>
        </w:rPr>
        <w:t>：4</w:t>
      </w:r>
      <w:r w:rsidR="007855DE">
        <w:rPr>
          <w:b/>
        </w:rPr>
        <w:t xml:space="preserve">82 </w:t>
      </w:r>
      <w:r w:rsidR="007855DE">
        <w:rPr>
          <w:rFonts w:hint="eastAsia"/>
          <w:b/>
        </w:rPr>
        <w:t>mm</w:t>
      </w:r>
      <w:r w:rsidR="007855DE">
        <w:rPr>
          <w:b/>
        </w:rPr>
        <w:t>/day</w:t>
      </w:r>
      <w:r w:rsidR="007855DE">
        <w:rPr>
          <w:rFonts w:hint="eastAsia"/>
          <w:b/>
        </w:rPr>
        <w:t>，站点观测的最大ymax是4</w:t>
      </w:r>
      <w:r w:rsidR="007855DE">
        <w:rPr>
          <w:b/>
        </w:rPr>
        <w:t>.5</w:t>
      </w:r>
      <w:r w:rsidR="007855DE">
        <w:rPr>
          <w:rFonts w:hint="eastAsia"/>
          <w:b/>
        </w:rPr>
        <w:t>：2</w:t>
      </w:r>
      <w:r w:rsidR="007855DE">
        <w:rPr>
          <w:b/>
        </w:rPr>
        <w:t xml:space="preserve">0 </w:t>
      </w:r>
      <w:r w:rsidR="007855DE">
        <w:rPr>
          <w:rFonts w:hint="eastAsia"/>
          <w:b/>
        </w:rPr>
        <w:t>mm</w:t>
      </w:r>
      <w:r w:rsidR="007855DE">
        <w:rPr>
          <w:b/>
        </w:rPr>
        <w:t>/</w:t>
      </w:r>
      <w:r w:rsidR="007855DE">
        <w:rPr>
          <w:rFonts w:hint="eastAsia"/>
          <w:b/>
        </w:rPr>
        <w:t>day，这说明regression这个地方确实有不合理的地方，至少应该加一个最大值限制</w:t>
      </w:r>
    </w:p>
    <w:p w14:paraId="29DC55B2" w14:textId="45012BA1" w:rsidR="00FB20DC" w:rsidRPr="0022311C" w:rsidRDefault="00FB20DC" w:rsidP="00A83972">
      <w:pPr>
        <w:ind w:firstLine="420"/>
      </w:pPr>
    </w:p>
    <w:p w14:paraId="5A557B7E" w14:textId="1A4F83A2" w:rsidR="00AF6538" w:rsidRDefault="00AF6538" w:rsidP="00AF6538">
      <w:pPr>
        <w:pStyle w:val="Heading1"/>
      </w:pPr>
      <w:r>
        <w:rPr>
          <w:rFonts w:hint="eastAsia"/>
        </w:rPr>
        <w:t>e</w:t>
      </w:r>
      <w:r>
        <w:t>CAI GMET program work flow: ensemble</w:t>
      </w:r>
    </w:p>
    <w:p w14:paraId="7779A8ED" w14:textId="26E2F776" w:rsidR="00AB611B" w:rsidRPr="00AB611B" w:rsidRDefault="00AB611B" w:rsidP="00AB611B">
      <w:pPr>
        <w:rPr>
          <w:b/>
        </w:rPr>
      </w:pPr>
      <w:r w:rsidRPr="00AB611B">
        <w:rPr>
          <w:b/>
        </w:rPr>
        <w:t>generate_ensembles.f90</w:t>
      </w:r>
    </w:p>
    <w:p w14:paraId="2D01EB91" w14:textId="6CE8D39C" w:rsidR="00E918F3" w:rsidRDefault="00AB611B" w:rsidP="0065781F">
      <w:pPr>
        <w:pStyle w:val="Heading2"/>
      </w:pPr>
      <w:r>
        <w:t>Preparation</w:t>
      </w:r>
    </w:p>
    <w:p w14:paraId="7BF1DF33" w14:textId="527DDA37" w:rsidR="00CD3987" w:rsidRDefault="00F83AA8" w:rsidP="00F83AA8">
      <w:pPr>
        <w:pStyle w:val="ListParagraph"/>
        <w:numPr>
          <w:ilvl w:val="0"/>
          <w:numId w:val="13"/>
        </w:numPr>
        <w:ind w:firstLineChars="0"/>
      </w:pPr>
      <w:r w:rsidRPr="00F83AA8">
        <w:t>stop_ens</w:t>
      </w:r>
      <w:r w:rsidR="009F3D23">
        <w:rPr>
          <w:rFonts w:hint="eastAsia"/>
        </w:rPr>
        <w:t>必须大于</w:t>
      </w:r>
      <w:r w:rsidRPr="00F83AA8">
        <w:t>start_ens</w:t>
      </w:r>
    </w:p>
    <w:p w14:paraId="09CF4002" w14:textId="372560A9" w:rsidR="00F83AA8" w:rsidRDefault="00064FE6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网格信息：</w:t>
      </w:r>
      <w:r w:rsidRPr="00064FE6">
        <w:t xml:space="preserve">  call read_nc_grid</w:t>
      </w:r>
    </w:p>
    <w:p w14:paraId="2FFA01D9" w14:textId="0A93BC81" w:rsidR="00053C62" w:rsidRDefault="00053C62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5中生成的regression的p</w:t>
      </w:r>
      <w:r>
        <w:t>op</w:t>
      </w:r>
      <w:r>
        <w:rPr>
          <w:rFonts w:hint="eastAsia"/>
        </w:rPr>
        <w:t>、p</w:t>
      </w:r>
      <w:r>
        <w:t>cp</w:t>
      </w:r>
      <w:r>
        <w:rPr>
          <w:rFonts w:hint="eastAsia"/>
        </w:rPr>
        <w:t>及其误差、tmean</w:t>
      </w:r>
      <w:r>
        <w:t>/trang</w:t>
      </w:r>
      <w:r>
        <w:rPr>
          <w:rFonts w:hint="eastAsia"/>
        </w:rPr>
        <w:t>e及其误差</w:t>
      </w:r>
      <w:r w:rsidR="00065DA2">
        <w:rPr>
          <w:rFonts w:hint="eastAsia"/>
        </w:rPr>
        <w:t>、温度的</w:t>
      </w:r>
      <w:r w:rsidR="00065DA2" w:rsidRPr="00065DA2">
        <w:t>auto_corr</w:t>
      </w:r>
      <w:r w:rsidR="00065DA2">
        <w:rPr>
          <w:rFonts w:hint="eastAsia"/>
        </w:rPr>
        <w:t>、trange和pcp的相关tp</w:t>
      </w:r>
      <w:r w:rsidR="00065DA2">
        <w:t>_corr</w:t>
      </w:r>
      <w:r w:rsidR="00065DA2">
        <w:rPr>
          <w:rFonts w:hint="eastAsia"/>
        </w:rPr>
        <w:t>、每个网格所有临近站点得到的最大降水</w:t>
      </w:r>
      <w:r w:rsidR="00065DA2" w:rsidRPr="00065DA2">
        <w:t>ymax</w:t>
      </w:r>
      <w:r w:rsidR="00B05E35">
        <w:rPr>
          <w:rFonts w:hint="eastAsia"/>
        </w:rPr>
        <w:t>（这个是box</w:t>
      </w:r>
      <w:r w:rsidR="00B05E35">
        <w:t>-cox</w:t>
      </w:r>
      <w:r w:rsidR="00B05E35">
        <w:rPr>
          <w:rFonts w:hint="eastAsia"/>
        </w:rPr>
        <w:t>转换后的降水）</w:t>
      </w:r>
      <w:r w:rsidR="00C51886">
        <w:rPr>
          <w:rFonts w:hint="eastAsia"/>
        </w:rPr>
        <w:t>，</w:t>
      </w:r>
      <w:r w:rsidR="00D529D2">
        <w:rPr>
          <w:rFonts w:hint="eastAsia"/>
        </w:rPr>
        <w:t>如果y</w:t>
      </w:r>
      <w:r w:rsidR="00D529D2">
        <w:t>ma</w:t>
      </w:r>
      <w:r w:rsidR="00D529D2">
        <w:rPr>
          <w:rFonts w:hint="eastAsia"/>
        </w:rPr>
        <w:t>x大于5，则赋值为5。</w:t>
      </w:r>
    </w:p>
    <w:p w14:paraId="01E4A74C" w14:textId="018C3045" w:rsidR="00065DA2" w:rsidRDefault="00CC7F89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生成</w:t>
      </w:r>
      <w:r w:rsidRPr="00CC7F89">
        <w:t>grid</w:t>
      </w:r>
      <w:r>
        <w:rPr>
          <w:rFonts w:hint="eastAsia"/>
        </w:rPr>
        <w:t>结构，存储的信息包括：</w:t>
      </w:r>
      <w:r w:rsidR="00EC64AE" w:rsidRPr="00EC64AE">
        <w:t>grid%idx%spl1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>grid%idx%spl2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 xml:space="preserve">  grid%idx%spl1_count</w:t>
      </w:r>
      <w:r w:rsidR="00133E83">
        <w:t>=</w:t>
      </w:r>
      <w:r w:rsidR="00133E83">
        <w:rPr>
          <w:rFonts w:hint="eastAsia"/>
        </w:rPr>
        <w:t>行数</w:t>
      </w:r>
      <w:r w:rsidR="00EC64AE">
        <w:rPr>
          <w:rFonts w:hint="eastAsia"/>
        </w:rPr>
        <w:t>，</w:t>
      </w:r>
      <w:r w:rsidR="00EC64AE" w:rsidRPr="00EC64AE">
        <w:t>grid%idx%spl2_count</w:t>
      </w:r>
      <w:r w:rsidR="00133E83">
        <w:t>=</w:t>
      </w:r>
      <w:r w:rsidR="00133E83">
        <w:rPr>
          <w:rFonts w:hint="eastAsia"/>
        </w:rPr>
        <w:t>列数</w:t>
      </w:r>
      <w:r w:rsidR="001722F3">
        <w:rPr>
          <w:rFonts w:hint="eastAsia"/>
        </w:rPr>
        <w:t>，</w:t>
      </w:r>
      <w:r w:rsidR="001722F3" w:rsidRPr="001722F3">
        <w:t>grid%lat(spl1_count, spl2_count)</w:t>
      </w:r>
      <w:r w:rsidR="004D4617">
        <w:rPr>
          <w:rFonts w:hint="eastAsia"/>
        </w:rPr>
        <w:t>，</w:t>
      </w:r>
      <w:r w:rsidR="004D4617" w:rsidRPr="004D4617">
        <w:t>grid%lon(spl1_count, spl2_count)</w:t>
      </w:r>
      <w:r w:rsidR="004D4617">
        <w:rPr>
          <w:rFonts w:hint="eastAsia"/>
        </w:rPr>
        <w:t>，</w:t>
      </w:r>
      <w:r w:rsidR="004D4617" w:rsidRPr="004D4617">
        <w:t>grid%elv(spl1_count, spl2_count</w:t>
      </w:r>
      <w:r w:rsidR="007A2B87">
        <w:rPr>
          <w:rFonts w:hint="eastAsia"/>
        </w:rPr>
        <w:t>，经度</w:t>
      </w:r>
      <w:r w:rsidR="00605223">
        <w:rPr>
          <w:rFonts w:hint="eastAsia"/>
        </w:rPr>
        <w:t>l</w:t>
      </w:r>
      <w:r w:rsidR="00605223">
        <w:t>at</w:t>
      </w:r>
      <w:r w:rsidR="007A2B87">
        <w:rPr>
          <w:rFonts w:hint="eastAsia"/>
        </w:rPr>
        <w:t>、纬度</w:t>
      </w:r>
      <w:r w:rsidR="00605223">
        <w:rPr>
          <w:rFonts w:hint="eastAsia"/>
        </w:rPr>
        <w:t>l</w:t>
      </w:r>
      <w:r w:rsidR="00605223">
        <w:t>on</w:t>
      </w:r>
      <w:r w:rsidR="007A2B87">
        <w:rPr>
          <w:rFonts w:hint="eastAsia"/>
        </w:rPr>
        <w:t>、</w:t>
      </w:r>
      <w:r w:rsidR="00605223">
        <w:rPr>
          <w:rFonts w:hint="eastAsia"/>
        </w:rPr>
        <w:t>高程e</w:t>
      </w:r>
      <w:r w:rsidR="00605223">
        <w:t>lv</w:t>
      </w:r>
      <w:r w:rsidR="007A2B87">
        <w:rPr>
          <w:rFonts w:hint="eastAsia"/>
        </w:rPr>
        <w:t>用第二步中读取网格数据进行赋值。</w:t>
      </w:r>
    </w:p>
    <w:p w14:paraId="7890D3EB" w14:textId="2BCFC2BE" w:rsidR="00AF222E" w:rsidRDefault="00AF222E" w:rsidP="00AF222E">
      <w:pPr>
        <w:pStyle w:val="ListParagraph"/>
        <w:ind w:left="420"/>
      </w:pPr>
      <w:r>
        <w:t>print *, 'Generating weights for spatially correlated random field (SCRF)...'</w:t>
      </w:r>
    </w:p>
    <w:p w14:paraId="671EE324" w14:textId="5C6ECE96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26FCD730" w14:textId="484912E1" w:rsidR="00AF222E" w:rsidRDefault="00AF222E" w:rsidP="00AF222E">
      <w:pPr>
        <w:pStyle w:val="ListParagraph"/>
        <w:ind w:left="420"/>
      </w:pPr>
      <w:r>
        <w:t>sp_pcp = spcorr</w:t>
      </w:r>
    </w:p>
    <w:p w14:paraId="4CD8109F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180288D8" w14:textId="05C9D39D" w:rsidR="00AF222E" w:rsidRDefault="00AF222E" w:rsidP="00AF222E">
      <w:pPr>
        <w:pStyle w:val="ListParagraph"/>
        <w:ind w:left="420"/>
      </w:pPr>
      <w:r>
        <w:t>call field_rand (nspl1, nspl2, pcp_random)</w:t>
      </w:r>
    </w:p>
    <w:p w14:paraId="34487B38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5BABE863" w14:textId="52C6DD61" w:rsidR="00AF222E" w:rsidRDefault="00AF222E" w:rsidP="00AF222E">
      <w:pPr>
        <w:pStyle w:val="ListParagraph"/>
        <w:ind w:left="420"/>
      </w:pPr>
      <w:r>
        <w:t>! setup sp_corr structure for temperature with larger correlation length</w:t>
      </w:r>
    </w:p>
    <w:p w14:paraId="6CFEFE05" w14:textId="3227B7C4" w:rsidR="00AF222E" w:rsidRDefault="00AF222E" w:rsidP="00AF222E">
      <w:pPr>
        <w:pStyle w:val="ListParagraph"/>
        <w:ind w:left="420"/>
      </w:pPr>
      <w:r>
        <w:t>clen = 800.0 !rough estimate based on observations</w:t>
      </w:r>
    </w:p>
    <w:p w14:paraId="0D6400C7" w14:textId="7AD9F384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507E889E" w14:textId="166017A0" w:rsidR="00AF222E" w:rsidRDefault="00AF222E" w:rsidP="00AF222E">
      <w:pPr>
        <w:pStyle w:val="ListParagraph"/>
        <w:ind w:left="420"/>
      </w:pPr>
      <w:r>
        <w:t>sp_temp = spcorr</w:t>
      </w:r>
    </w:p>
    <w:p w14:paraId="214BE35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75CBD64" w14:textId="7F771496" w:rsidR="00AF222E" w:rsidRDefault="00AF222E" w:rsidP="00AF222E">
      <w:pPr>
        <w:pStyle w:val="ListParagraph"/>
        <w:ind w:left="420"/>
      </w:pPr>
      <w:r>
        <w:t>call field_rand (nspl1, nspl2, tmean_random)</w:t>
      </w:r>
    </w:p>
    <w:p w14:paraId="3BDAA827" w14:textId="165DB8EE" w:rsidR="00AF222E" w:rsidRDefault="00AF222E" w:rsidP="00AF222E">
      <w:pPr>
        <w:pStyle w:val="ListParagraph"/>
        <w:ind w:left="420"/>
      </w:pPr>
      <w:r>
        <w:t>call field_rand (nspl1, nspl2, trange_random)</w:t>
      </w:r>
    </w:p>
    <w:p w14:paraId="4E71BFB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A248674" w14:textId="248C2E72" w:rsidR="00AF222E" w:rsidRDefault="00AF222E" w:rsidP="00AF222E">
      <w:pPr>
        <w:pStyle w:val="ListParagraph"/>
        <w:ind w:left="420" w:firstLineChars="0" w:firstLine="0"/>
      </w:pPr>
      <w:r>
        <w:t xml:space="preserve">  </w:t>
      </w:r>
      <w:r>
        <w:tab/>
        <w:t>print *, 'Done generating weights...'</w:t>
      </w:r>
    </w:p>
    <w:p w14:paraId="6DC86FE1" w14:textId="70231BEF" w:rsidR="00065DA2" w:rsidRDefault="00B9294B" w:rsidP="00A34DF7">
      <w:pPr>
        <w:pStyle w:val="Heading2"/>
      </w:pPr>
      <w:r>
        <w:rPr>
          <w:rFonts w:hint="eastAsia"/>
        </w:rPr>
        <w:lastRenderedPageBreak/>
        <w:t>生成</w:t>
      </w:r>
      <w:r w:rsidR="00B94256" w:rsidRPr="00B94256">
        <w:t>spatially correlated random field (SCRF)</w:t>
      </w:r>
    </w:p>
    <w:p w14:paraId="143779EA" w14:textId="46C669C8" w:rsidR="00E24912" w:rsidRDefault="00DA7F6E" w:rsidP="0038565F">
      <w:pPr>
        <w:pStyle w:val="Heading3"/>
      </w:pPr>
      <w:r>
        <w:t xml:space="preserve"> </w:t>
      </w:r>
      <w:r w:rsidR="00CB36EC">
        <w:rPr>
          <w:rFonts w:hint="eastAsia"/>
        </w:rPr>
        <w:t>提取每个网格的若干个previous</w:t>
      </w:r>
      <w:r w:rsidR="00CB36EC">
        <w:t xml:space="preserve">ly generated </w:t>
      </w:r>
      <w:r w:rsidR="00CB36EC">
        <w:rPr>
          <w:rFonts w:hint="eastAsia"/>
        </w:rPr>
        <w:t>grid</w:t>
      </w:r>
      <w:r w:rsidR="00CB36EC">
        <w:t>s</w:t>
      </w:r>
      <w:r w:rsidR="00CB36EC">
        <w:rPr>
          <w:rFonts w:hint="eastAsia"/>
        </w:rPr>
        <w:t>的位置、权重和标准差</w:t>
      </w:r>
    </w:p>
    <w:p w14:paraId="0D03AB9D" w14:textId="4368FD24" w:rsidR="006A0BA4" w:rsidRPr="006A0BA4" w:rsidRDefault="006A0BA4" w:rsidP="006A0BA4">
      <w:pPr>
        <w:rPr>
          <w:b/>
        </w:rPr>
      </w:pPr>
      <w:r w:rsidRPr="006C16A7">
        <w:rPr>
          <w:b/>
          <w:highlight w:val="yellow"/>
        </w:rPr>
        <w:t>S</w:t>
      </w:r>
      <w:r w:rsidRPr="006C16A7">
        <w:rPr>
          <w:rFonts w:hint="eastAsia"/>
          <w:b/>
          <w:highlight w:val="yellow"/>
        </w:rPr>
        <w:t>p</w:t>
      </w:r>
      <w:r w:rsidRPr="006C16A7">
        <w:rPr>
          <w:b/>
          <w:highlight w:val="yellow"/>
        </w:rPr>
        <w:t>corr_grd.f90</w:t>
      </w:r>
    </w:p>
    <w:p w14:paraId="40B3FF04" w14:textId="1871531C" w:rsidR="00DA7F6E" w:rsidRDefault="009517A4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检查sp</w:t>
      </w:r>
      <w:r>
        <w:t>corr</w:t>
      </w:r>
      <w:r>
        <w:rPr>
          <w:rFonts w:hint="eastAsia"/>
        </w:rPr>
        <w:t>是否已经被赋值，如果是，return</w:t>
      </w:r>
    </w:p>
    <w:p w14:paraId="0CEF3358" w14:textId="77777777" w:rsidR="00CE74F9" w:rsidRDefault="00E308A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定义超参数。</w:t>
      </w:r>
    </w:p>
    <w:p w14:paraId="168861C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>
        <w:t xml:space="preserve">Number of nests (nnst) is 10: </w:t>
      </w:r>
      <w:r>
        <w:rPr>
          <w:rFonts w:ascii="Times New Roman" w:hAnsi="Times New Roman" w:cs="Times New Roman"/>
        </w:rPr>
        <w:t>2^9, 2^8, 2^7, …, 2^0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1D33891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 w:rsidRPr="00E25280">
        <w:rPr>
          <w:rFonts w:ascii="Times New Roman" w:hAnsi="Times New Roman" w:cs="Times New Roman"/>
        </w:rPr>
        <w:t>number of local points to include in the estimation</w:t>
      </w:r>
      <w:r>
        <w:rPr>
          <w:rFonts w:ascii="Times New Roman" w:hAnsi="Times New Roman" w:cs="Times New Roman"/>
        </w:rPr>
        <w:t xml:space="preserve"> (nloc) is 3</w:t>
      </w:r>
      <w:r w:rsidR="00874998">
        <w:rPr>
          <w:rFonts w:ascii="Times New Roman" w:hAnsi="Times New Roman" w:cs="Times New Roman" w:hint="eastAsia"/>
        </w:rPr>
        <w:t>（其实就是对目标网格，</w:t>
      </w:r>
      <w:r w:rsidR="00874998">
        <w:rPr>
          <w:rFonts w:ascii="Times New Roman" w:hAnsi="Times New Roman" w:cs="Times New Roman" w:hint="eastAsia"/>
        </w:rPr>
        <w:t xml:space="preserve"> </w:t>
      </w:r>
      <w:r w:rsidR="00874998">
        <w:rPr>
          <w:rFonts w:ascii="Times New Roman" w:hAnsi="Times New Roman" w:cs="Times New Roman" w:hint="eastAsia"/>
        </w:rPr>
        <w:t>搜索</w:t>
      </w:r>
      <w:r w:rsidR="00874998">
        <w:rPr>
          <w:rFonts w:ascii="Times New Roman" w:hAnsi="Times New Roman" w:cs="Times New Roman" w:hint="eastAsia"/>
        </w:rPr>
        <w:t>previous</w:t>
      </w:r>
      <w:r w:rsidR="00874998">
        <w:rPr>
          <w:rFonts w:ascii="Times New Roman" w:hAnsi="Times New Roman" w:cs="Times New Roman"/>
        </w:rPr>
        <w:t>ly generated</w:t>
      </w:r>
      <w:r w:rsidR="00874998">
        <w:rPr>
          <w:rFonts w:ascii="Times New Roman" w:hAnsi="Times New Roman" w:cs="Times New Roman" w:hint="eastAsia"/>
        </w:rPr>
        <w:t>网格的半径）</w:t>
      </w:r>
      <w:r>
        <w:rPr>
          <w:rFonts w:ascii="Times New Roman" w:hAnsi="Times New Roman" w:cs="Times New Roman" w:hint="eastAsia"/>
        </w:rPr>
        <w:t>.</w:t>
      </w:r>
      <w:r w:rsidR="00A15B6B">
        <w:rPr>
          <w:rFonts w:ascii="Times New Roman" w:hAnsi="Times New Roman" w:cs="Times New Roman"/>
        </w:rPr>
        <w:t xml:space="preserve"> </w:t>
      </w:r>
    </w:p>
    <w:p w14:paraId="4E8E10D8" w14:textId="091C4945" w:rsidR="00E308A3" w:rsidRPr="00A15B6B" w:rsidRDefault="00A15B6B" w:rsidP="00CE74F9">
      <w:pPr>
        <w:pStyle w:val="ListParagraph"/>
        <w:numPr>
          <w:ilvl w:val="1"/>
          <w:numId w:val="16"/>
        </w:numPr>
        <w:ind w:firstLineChars="0"/>
      </w:pPr>
      <w:r>
        <w:rPr>
          <w:rFonts w:ascii="Times New Roman" w:hAnsi="Times New Roman" w:cs="Times New Roman"/>
        </w:rPr>
        <w:t>D</w:t>
      </w:r>
      <w:r w:rsidRPr="00A15B6B">
        <w:rPr>
          <w:rFonts w:ascii="Times New Roman" w:hAnsi="Times New Roman" w:cs="Times New Roman"/>
        </w:rPr>
        <w:t>efine the maximum number of previously generated points</w:t>
      </w:r>
      <w:r>
        <w:rPr>
          <w:rFonts w:ascii="Times New Roman" w:hAnsi="Times New Roman" w:cs="Times New Roman"/>
        </w:rPr>
        <w:t xml:space="preserve">: </w:t>
      </w:r>
      <w:r w:rsidRPr="00A15B6B">
        <w:rPr>
          <w:rFonts w:ascii="Times New Roman" w:hAnsi="Times New Roman" w:cs="Times New Roman"/>
        </w:rPr>
        <w:t>maxp = (nloc*2+1) ** 2</w:t>
      </w:r>
    </w:p>
    <w:p w14:paraId="05D655B3" w14:textId="0AE7A7AF" w:rsidR="00A15B6B" w:rsidRDefault="005573D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开始</w:t>
      </w:r>
      <w:r w:rsidR="002F4EFD">
        <w:rPr>
          <w:rFonts w:hint="eastAsia"/>
        </w:rPr>
        <w:t>计算：</w:t>
      </w:r>
    </w:p>
    <w:p w14:paraId="77F11CBF" w14:textId="62509B3C" w:rsidR="00CF3062" w:rsidRDefault="00F03E25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：</w:t>
      </w:r>
      <w:r w:rsidR="00251EE7" w:rsidRPr="00251EE7">
        <w:t>ires = nnst - 1, 0, - 1</w:t>
      </w:r>
    </w:p>
    <w:p w14:paraId="7418A3F6" w14:textId="4EDD5573" w:rsidR="002F4EFD" w:rsidRDefault="006005A4" w:rsidP="00CF3062">
      <w:pPr>
        <w:pStyle w:val="ListParagraph"/>
        <w:numPr>
          <w:ilvl w:val="1"/>
          <w:numId w:val="16"/>
        </w:numPr>
        <w:ind w:firstLineChars="0"/>
      </w:pPr>
      <w:r w:rsidRPr="006005A4">
        <w:t>incr = 2 ** ires ! increment (2**</w:t>
      </w:r>
      <w:r w:rsidR="007D211A">
        <w:t>9</w:t>
      </w:r>
      <w:r w:rsidRPr="006005A4">
        <w:t>=</w:t>
      </w:r>
      <w:r w:rsidR="00A81FED">
        <w:t>512</w:t>
      </w:r>
      <w:r w:rsidRPr="006005A4">
        <w:t>,</w:t>
      </w:r>
      <w:r w:rsidR="00A81FED">
        <w:t xml:space="preserve"> …,</w:t>
      </w:r>
      <w:r w:rsidRPr="006005A4">
        <w:t xml:space="preserve"> 2**3=8, 2**2=4, 2**1=2, 2**0=1)</w:t>
      </w:r>
    </w:p>
    <w:p w14:paraId="6BD14E95" w14:textId="43E4A948" w:rsidR="006005A4" w:rsidRDefault="00EA26AA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：</w:t>
      </w:r>
      <w:r w:rsidR="00DF09BD">
        <w:rPr>
          <w:rFonts w:hint="eastAsia"/>
        </w:rPr>
        <w:t>grid的第一个纬度:</w:t>
      </w:r>
      <w:r w:rsidR="00DF09BD">
        <w:t xml:space="preserve"> </w:t>
      </w:r>
      <w:r w:rsidR="00A904E9" w:rsidRPr="00A904E9">
        <w:t>isp1 = 1, nspl1, incr</w:t>
      </w:r>
      <w:r w:rsidR="009A0FDB">
        <w:t xml:space="preserve">    (</w:t>
      </w:r>
      <w:r w:rsidR="009A0FDB" w:rsidRPr="00A904E9">
        <w:t>nspl1</w:t>
      </w:r>
      <w:r w:rsidR="009A0FDB">
        <w:rPr>
          <w:rFonts w:hint="eastAsia"/>
        </w:rPr>
        <w:t>行数)</w:t>
      </w:r>
    </w:p>
    <w:p w14:paraId="1940870D" w14:textId="6BA4DF5C" w:rsidR="00DF09BD" w:rsidRDefault="00DF09BD" w:rsidP="00DF09BD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三层循环：grid的第二个纬度:</w:t>
      </w:r>
      <w:r>
        <w:t xml:space="preserve"> </w:t>
      </w:r>
      <w:r w:rsidR="00A904E9" w:rsidRPr="00A904E9">
        <w:t>isp2 = 1, nspl2, incr</w:t>
      </w:r>
      <w:r w:rsidR="009A0FDB">
        <w:t xml:space="preserve">    </w:t>
      </w:r>
      <w:r w:rsidR="009A0FDB">
        <w:rPr>
          <w:rFonts w:hint="eastAsia"/>
        </w:rPr>
        <w:t>(</w:t>
      </w:r>
      <w:r w:rsidR="009A0FDB" w:rsidRPr="00A904E9">
        <w:t>nspl2</w:t>
      </w:r>
      <w:r w:rsidR="009A0FDB">
        <w:rPr>
          <w:rFonts w:hint="eastAsia"/>
        </w:rPr>
        <w:t>列数)</w:t>
      </w:r>
    </w:p>
    <w:p w14:paraId="2F19C91B" w14:textId="37219FC8" w:rsidR="00332F2F" w:rsidRDefault="00332F2F" w:rsidP="00332F2F">
      <w:pPr>
        <w:pStyle w:val="ListParagraph"/>
        <w:ind w:left="420" w:firstLineChars="0" w:firstLine="0"/>
      </w:pPr>
      <w:r>
        <w:rPr>
          <w:rFonts w:hint="eastAsia"/>
        </w:rPr>
        <w:t>二三层循环就是跳跃式地生成随机数</w:t>
      </w:r>
      <w:r w:rsidR="00466CB7">
        <w:rPr>
          <w:rFonts w:hint="eastAsia"/>
        </w:rPr>
        <w:t>，每次跳跃（increment）就是incr，最后一个nest跳跃就是2</w:t>
      </w:r>
      <w:r w:rsidR="00466CB7">
        <w:t>**0=1</w:t>
      </w:r>
      <w:r w:rsidR="00466CB7">
        <w:rPr>
          <w:rFonts w:hint="eastAsia"/>
        </w:rPr>
        <w:t>，遍历所有网格</w:t>
      </w:r>
    </w:p>
    <w:p w14:paraId="22CB0917" w14:textId="59B5AB0E" w:rsidR="00D13726" w:rsidRDefault="00905542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当前网格（i</w:t>
      </w:r>
      <w:r>
        <w:t>sp1, ips2</w:t>
      </w:r>
      <w:r>
        <w:rPr>
          <w:rFonts w:hint="eastAsia"/>
        </w:rPr>
        <w:t>），寻找previously</w:t>
      </w:r>
      <w:r>
        <w:t xml:space="preserve"> generated points</w:t>
      </w:r>
      <w:r>
        <w:rPr>
          <w:rFonts w:hint="eastAsia"/>
        </w:rPr>
        <w:t>/</w:t>
      </w:r>
      <w:r>
        <w:t>grid</w:t>
      </w:r>
      <w:r w:rsidR="0073317B">
        <w:rPr>
          <w:rFonts w:hint="eastAsia"/>
        </w:rPr>
        <w:t>。搜寻的半径是当前网格上下左右半径为</w:t>
      </w:r>
      <w:r w:rsidR="0073317B" w:rsidRPr="0073317B">
        <w:t>(incr*nloc)</w:t>
      </w:r>
      <w:r w:rsidR="0073317B">
        <w:rPr>
          <w:rFonts w:hint="eastAsia"/>
        </w:rPr>
        <w:t>，例如2</w:t>
      </w:r>
      <w:r w:rsidR="0073317B">
        <w:t>**</w:t>
      </w:r>
      <w:r w:rsidR="001C0034">
        <w:t>1</w:t>
      </w:r>
      <w:r w:rsidR="0073317B">
        <w:t xml:space="preserve"> </w:t>
      </w:r>
      <w:r w:rsidR="0073317B">
        <w:rPr>
          <w:rFonts w:hint="eastAsia"/>
        </w:rPr>
        <w:t>X</w:t>
      </w:r>
      <w:r w:rsidR="0073317B">
        <w:t xml:space="preserve"> 3</w:t>
      </w:r>
      <w:r w:rsidR="00B963C3">
        <w:t xml:space="preserve"> = 6</w:t>
      </w:r>
      <w:r w:rsidR="00B963C3">
        <w:rPr>
          <w:rFonts w:hint="eastAsia"/>
        </w:rPr>
        <w:t>个网格</w:t>
      </w:r>
      <w:r w:rsidR="0091165D">
        <w:rPr>
          <w:rFonts w:hint="eastAsia"/>
        </w:rPr>
        <w:t>的半径长度</w:t>
      </w:r>
      <w:r w:rsidR="00E9230E">
        <w:rPr>
          <w:rFonts w:hint="eastAsia"/>
        </w:rPr>
        <w:t>。搜索窗口内，把已经generated的网格的位置提取出来，存为i</w:t>
      </w:r>
      <w:r w:rsidR="00E9230E">
        <w:t>pos, jpos</w:t>
      </w:r>
      <w:r w:rsidR="00E9230E">
        <w:rPr>
          <w:rFonts w:hint="eastAsia"/>
        </w:rPr>
        <w:t>。</w:t>
      </w:r>
    </w:p>
    <w:p w14:paraId="2970288E" w14:textId="04021D64" w:rsidR="00526DC5" w:rsidRDefault="00526DC5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在i</w:t>
      </w:r>
      <w:r>
        <w:t>pos</w:t>
      </w:r>
      <w:r>
        <w:rPr>
          <w:rFonts w:hint="eastAsia"/>
        </w:rPr>
        <w:t>和j</w:t>
      </w:r>
      <w:r>
        <w:t>pos</w:t>
      </w:r>
      <w:r>
        <w:rPr>
          <w:rFonts w:hint="eastAsia"/>
        </w:rPr>
        <w:t>的最后，再添加上当前网格（i</w:t>
      </w:r>
      <w:r>
        <w:t>sp1, ips2</w:t>
      </w:r>
      <w:r>
        <w:rPr>
          <w:rFonts w:hint="eastAsia"/>
        </w:rPr>
        <w:t>）</w:t>
      </w:r>
      <w:r w:rsidR="00C529DC">
        <w:rPr>
          <w:rFonts w:hint="eastAsia"/>
        </w:rPr>
        <w:t>，总网格数目为</w:t>
      </w:r>
      <w:r w:rsidR="00C529DC">
        <w:t>k</w:t>
      </w:r>
    </w:p>
    <w:p w14:paraId="56853D3A" w14:textId="3BA62C58" w:rsidR="0094309C" w:rsidRDefault="00B372B3" w:rsidP="003713DA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如果有</w:t>
      </w:r>
      <w:r w:rsidR="00E4271E">
        <w:t xml:space="preserve">&gt;=2 </w:t>
      </w:r>
      <w:r w:rsidR="00E4271E">
        <w:rPr>
          <w:rFonts w:hint="eastAsia"/>
        </w:rPr>
        <w:t>个previous</w:t>
      </w:r>
      <w:r w:rsidR="00E4271E">
        <w:t xml:space="preserve"> generated points</w:t>
      </w:r>
      <w:r w:rsidR="00E4271E">
        <w:rPr>
          <w:rFonts w:hint="eastAsia"/>
        </w:rPr>
        <w:t>，</w:t>
      </w:r>
      <w:r w:rsidR="00266259">
        <w:rPr>
          <w:rFonts w:hint="eastAsia"/>
        </w:rPr>
        <w:t>则：</w:t>
      </w:r>
    </w:p>
    <w:p w14:paraId="70FFFBFD" w14:textId="1D83B5B8" w:rsidR="00266259" w:rsidRDefault="008F004D" w:rsidP="0026625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协方差矩阵：</w:t>
      </w:r>
      <w:r w:rsidR="007B7D8C">
        <w:rPr>
          <w:rFonts w:hint="eastAsia"/>
        </w:rPr>
        <w:t>corr(</w:t>
      </w:r>
      <w:r w:rsidR="007B7D8C">
        <w:t>k-1, k-1</w:t>
      </w:r>
      <w:r w:rsidR="007B7D8C">
        <w:rPr>
          <w:rFonts w:hint="eastAsia"/>
        </w:rPr>
        <w:t>)</w:t>
      </w:r>
      <w:r w:rsidR="00DB11F0">
        <w:rPr>
          <w:rFonts w:hint="eastAsia"/>
        </w:rPr>
        <w:t>，两个网格之间的相关系数为</w:t>
      </w:r>
      <w:r w:rsidR="00DB11F0" w:rsidRPr="00DB11F0">
        <w:t>exp (-(dist/clen))</w:t>
      </w:r>
      <w:r w:rsidR="00AE7D19">
        <w:rPr>
          <w:rFonts w:hint="eastAsia"/>
        </w:rPr>
        <w:t>，dist为网格间距，clen为通过站点得到的空间长度</w:t>
      </w:r>
      <w:r w:rsidR="006C0652">
        <w:rPr>
          <w:rFonts w:hint="eastAsia"/>
        </w:rPr>
        <w:t>，温度被固定为8</w:t>
      </w:r>
      <w:r w:rsidR="006C0652">
        <w:t xml:space="preserve">00 </w:t>
      </w:r>
      <w:r w:rsidR="006C0652">
        <w:rPr>
          <w:rFonts w:hint="eastAsia"/>
        </w:rPr>
        <w:t>km</w:t>
      </w:r>
    </w:p>
    <w:p w14:paraId="5A43097A" w14:textId="55619FE1" w:rsidR="00B65005" w:rsidRDefault="00B65005" w:rsidP="00B577C1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vector：</w:t>
      </w:r>
      <w:r w:rsidRPr="00B65005">
        <w:t>gvec</w:t>
      </w:r>
      <w:r>
        <w:rPr>
          <w:rFonts w:hint="eastAsia"/>
        </w:rPr>
        <w:t>（k-1</w:t>
      </w:r>
      <w:r>
        <w:t xml:space="preserve">）, i.e. the correlation between </w:t>
      </w:r>
      <w:r>
        <w:rPr>
          <w:rFonts w:hint="eastAsia"/>
        </w:rPr>
        <w:t>current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evious</w:t>
      </w:r>
      <w:r>
        <w:t>ly generated points.</w:t>
      </w:r>
    </w:p>
    <w:p w14:paraId="1D3F6E6E" w14:textId="37E57784" w:rsidR="00B577C1" w:rsidRDefault="00EF3072" w:rsidP="00EF3072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权重</w:t>
      </w:r>
    </w:p>
    <w:p w14:paraId="7926D765" w14:textId="0FED2423" w:rsidR="003C5C89" w:rsidRDefault="007A07D6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</w:t>
      </w:r>
      <w:r>
        <w:t>=2</w:t>
      </w:r>
      <w:r>
        <w:rPr>
          <w:rFonts w:hint="eastAsia"/>
        </w:rPr>
        <w:t>，即只有一个previous</w:t>
      </w:r>
      <w:r>
        <w:t>ly generated point</w:t>
      </w:r>
      <w:r>
        <w:rPr>
          <w:rFonts w:hint="eastAsia"/>
        </w:rPr>
        <w:t>。权重</w:t>
      </w:r>
      <w:r w:rsidRPr="007A07D6">
        <w:t>wght (1) = gvec (1)</w:t>
      </w:r>
      <w:r>
        <w:rPr>
          <w:rFonts w:hint="eastAsia"/>
        </w:rPr>
        <w:t>，也就是两个点之间的相关系数。</w:t>
      </w:r>
      <w:r w:rsidR="006E24D7">
        <w:rPr>
          <w:rFonts w:hint="eastAsia"/>
        </w:rPr>
        <w:t>标准差</w:t>
      </w:r>
      <w:r w:rsidR="006E24D7" w:rsidRPr="006E24D7">
        <w:t>sdev = sqrt (1.-gvec(1)**2.)</w:t>
      </w:r>
      <w:r w:rsidR="00CB5D8C">
        <w:rPr>
          <w:rFonts w:hint="eastAsia"/>
        </w:rPr>
        <w:t>。第一个点应该是没有权重的，其随机数也是N</w:t>
      </w:r>
      <w:r w:rsidR="00CB5D8C">
        <w:t>(0,1)</w:t>
      </w:r>
      <w:r w:rsidR="00CB5D8C">
        <w:rPr>
          <w:rFonts w:hint="eastAsia"/>
        </w:rPr>
        <w:t>产生的。</w:t>
      </w:r>
    </w:p>
    <w:p w14:paraId="729B3D7C" w14:textId="184A61CC" w:rsidR="00090173" w:rsidRDefault="008D36A4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&gt;</w:t>
      </w:r>
      <w:r>
        <w:t>2</w:t>
      </w:r>
      <w:r>
        <w:rPr>
          <w:rFonts w:hint="eastAsia"/>
        </w:rPr>
        <w:t>，</w:t>
      </w:r>
      <w:r w:rsidR="00517B9F">
        <w:rPr>
          <w:rFonts w:hint="eastAsia"/>
        </w:rPr>
        <w:t>那么k</w:t>
      </w:r>
      <w:r w:rsidR="00517B9F">
        <w:t>-1</w:t>
      </w:r>
      <w:r w:rsidR="00517B9F">
        <w:rPr>
          <w:rFonts w:hint="eastAsia"/>
        </w:rPr>
        <w:t>个previous</w:t>
      </w:r>
      <w:r w:rsidR="00517B9F">
        <w:t xml:space="preserve"> </w:t>
      </w:r>
      <w:r w:rsidR="00517B9F">
        <w:rPr>
          <w:rFonts w:hint="eastAsia"/>
        </w:rPr>
        <w:t>point</w:t>
      </w:r>
      <w:r w:rsidR="00517B9F">
        <w:t>s</w:t>
      </w:r>
      <w:r w:rsidR="00517B9F">
        <w:rPr>
          <w:rFonts w:hint="eastAsia"/>
        </w:rPr>
        <w:t>的权重</w:t>
      </w:r>
      <w:r w:rsidR="005542B3">
        <w:rPr>
          <w:rFonts w:hint="eastAsia"/>
        </w:rPr>
        <w:t>(</w:t>
      </w:r>
      <w:r w:rsidR="005542B3" w:rsidRPr="005542B3">
        <w:t>wght</w:t>
      </w:r>
      <w:r w:rsidR="005542B3">
        <w:t>)</w:t>
      </w:r>
      <w:r w:rsidR="00517B9F">
        <w:rPr>
          <w:rFonts w:hint="eastAsia"/>
        </w:rPr>
        <w:t>通过求解以下的A</w:t>
      </w:r>
      <w:r w:rsidR="00517B9F">
        <w:t>3</w:t>
      </w:r>
      <w:r w:rsidR="007E2914">
        <w:rPr>
          <w:rFonts w:hint="eastAsia"/>
        </w:rPr>
        <w:t>得到(</w:t>
      </w:r>
      <w:r w:rsidR="007E2914">
        <w:t>Martyn 2006</w:t>
      </w:r>
      <w:r w:rsidR="007E2914">
        <w:rPr>
          <w:rFonts w:hint="eastAsia"/>
        </w:rPr>
        <w:t>)，</w:t>
      </w:r>
      <w:r w:rsidR="00FB5C05">
        <w:rPr>
          <w:rFonts w:hint="eastAsia"/>
        </w:rPr>
        <w:t>其中C也就是c</w:t>
      </w:r>
      <w:r w:rsidR="00FB5C05">
        <w:t>orr(k-1,k-1), G</w:t>
      </w:r>
      <w:r w:rsidR="00FB5C05">
        <w:rPr>
          <w:rFonts w:hint="eastAsia"/>
        </w:rPr>
        <w:t>也就是</w:t>
      </w:r>
      <w:r w:rsidR="00E63F6C">
        <w:rPr>
          <w:rFonts w:hint="eastAsia"/>
        </w:rPr>
        <w:t>g</w:t>
      </w:r>
      <w:r w:rsidR="00E63F6C">
        <w:t>vec</w:t>
      </w:r>
      <w:r w:rsidR="00537415">
        <w:rPr>
          <w:rFonts w:hint="eastAsia"/>
        </w:rPr>
        <w:t>(</w:t>
      </w:r>
      <w:r w:rsidR="00537415">
        <w:t>k-1</w:t>
      </w:r>
      <w:r w:rsidR="00F76D87">
        <w:rPr>
          <w:rFonts w:hint="eastAsia"/>
        </w:rPr>
        <w:t>)。</w:t>
      </w:r>
      <w:r w:rsidR="005542B3">
        <w:rPr>
          <w:rFonts w:hint="eastAsia"/>
        </w:rPr>
        <w:t>标准差</w:t>
      </w:r>
      <w:r w:rsidR="001C04B3">
        <w:rPr>
          <w:rFonts w:hint="eastAsia"/>
        </w:rPr>
        <w:t>s</w:t>
      </w:r>
      <w:r w:rsidR="001C04B3">
        <w:t>dev</w:t>
      </w:r>
      <w:r w:rsidR="00965861">
        <w:rPr>
          <w:rFonts w:hint="eastAsia"/>
        </w:rPr>
        <w:t>的平方</w:t>
      </w:r>
      <w:r w:rsidR="005542B3">
        <w:rPr>
          <w:rFonts w:hint="eastAsia"/>
        </w:rPr>
        <w:t>由A2得到</w:t>
      </w:r>
      <w:r w:rsidR="00965861">
        <w:rPr>
          <w:rFonts w:hint="eastAsia"/>
        </w:rPr>
        <w:t>（图片中</w:t>
      </w:r>
      <w:r w:rsidR="00EA1D9A">
        <w:rPr>
          <w:rFonts w:hint="eastAsia"/>
        </w:rPr>
        <w:t>标准差符号少了</w:t>
      </w:r>
      <w:r w:rsidR="00EA1D9A" w:rsidRPr="00EA1D9A">
        <w:rPr>
          <w:rFonts w:hint="eastAsia"/>
          <w:vertAlign w:val="superscript"/>
        </w:rPr>
        <w:t>2</w:t>
      </w:r>
      <w:r w:rsidR="00EA1D9A">
        <w:t>）</w:t>
      </w:r>
    </w:p>
    <w:p w14:paraId="1725777A" w14:textId="4A7A3065" w:rsidR="00D34C16" w:rsidRDefault="00D34C16" w:rsidP="00D34C16">
      <w:pPr>
        <w:pStyle w:val="ListParagraph"/>
        <w:ind w:left="1680" w:firstLineChars="0" w:firstLine="0"/>
      </w:pPr>
      <w:r w:rsidRPr="006A1481">
        <w:rPr>
          <w:noProof/>
        </w:rPr>
        <w:lastRenderedPageBreak/>
        <w:drawing>
          <wp:inline distT="0" distB="0" distL="0" distR="0" wp14:anchorId="4C9F6064" wp14:editId="01CD86FA">
            <wp:extent cx="3153832" cy="2725078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-279" b="2"/>
                    <a:stretch/>
                  </pic:blipFill>
                  <pic:spPr bwMode="auto">
                    <a:xfrm>
                      <a:off x="0" y="0"/>
                      <a:ext cx="3186583" cy="2753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4FD2E" w14:textId="5637D871" w:rsidR="006A1481" w:rsidRDefault="004310F3" w:rsidP="00D34C16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把以上信息存在</w:t>
      </w:r>
      <w:r w:rsidRPr="004310F3">
        <w:t>spcorr</w:t>
      </w:r>
      <w:r>
        <w:rPr>
          <w:rFonts w:hint="eastAsia"/>
        </w:rPr>
        <w:t>结构体中</w:t>
      </w:r>
    </w:p>
    <w:p w14:paraId="0271E81D" w14:textId="77777777" w:rsidR="00472E66" w:rsidRDefault="00472E66" w:rsidP="00472E66">
      <w:pPr>
        <w:ind w:left="1260" w:firstLine="420"/>
      </w:pPr>
      <w:r>
        <w:t>spcorr(isp1, isp2)%ipos(1:npts-1) = ipos (1:npts-1)! i-position</w:t>
      </w:r>
    </w:p>
    <w:p w14:paraId="08EEC102" w14:textId="77777777" w:rsidR="00472E66" w:rsidRDefault="00472E66" w:rsidP="00472E66">
      <w:pPr>
        <w:ind w:left="1260" w:firstLine="420"/>
      </w:pPr>
      <w:r>
        <w:t>spcorr(isp1, isp2)%jpos(1:npts-1) = jpos (1:npts-1)! j-position</w:t>
      </w:r>
    </w:p>
    <w:p w14:paraId="4EADBBCB" w14:textId="77777777" w:rsidR="00472E66" w:rsidRDefault="00472E66" w:rsidP="00472E66">
      <w:pPr>
        <w:ind w:left="1260" w:firstLine="420"/>
      </w:pPr>
      <w:r>
        <w:t>spcorr(isp1, isp2)%wght(1:npts-1) = wght (1:npts-1)! weight assigned to previously generated points</w:t>
      </w:r>
    </w:p>
    <w:p w14:paraId="2534E61C" w14:textId="773A62E4" w:rsidR="00365624" w:rsidRDefault="00472E66" w:rsidP="00365624">
      <w:pPr>
        <w:ind w:left="1260" w:firstLine="420"/>
      </w:pPr>
      <w:r>
        <w:t>spcorr(isp1, isp2)%sdev = sdev ! standard deviation of estimate</w:t>
      </w:r>
    </w:p>
    <w:p w14:paraId="591FF1C4" w14:textId="6E780E3B" w:rsidR="00AE33FD" w:rsidRPr="00A876FF" w:rsidRDefault="00365624" w:rsidP="00AE33FD">
      <w:pPr>
        <w:rPr>
          <w:b/>
        </w:rPr>
      </w:pPr>
      <w:r w:rsidRPr="00BE2D3B">
        <w:rPr>
          <w:rFonts w:hint="eastAsia"/>
          <w:b/>
        </w:rPr>
        <w:t>6</w:t>
      </w:r>
      <w:r w:rsidRPr="00BE2D3B">
        <w:rPr>
          <w:b/>
        </w:rPr>
        <w:t>.2.1</w:t>
      </w:r>
      <w:r w:rsidRPr="00BE2D3B">
        <w:rPr>
          <w:rFonts w:hint="eastAsia"/>
          <w:b/>
        </w:rPr>
        <w:t>到此结束</w:t>
      </w:r>
    </w:p>
    <w:p w14:paraId="08C04E98" w14:textId="347F0392" w:rsidR="004D203A" w:rsidRDefault="004D203A" w:rsidP="004D203A">
      <w:pPr>
        <w:pStyle w:val="Heading3"/>
      </w:pPr>
      <w:r>
        <w:rPr>
          <w:rFonts w:hint="eastAsia"/>
        </w:rPr>
        <w:t xml:space="preserve"> </w:t>
      </w:r>
      <w:r w:rsidRPr="004D203A">
        <w:t>Used to estimate a correlated field of random numbers for the basin gridpoints</w:t>
      </w:r>
    </w:p>
    <w:p w14:paraId="07B8B4CF" w14:textId="45882F82" w:rsidR="007663ED" w:rsidRPr="007663ED" w:rsidRDefault="007663ED" w:rsidP="007663ED">
      <w:pPr>
        <w:rPr>
          <w:b/>
        </w:rPr>
      </w:pPr>
      <w:r w:rsidRPr="006C16A7">
        <w:rPr>
          <w:rFonts w:hint="eastAsia"/>
          <w:b/>
          <w:highlight w:val="yellow"/>
        </w:rPr>
        <w:t>f</w:t>
      </w:r>
      <w:r w:rsidRPr="006C16A7">
        <w:rPr>
          <w:b/>
          <w:highlight w:val="yellow"/>
        </w:rPr>
        <w:t>ield_rand.f90</w:t>
      </w:r>
    </w:p>
    <w:p w14:paraId="14935D94" w14:textId="3C29E0FC" w:rsidR="007663ED" w:rsidRDefault="007F2316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随机数：</w:t>
      </w:r>
      <w:r w:rsidRPr="007F2316">
        <w:t>cran(nlon, nlat)</w:t>
      </w:r>
    </w:p>
    <w:p w14:paraId="2DA8F8AB" w14:textId="1F87287E" w:rsidR="007D5800" w:rsidRDefault="00231CEF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对每一个网格循环（</w:t>
      </w:r>
      <w:r w:rsidRPr="00231CEF">
        <w:t>do igrd = 1, nlon * nlat</w:t>
      </w:r>
      <w:r>
        <w:rPr>
          <w:rFonts w:hint="eastAsia"/>
        </w:rPr>
        <w:t>），</w:t>
      </w:r>
      <w:r w:rsidR="007D5800">
        <w:rPr>
          <w:rFonts w:hint="eastAsia"/>
        </w:rPr>
        <w:t>生成grid随机数</w:t>
      </w:r>
    </w:p>
    <w:p w14:paraId="7C594187" w14:textId="47E30F23" w:rsidR="00231CEF" w:rsidRDefault="00A44A3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第一个网格，</w:t>
      </w:r>
      <w:r w:rsidR="00C42B95">
        <w:rPr>
          <w:rFonts w:hint="eastAsia"/>
        </w:rPr>
        <w:t>直接从标准正态分布N</w:t>
      </w:r>
      <w:r w:rsidR="00C42B95">
        <w:t>(0,1)</w:t>
      </w:r>
      <w:r w:rsidR="00C42B95">
        <w:rPr>
          <w:rFonts w:hint="eastAsia"/>
        </w:rPr>
        <w:t>生成一个随机数</w:t>
      </w:r>
      <w:r w:rsidR="00A13500">
        <w:rPr>
          <w:rFonts w:hint="eastAsia"/>
        </w:rPr>
        <w:t>(</w:t>
      </w:r>
      <w:r w:rsidR="00A13500" w:rsidRPr="00C42B95">
        <w:t>aran</w:t>
      </w:r>
      <w:r w:rsidR="00A13500">
        <w:rPr>
          <w:rFonts w:hint="eastAsia"/>
        </w:rPr>
        <w:t>)</w:t>
      </w:r>
      <w:r w:rsidR="009A1234">
        <w:rPr>
          <w:rFonts w:hint="eastAsia"/>
        </w:rPr>
        <w:t>:</w:t>
      </w:r>
      <w:r w:rsidR="009A1234">
        <w:t xml:space="preserve"> </w:t>
      </w:r>
      <w:r w:rsidR="00C42B95" w:rsidRPr="00C42B95">
        <w:t>call gasdev (aran)</w:t>
      </w:r>
    </w:p>
    <w:p w14:paraId="07EB87E6" w14:textId="2C5C73C9" w:rsidR="009A1234" w:rsidRDefault="005325E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i</w:t>
      </w:r>
      <w:r>
        <w:t>grd&gt;=2.</w:t>
      </w:r>
    </w:p>
    <w:p w14:paraId="71D2B90A" w14:textId="15A47FD8" w:rsidR="00A705B9" w:rsidRDefault="00DA750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6</w:t>
      </w:r>
      <w:r>
        <w:t>.2.1</w:t>
      </w:r>
      <w:r>
        <w:rPr>
          <w:rFonts w:hint="eastAsia"/>
        </w:rPr>
        <w:t>生成的</w:t>
      </w:r>
      <w:r>
        <w:t>spcorr</w:t>
      </w:r>
      <w:r>
        <w:rPr>
          <w:rFonts w:hint="eastAsia"/>
        </w:rPr>
        <w:t>找到</w:t>
      </w:r>
      <w:r w:rsidR="0040055B">
        <w:rPr>
          <w:rFonts w:hint="eastAsia"/>
        </w:rPr>
        <w:t>当前网格的</w:t>
      </w:r>
      <w:r>
        <w:rPr>
          <w:rFonts w:hint="eastAsia"/>
        </w:rPr>
        <w:t>previous</w:t>
      </w:r>
      <w:r>
        <w:t>ly generated points</w:t>
      </w:r>
      <w:r w:rsidR="00BF2D3A">
        <w:rPr>
          <w:rFonts w:hint="eastAsia"/>
        </w:rPr>
        <w:t>（这些点已经有随机数了），提取这些</w:t>
      </w:r>
      <w:r w:rsidR="00BF2D3A">
        <w:t>points</w:t>
      </w:r>
      <w:r w:rsidR="00BF2D3A">
        <w:rPr>
          <w:rFonts w:hint="eastAsia"/>
        </w:rPr>
        <w:t>的随机数</w:t>
      </w:r>
      <w:r w:rsidR="005765D5">
        <w:rPr>
          <w:rFonts w:hint="eastAsia"/>
        </w:rPr>
        <w:t>存储为v</w:t>
      </w:r>
      <w:r w:rsidR="005765D5">
        <w:t>prv</w:t>
      </w:r>
      <w:r w:rsidR="005765D5">
        <w:rPr>
          <w:rFonts w:hint="eastAsia"/>
        </w:rPr>
        <w:t>(</w:t>
      </w:r>
      <w:r w:rsidR="005765D5" w:rsidRPr="005765D5">
        <w:t>nprv</w:t>
      </w:r>
      <w:r w:rsidR="005765D5">
        <w:t>)</w:t>
      </w:r>
      <w:r w:rsidR="005765D5">
        <w:rPr>
          <w:rFonts w:hint="eastAsia"/>
        </w:rPr>
        <w:t>，</w:t>
      </w:r>
      <w:r w:rsidR="005765D5" w:rsidRPr="005765D5">
        <w:t>nprv</w:t>
      </w:r>
      <w:r w:rsidR="005765D5">
        <w:rPr>
          <w:rFonts w:hint="eastAsia"/>
        </w:rPr>
        <w:t>就是6</w:t>
      </w:r>
      <w:r w:rsidR="005765D5">
        <w:t>.2.1</w:t>
      </w:r>
      <w:r w:rsidR="005765D5">
        <w:rPr>
          <w:rFonts w:hint="eastAsia"/>
        </w:rPr>
        <w:t>里面的k</w:t>
      </w:r>
      <w:r w:rsidR="005765D5">
        <w:t>-1</w:t>
      </w:r>
      <w:r w:rsidR="005765D5">
        <w:rPr>
          <w:rFonts w:hint="eastAsia"/>
        </w:rPr>
        <w:t>，也就是previous</w:t>
      </w:r>
      <w:r w:rsidR="005765D5">
        <w:t xml:space="preserve"> </w:t>
      </w:r>
      <w:r w:rsidR="005765D5">
        <w:rPr>
          <w:rFonts w:hint="eastAsia"/>
        </w:rPr>
        <w:t>points的数目</w:t>
      </w:r>
    </w:p>
    <w:p w14:paraId="62C94367" w14:textId="435680D1" w:rsidR="00AF1EE9" w:rsidRDefault="00AF1EE9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对这些previous</w:t>
      </w:r>
      <w:r>
        <w:t xml:space="preserve"> points</w:t>
      </w:r>
      <w:r>
        <w:rPr>
          <w:rFonts w:hint="eastAsia"/>
        </w:rPr>
        <w:t>的随机数v</w:t>
      </w:r>
      <w:r>
        <w:t>prv</w:t>
      </w:r>
      <w:r>
        <w:rPr>
          <w:rFonts w:hint="eastAsia"/>
        </w:rPr>
        <w:t>，进行加权平均，权重在6</w:t>
      </w:r>
      <w:r>
        <w:t>.2.1</w:t>
      </w:r>
    </w:p>
    <w:p w14:paraId="3F4F4346" w14:textId="3494F65E" w:rsidR="00BF2D3A" w:rsidRDefault="00A13500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N</w:t>
      </w:r>
      <w:r>
        <w:t>(0,1)</w:t>
      </w:r>
      <w:r>
        <w:rPr>
          <w:rFonts w:hint="eastAsia"/>
        </w:rPr>
        <w:t>生成一个随机数</w:t>
      </w:r>
      <w:r w:rsidR="00DE2102" w:rsidRPr="00C42B95">
        <w:t>aran</w:t>
      </w:r>
      <w:r w:rsidR="00DE2102">
        <w:t xml:space="preserve">: </w:t>
      </w:r>
      <w:r w:rsidR="00DE2102" w:rsidRPr="00DE2102">
        <w:t>gasdev (aran)</w:t>
      </w:r>
      <w:r w:rsidR="005B5AF0">
        <w:rPr>
          <w:rFonts w:hint="eastAsia"/>
        </w:rPr>
        <w:t>，然后用这个随机数乘以previous</w:t>
      </w:r>
      <w:r w:rsidR="005B5AF0">
        <w:t xml:space="preserve"> points</w:t>
      </w:r>
      <w:r w:rsidR="005B5AF0">
        <w:rPr>
          <w:rFonts w:hint="eastAsia"/>
        </w:rPr>
        <w:t>的标准差</w:t>
      </w:r>
    </w:p>
    <w:p w14:paraId="0572023B" w14:textId="5FE8B559" w:rsidR="0040055B" w:rsidRDefault="0089582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前面两步的结果相加，得到igrd的</w:t>
      </w:r>
      <w:r w:rsidR="00055089">
        <w:rPr>
          <w:rFonts w:hint="eastAsia"/>
        </w:rPr>
        <w:t>随机数</w:t>
      </w:r>
      <w:r w:rsidR="00B06A60">
        <w:t>cran (ilon, ilat)</w:t>
      </w:r>
      <w:r w:rsidR="00055089">
        <w:rPr>
          <w:rFonts w:hint="eastAsia"/>
        </w:rPr>
        <w:t>：</w:t>
      </w:r>
    </w:p>
    <w:p w14:paraId="6DDE5D1E" w14:textId="77777777" w:rsidR="00CA6CC3" w:rsidRDefault="00CA6CC3" w:rsidP="00CA6CC3">
      <w:pPr>
        <w:ind w:left="840" w:firstLine="420"/>
      </w:pPr>
      <w:r>
        <w:t>call gasdev (aran)</w:t>
      </w:r>
    </w:p>
    <w:p w14:paraId="098840FF" w14:textId="77777777" w:rsidR="00CA6CC3" w:rsidRDefault="00CA6CC3" w:rsidP="00CA6CC3">
      <w:pPr>
        <w:ind w:left="840" w:firstLine="420"/>
      </w:pPr>
      <w:r>
        <w:t>xbar = dot_product (vprv(1:nprv), spcorr(ilon, ilat)%wght(1:nprv))</w:t>
      </w:r>
    </w:p>
    <w:p w14:paraId="2EBF3155" w14:textId="26897E97" w:rsidR="00055089" w:rsidRDefault="00CA6CC3" w:rsidP="00CA6CC3">
      <w:pPr>
        <w:ind w:left="840" w:firstLine="420"/>
      </w:pPr>
      <w:r>
        <w:t>cran (ilon, ilat) = xbar + spcorr(ilon, ilat)%sdev * aran</w:t>
      </w:r>
    </w:p>
    <w:p w14:paraId="03CA2E1E" w14:textId="2438C0AD" w:rsidR="00C50D7D" w:rsidRDefault="0052129C" w:rsidP="0052129C">
      <w:pPr>
        <w:pStyle w:val="ListParagraph"/>
        <w:numPr>
          <w:ilvl w:val="0"/>
          <w:numId w:val="16"/>
        </w:numPr>
        <w:ind w:firstLineChars="0"/>
      </w:pPr>
      <w:r w:rsidRPr="0052129C">
        <w:t>cfield = cran</w:t>
      </w:r>
      <w:r>
        <w:rPr>
          <w:rFonts w:hint="eastAsia"/>
        </w:rPr>
        <w:t>，输出，结束</w:t>
      </w:r>
    </w:p>
    <w:p w14:paraId="304470F5" w14:textId="5DCDE346" w:rsidR="00E1718E" w:rsidRDefault="00F42DD6" w:rsidP="00F42DD6">
      <w:pPr>
        <w:pStyle w:val="Heading2"/>
      </w:pPr>
      <w:r>
        <w:rPr>
          <w:rFonts w:hint="eastAsia"/>
        </w:rPr>
        <w:lastRenderedPageBreak/>
        <w:t>生成ensemble</w:t>
      </w:r>
      <w:r w:rsidR="008439C1">
        <w:rPr>
          <w:rFonts w:hint="eastAsia"/>
        </w:rPr>
        <w:t xml:space="preserve"> estimates</w:t>
      </w:r>
    </w:p>
    <w:p w14:paraId="3E94DB62" w14:textId="796A4654" w:rsidR="008439C1" w:rsidRDefault="00CD6910" w:rsidP="00CD6910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</w:t>
      </w:r>
      <w:r w:rsidR="00B47CCF">
        <w:rPr>
          <w:rFonts w:hint="eastAsia"/>
        </w:rPr>
        <w:t>，注意三个time</w:t>
      </w:r>
      <w:r w:rsidR="00B47CCF">
        <w:t>_mode</w:t>
      </w:r>
      <w:r w:rsidR="00B47CCF">
        <w:rPr>
          <w:rFonts w:hint="eastAsia"/>
        </w:rPr>
        <w:t>之间的差异，尤其是daily</w:t>
      </w:r>
      <w:r w:rsidR="00B47CCF">
        <w:t>_anom</w:t>
      </w:r>
    </w:p>
    <w:p w14:paraId="3CD3592A" w14:textId="77777777" w:rsidR="00B47CCF" w:rsidRDefault="00B47CCF" w:rsidP="00B47CCF">
      <w:pPr>
        <w:ind w:left="420"/>
      </w:pPr>
      <w:r>
        <w:t>if(trim(time_mode) .eq. 'daily' .or. trim(time_mode) .eq. 'DAILY') then</w:t>
      </w:r>
    </w:p>
    <w:p w14:paraId="1310705C" w14:textId="77777777" w:rsidR="00B47CCF" w:rsidRDefault="00B47CCF" w:rsidP="00B47CCF">
      <w:pPr>
        <w:ind w:left="420"/>
      </w:pPr>
      <w:r>
        <w:t xml:space="preserve">    ! set transform power, shouldn't be hard-coded, but it is for now...</w:t>
      </w:r>
    </w:p>
    <w:p w14:paraId="78B33390" w14:textId="77777777" w:rsidR="00B47CCF" w:rsidRDefault="00B47CCF" w:rsidP="00B47CCF">
      <w:pPr>
        <w:ind w:left="420"/>
      </w:pPr>
      <w:r>
        <w:t xml:space="preserve">    transform = 4.0d0</w:t>
      </w:r>
    </w:p>
    <w:p w14:paraId="0DCE19B8" w14:textId="77777777" w:rsidR="00B47CCF" w:rsidRDefault="00B47CCF" w:rsidP="00B47CCF">
      <w:pPr>
        <w:ind w:left="420"/>
      </w:pPr>
      <w:r>
        <w:t xml:space="preserve">  elseif(trim(time_mode) .eq. 'climo' .or. trim(time_mode) .eq. 'CLIMO') then</w:t>
      </w:r>
    </w:p>
    <w:p w14:paraId="36BD6BCE" w14:textId="77777777" w:rsidR="00B47CCF" w:rsidRDefault="00B47CCF" w:rsidP="00B47CCF">
      <w:pPr>
        <w:ind w:left="420"/>
      </w:pPr>
      <w:r>
        <w:t xml:space="preserve">    transform = 4.0d0</w:t>
      </w:r>
    </w:p>
    <w:p w14:paraId="1BDD8E03" w14:textId="77777777" w:rsidR="00B47CCF" w:rsidRDefault="00B47CCF" w:rsidP="00B47CCF">
      <w:pPr>
        <w:ind w:left="420"/>
      </w:pPr>
      <w:r>
        <w:t xml:space="preserve">  elseif(trim(time_mode) .eq. 'daily_anom' .or. trim(time_mode) .eq. 'DAILY_ANOM') then</w:t>
      </w:r>
    </w:p>
    <w:p w14:paraId="496300CF" w14:textId="61AB4BEC" w:rsidR="00B47CCF" w:rsidRPr="007C3650" w:rsidRDefault="00B47CCF" w:rsidP="009C76A1">
      <w:pPr>
        <w:ind w:left="420"/>
        <w:rPr>
          <w:b/>
        </w:rPr>
      </w:pPr>
      <w:r>
        <w:t xml:space="preserve">    t</w:t>
      </w:r>
      <w:r w:rsidRPr="007C3650">
        <w:rPr>
          <w:b/>
        </w:rPr>
        <w:t>ransform = 3.0d0</w:t>
      </w:r>
    </w:p>
    <w:p w14:paraId="7622EFD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precip(100,nx,ny))  !climo precip grid</w:t>
      </w:r>
    </w:p>
    <w:p w14:paraId="3557375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mean(nx,ny))   !climo tmean grid</w:t>
      </w:r>
    </w:p>
    <w:p w14:paraId="6DF2B56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range(nx,ny))  !climo trange grid</w:t>
      </w:r>
    </w:p>
    <w:p w14:paraId="132553F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mean(nx,ny))   !uncert tmean grid</w:t>
      </w:r>
    </w:p>
    <w:p w14:paraId="1A12B273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range(nx,ny))  !uncert trange grid</w:t>
      </w:r>
    </w:p>
    <w:p w14:paraId="5A54B473" w14:textId="77777777" w:rsidR="00B47CCF" w:rsidRDefault="00B47CCF" w:rsidP="00B47CCF">
      <w:pPr>
        <w:ind w:left="420"/>
      </w:pPr>
      <w:r>
        <w:t xml:space="preserve">  else</w:t>
      </w:r>
    </w:p>
    <w:p w14:paraId="7E9B9556" w14:textId="77777777" w:rsidR="00B47CCF" w:rsidRDefault="00B47CCF" w:rsidP="00B47CCF">
      <w:pPr>
        <w:ind w:left="420"/>
      </w:pPr>
      <w:r>
        <w:t xml:space="preserve">    print *, 'Incorrect time mode: ',trim(time_mode)</w:t>
      </w:r>
    </w:p>
    <w:p w14:paraId="31BD0439" w14:textId="77777777" w:rsidR="00B47CCF" w:rsidRDefault="00B47CCF" w:rsidP="00B47CCF">
      <w:pPr>
        <w:ind w:left="420"/>
      </w:pPr>
      <w:r>
        <w:t xml:space="preserve">    print *, 'Current options are: daily, climo, daily_anom'</w:t>
      </w:r>
    </w:p>
    <w:p w14:paraId="3B57BB79" w14:textId="77777777" w:rsidR="00B47CCF" w:rsidRDefault="00B47CCF" w:rsidP="00B47CCF">
      <w:pPr>
        <w:ind w:left="420"/>
      </w:pPr>
      <w:r>
        <w:t xml:space="preserve">    stop</w:t>
      </w:r>
    </w:p>
    <w:p w14:paraId="4BA779DC" w14:textId="269B9664" w:rsidR="00B47CCF" w:rsidRDefault="00B47CCF" w:rsidP="00B47CCF">
      <w:pPr>
        <w:ind w:left="420"/>
      </w:pPr>
      <w:r>
        <w:t xml:space="preserve">  end if</w:t>
      </w:r>
    </w:p>
    <w:p w14:paraId="39E537EB" w14:textId="0D28E142" w:rsidR="00EC6764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（ensemble</w:t>
      </w:r>
      <w:r>
        <w:t xml:space="preserve"> </w:t>
      </w:r>
      <w:r>
        <w:rPr>
          <w:rFonts w:hint="eastAsia"/>
        </w:rPr>
        <w:t>member</w:t>
      </w:r>
      <w:r>
        <w:t>）</w:t>
      </w:r>
      <w:r>
        <w:rPr>
          <w:rFonts w:hint="eastAsia"/>
        </w:rPr>
        <w:t>：</w:t>
      </w:r>
      <w:r w:rsidRPr="00C856FF">
        <w:t>iens = start_ens, stop_ens</w:t>
      </w:r>
    </w:p>
    <w:p w14:paraId="745661A3" w14:textId="4146FB78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r w:rsidRPr="00C856FF">
        <w:t>istep = 1, ntimes</w:t>
      </w:r>
    </w:p>
    <w:p w14:paraId="54CEC120" w14:textId="335CE03D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 xml:space="preserve">第三层循环（网格）： </w:t>
      </w:r>
      <w:r w:rsidRPr="00C856FF">
        <w:t>igrd = 1, nspl1 * nspl2</w:t>
      </w:r>
    </w:p>
    <w:p w14:paraId="0D1355D6" w14:textId="71BF599F" w:rsidR="009E0BC2" w:rsidRDefault="004817EB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于</w:t>
      </w:r>
      <w:r w:rsidR="0027019D" w:rsidRPr="0027019D">
        <w:t>daily_anom</w:t>
      </w:r>
      <w:r w:rsidR="0027019D">
        <w:rPr>
          <w:rFonts w:hint="eastAsia"/>
        </w:rPr>
        <w:t>模式，</w:t>
      </w:r>
      <w:r w:rsidR="006E022F">
        <w:rPr>
          <w:rFonts w:hint="eastAsia"/>
        </w:rPr>
        <w:t>需要</w:t>
      </w:r>
      <w:r w:rsidR="006E022F" w:rsidRPr="006E022F">
        <w:t>read climatological fields</w:t>
      </w:r>
      <w:r w:rsidR="001C441E">
        <w:rPr>
          <w:rFonts w:hint="eastAsia"/>
        </w:rPr>
        <w:t>，读取当前月份的</w:t>
      </w:r>
      <w:r w:rsidR="001C441E" w:rsidRPr="001C441E">
        <w:t>pcp_sorted</w:t>
      </w:r>
      <w:r w:rsidR="001C441E">
        <w:rPr>
          <w:rFonts w:hint="eastAsia"/>
        </w:rPr>
        <w:t>，</w:t>
      </w:r>
      <w:r w:rsidR="001C441E" w:rsidRPr="001C441E">
        <w:t>t_mean</w:t>
      </w:r>
      <w:r w:rsidR="001C441E">
        <w:rPr>
          <w:rFonts w:hint="eastAsia"/>
        </w:rPr>
        <w:t>，</w:t>
      </w:r>
      <w:r w:rsidR="001C441E" w:rsidRPr="001C441E">
        <w:t>t_range</w:t>
      </w:r>
      <w:r w:rsidR="001C441E">
        <w:rPr>
          <w:rFonts w:hint="eastAsia"/>
        </w:rPr>
        <w:t>，</w:t>
      </w:r>
      <w:r w:rsidR="001C441E" w:rsidRPr="001C441E">
        <w:t>t_mean_stddev</w:t>
      </w:r>
      <w:r w:rsidR="001C441E">
        <w:rPr>
          <w:rFonts w:hint="eastAsia"/>
        </w:rPr>
        <w:t>，</w:t>
      </w:r>
      <w:r w:rsidR="001C441E" w:rsidRPr="001C441E">
        <w:t>t_range_stddev</w:t>
      </w:r>
      <w:r w:rsidR="001C441E">
        <w:rPr>
          <w:rFonts w:hint="eastAsia"/>
        </w:rPr>
        <w:t>。这些在</w:t>
      </w:r>
      <w:r w:rsidR="00CA716F">
        <w:rPr>
          <w:rFonts w:hint="eastAsia"/>
        </w:rPr>
        <w:t>5</w:t>
      </w:r>
      <w:r w:rsidR="00CA716F">
        <w:t>.3</w:t>
      </w:r>
      <w:r w:rsidR="00CA716F">
        <w:rPr>
          <w:rFonts w:hint="eastAsia"/>
        </w:rPr>
        <w:t>里介绍了，是daily</w:t>
      </w:r>
      <w:r w:rsidR="00CA716F">
        <w:t xml:space="preserve"> ensemble</w:t>
      </w:r>
      <w:r w:rsidR="00CA716F">
        <w:rPr>
          <w:rFonts w:hint="eastAsia"/>
        </w:rPr>
        <w:t>生成后，使用MATLAB程序生成的</w:t>
      </w:r>
      <w:r w:rsidR="00CA716F" w:rsidRPr="006E022F">
        <w:t>climatological fields</w:t>
      </w:r>
    </w:p>
    <w:p w14:paraId="54DE1CE6" w14:textId="13509D40" w:rsidR="00CA716F" w:rsidRDefault="009A21FA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针对当前网格（i</w:t>
      </w:r>
      <w:r>
        <w:t>sp1, isp2）</w:t>
      </w:r>
    </w:p>
    <w:p w14:paraId="16AD6855" w14:textId="51F09EB5" w:rsidR="00984DDB" w:rsidRPr="00A37F6E" w:rsidRDefault="00984DDB" w:rsidP="00984DDB">
      <w:pPr>
        <w:pStyle w:val="ListParagraph"/>
        <w:ind w:left="840" w:firstLineChars="0" w:firstLine="0"/>
        <w:rPr>
          <w:b/>
          <w:color w:val="FF0000"/>
        </w:rPr>
      </w:pPr>
      <w:r w:rsidRPr="00A37F6E">
        <w:rPr>
          <w:rFonts w:hint="eastAsia"/>
          <w:b/>
          <w:color w:val="FF0000"/>
        </w:rPr>
        <w:t>对于降水</w:t>
      </w:r>
    </w:p>
    <w:p w14:paraId="7F2E7D37" w14:textId="5F7FF791" w:rsidR="006B551F" w:rsidRPr="00EA5E17" w:rsidRDefault="00C112F5" w:rsidP="006B551F">
      <w:pPr>
        <w:pStyle w:val="ListParagraph"/>
        <w:numPr>
          <w:ilvl w:val="2"/>
          <w:numId w:val="16"/>
        </w:numPr>
        <w:ind w:firstLineChars="0"/>
        <w:rPr>
          <w:b/>
        </w:rPr>
      </w:pPr>
      <w:r>
        <w:rPr>
          <w:rFonts w:hint="eastAsia"/>
          <w:b/>
        </w:rPr>
        <w:t>生成对应当前随机数的累计概率</w:t>
      </w:r>
      <w:r w:rsidR="00914E25">
        <w:rPr>
          <w:rFonts w:hint="eastAsia"/>
          <w:b/>
        </w:rPr>
        <w:t>c</w:t>
      </w:r>
      <w:r w:rsidR="00914E25">
        <w:rPr>
          <w:b/>
        </w:rPr>
        <w:t xml:space="preserve">umulative probability </w:t>
      </w:r>
      <w:r w:rsidR="00B06FAA">
        <w:rPr>
          <w:b/>
        </w:rPr>
        <w:t>(</w:t>
      </w:r>
      <w:r w:rsidR="00B06FAA" w:rsidRPr="00871F86">
        <w:rPr>
          <w:rFonts w:ascii="Times New Roman" w:hAnsi="Times New Roman" w:cs="Times New Roman"/>
          <w:b/>
        </w:rPr>
        <w:t>cprob</w:t>
      </w:r>
      <w:r w:rsidR="00B06FAA">
        <w:rPr>
          <w:rFonts w:ascii="Times New Roman" w:hAnsi="Times New Roman" w:cs="Times New Roman"/>
          <w:b/>
        </w:rPr>
        <w:t>)</w:t>
      </w:r>
    </w:p>
    <w:p w14:paraId="227AB98D" w14:textId="0DD50060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</w:rPr>
      </w:pPr>
      <w:r w:rsidRPr="0071048A">
        <w:rPr>
          <w:rFonts w:ascii="Times New Roman" w:hAnsi="Times New Roman" w:cs="Times New Roman"/>
        </w:rPr>
        <w:t>acorr = real (pcp_random(isp1, isp2), kind(sp)) / sqrt (2._sp)</w:t>
      </w:r>
    </w:p>
    <w:p w14:paraId="592D275E" w14:textId="3C12B92F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r w:rsidRPr="0071048A">
        <w:rPr>
          <w:rFonts w:ascii="Times New Roman" w:hAnsi="Times New Roman" w:cs="Times New Roman"/>
        </w:rPr>
        <w:t xml:space="preserve">aprob = erfcc (acorr) ! </w:t>
      </w:r>
      <w:r w:rsidR="004C4031">
        <w:rPr>
          <w:rFonts w:ascii="Times New Roman" w:hAnsi="Times New Roman" w:cs="Times New Roman" w:hint="eastAsia"/>
        </w:rPr>
        <w:t>互补误差函数</w:t>
      </w:r>
      <w:r w:rsidRPr="0071048A">
        <w:rPr>
          <w:rFonts w:ascii="Times New Roman" w:hAnsi="Times New Roman" w:cs="Times New Roman"/>
          <w:i/>
        </w:rPr>
        <w:t xml:space="preserve"> </w:t>
      </w:r>
      <w:r w:rsidRPr="007C1105">
        <w:rPr>
          <w:rFonts w:ascii="Times New Roman" w:hAnsi="Times New Roman" w:cs="Times New Roman"/>
          <w:b/>
          <w:i/>
        </w:rPr>
        <w:t>erfc(x) = 1-erf(x)</w:t>
      </w:r>
      <w:r w:rsidRPr="0071048A">
        <w:rPr>
          <w:rFonts w:ascii="Times New Roman" w:hAnsi="Times New Roman" w:cs="Times New Roman"/>
          <w:i/>
        </w:rPr>
        <w:t>. erf(x)</w:t>
      </w:r>
      <w:r w:rsidR="008246B8">
        <w:rPr>
          <w:rFonts w:ascii="Times New Roman" w:hAnsi="Times New Roman" w:cs="Times New Roman" w:hint="eastAsia"/>
          <w:i/>
        </w:rPr>
        <w:t>是</w:t>
      </w:r>
      <w:r w:rsidRPr="0071048A">
        <w:rPr>
          <w:rFonts w:ascii="Times New Roman" w:hAnsi="Times New Roman" w:cs="Times New Roman"/>
          <w:i/>
        </w:rPr>
        <w:t>x</w:t>
      </w:r>
      <w:r w:rsidR="008246B8">
        <w:rPr>
          <w:rFonts w:ascii="Times New Roman" w:hAnsi="Times New Roman" w:cs="Times New Roman" w:hint="eastAsia"/>
          <w:i/>
        </w:rPr>
        <w:t>的误差函数</w:t>
      </w:r>
      <w:r w:rsidRPr="0071048A">
        <w:rPr>
          <w:rFonts w:ascii="Times New Roman" w:hAnsi="Times New Roman" w:cs="Times New Roman"/>
          <w:i/>
        </w:rPr>
        <w:t>−1≤erf(</w:t>
      </w:r>
      <w:r w:rsidRPr="0071048A">
        <w:rPr>
          <w:rFonts w:ascii="Cambria Math" w:hAnsi="Cambria Math" w:cs="Cambria Math"/>
          <w:i/>
        </w:rPr>
        <w:t>𝑥</w:t>
      </w:r>
      <w:r w:rsidRPr="0071048A">
        <w:rPr>
          <w:rFonts w:ascii="Times New Roman" w:hAnsi="Times New Roman" w:cs="Times New Roman"/>
          <w:i/>
        </w:rPr>
        <w:t xml:space="preserve">)≤1. </w:t>
      </w:r>
      <w:r w:rsidRPr="0071048A">
        <w:rPr>
          <w:rFonts w:ascii="Times New Roman" w:hAnsi="Times New Roman" w:cs="Times New Roman"/>
          <w:i/>
        </w:rPr>
        <w:t>函数</w:t>
      </w:r>
      <w:r w:rsidRPr="0071048A">
        <w:rPr>
          <w:rFonts w:ascii="Times New Roman" w:hAnsi="Times New Roman" w:cs="Times New Roman"/>
          <w:i/>
        </w:rPr>
        <w:t>erf(x)</w:t>
      </w:r>
      <w:r w:rsidRPr="0071048A">
        <w:rPr>
          <w:rFonts w:ascii="Times New Roman" w:hAnsi="Times New Roman" w:cs="Times New Roman"/>
          <w:i/>
        </w:rPr>
        <w:t>在数学中为误差函数（也称之为高斯误差函数，</w:t>
      </w:r>
      <w:r w:rsidRPr="0071048A">
        <w:rPr>
          <w:rFonts w:ascii="Times New Roman" w:hAnsi="Times New Roman" w:cs="Times New Roman"/>
          <w:i/>
        </w:rPr>
        <w:t>error function or Gauss error function</w:t>
      </w:r>
      <w:r w:rsidRPr="0071048A">
        <w:rPr>
          <w:rFonts w:ascii="Times New Roman" w:hAnsi="Times New Roman" w:cs="Times New Roman" w:hint="eastAsia"/>
          <w:i/>
        </w:rPr>
        <w:t>）</w:t>
      </w:r>
      <w:r w:rsidRPr="0071048A">
        <w:rPr>
          <w:rFonts w:ascii="Times New Roman" w:hAnsi="Times New Roman" w:cs="Times New Roman"/>
          <w:i/>
        </w:rPr>
        <w:t>。</w:t>
      </w:r>
      <w:r w:rsidRPr="00B83CED">
        <w:rPr>
          <w:rFonts w:ascii="Times New Roman" w:hAnsi="Times New Roman" w:cs="Times New Roman"/>
          <w:b/>
          <w:i/>
        </w:rPr>
        <w:t>https://en.wikipedia.org/wiki/Error_function</w:t>
      </w:r>
    </w:p>
    <w:p w14:paraId="344C367D" w14:textId="7CE878B7" w:rsidR="00C3209D" w:rsidRDefault="00C3209D" w:rsidP="00630BCE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r w:rsidRPr="00871F86">
        <w:rPr>
          <w:rFonts w:ascii="Times New Roman" w:hAnsi="Times New Roman" w:cs="Times New Roman"/>
          <w:b/>
        </w:rPr>
        <w:t>cprob</w:t>
      </w:r>
      <w:r w:rsidRPr="0071048A">
        <w:rPr>
          <w:rFonts w:ascii="Times New Roman" w:hAnsi="Times New Roman" w:cs="Times New Roman"/>
        </w:rPr>
        <w:t xml:space="preserve"> = (2.d0-real(aprob, kind(dp))) / 2.d0 </w:t>
      </w:r>
      <w:r w:rsidR="004A0E20" w:rsidRPr="00AF7686">
        <w:rPr>
          <w:rFonts w:ascii="Times New Roman" w:hAnsi="Times New Roman" w:cs="Times New Roman"/>
          <w:i/>
        </w:rPr>
        <w:t>!</w:t>
      </w:r>
      <w:r w:rsidRPr="00AF7686">
        <w:rPr>
          <w:rFonts w:ascii="Times New Roman" w:hAnsi="Times New Roman" w:cs="Times New Roman"/>
          <w:i/>
        </w:rPr>
        <w:t>aprob is between 0 and 2. This will make sure cprob is between 0 and 1.</w:t>
      </w:r>
    </w:p>
    <w:p w14:paraId="7D6C1251" w14:textId="4BA18AB8" w:rsidR="00630BCE" w:rsidRPr="00630BCE" w:rsidRDefault="00630BCE" w:rsidP="00630BCE">
      <w:pPr>
        <w:ind w:left="1260"/>
        <w:rPr>
          <w:rFonts w:ascii="Times New Roman" w:hAnsi="Times New Roman" w:cs="Times New Roman"/>
        </w:rPr>
      </w:pPr>
      <w:r w:rsidRPr="00630BCE">
        <w:rPr>
          <w:rFonts w:ascii="Times New Roman" w:hAnsi="Times New Roman" w:cs="Times New Roman"/>
        </w:rPr>
        <w:t xml:space="preserve">According to the </w:t>
      </w:r>
      <w:r w:rsidR="00BB3B95">
        <w:rPr>
          <w:rFonts w:ascii="Times New Roman" w:hAnsi="Times New Roman" w:cs="Times New Roman"/>
        </w:rPr>
        <w:t>below</w:t>
      </w:r>
      <w:r w:rsidRPr="00630BCE">
        <w:rPr>
          <w:rFonts w:ascii="Times New Roman" w:hAnsi="Times New Roman" w:cs="Times New Roman"/>
        </w:rPr>
        <w:t xml:space="preserve"> equation, </w:t>
      </w:r>
      <w:r w:rsidRPr="00BB3B95">
        <w:rPr>
          <w:rFonts w:ascii="Times New Roman" w:hAnsi="Times New Roman" w:cs="Times New Roman" w:hint="eastAsia"/>
          <w:b/>
        </w:rPr>
        <w:t>c</w:t>
      </w:r>
      <w:r w:rsidRPr="00BB3B95">
        <w:rPr>
          <w:rFonts w:ascii="Times New Roman" w:hAnsi="Times New Roman" w:cs="Times New Roman"/>
          <w:b/>
        </w:rPr>
        <w:t xml:space="preserve">prob is actually the </w:t>
      </w:r>
      <w:r w:rsidRPr="00BB3B95">
        <w:rPr>
          <w:rFonts w:ascii="Times New Roman" w:hAnsi="Times New Roman" w:cs="Times New Roman" w:hint="eastAsia"/>
          <w:b/>
        </w:rPr>
        <w:t>cumulative</w:t>
      </w:r>
      <w:r w:rsidRPr="00BB3B95">
        <w:rPr>
          <w:rFonts w:ascii="Times New Roman" w:hAnsi="Times New Roman" w:cs="Times New Roman"/>
          <w:b/>
        </w:rPr>
        <w:t xml:space="preserve"> probability (</w:t>
      </w:r>
      <m:oMath>
        <m:r>
          <m:rPr>
            <m:sty m:val="b"/>
          </m:rP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>)</m:t>
        </m:r>
      </m:oMath>
      <w:r w:rsidRPr="00BB3B95">
        <w:rPr>
          <w:rFonts w:ascii="Times New Roman" w:hAnsi="Times New Roman" w:cs="Times New Roman" w:hint="eastAsia"/>
          <w:b/>
        </w:rPr>
        <w:t xml:space="preserve"> c</w:t>
      </w:r>
      <w:r w:rsidRPr="00BB3B95">
        <w:rPr>
          <w:rFonts w:ascii="Times New Roman" w:hAnsi="Times New Roman" w:cs="Times New Roman"/>
          <w:b/>
        </w:rPr>
        <w:t>orresponding to x (the random number</w:t>
      </w:r>
      <w:r w:rsidR="0076554D">
        <w:rPr>
          <w:rFonts w:ascii="Times New Roman" w:hAnsi="Times New Roman" w:cs="Times New Roman"/>
          <w:b/>
        </w:rPr>
        <w:t>, ~N(0,1)</w:t>
      </w:r>
      <w:r w:rsidRPr="00BB3B95">
        <w:rPr>
          <w:rFonts w:ascii="Times New Roman" w:hAnsi="Times New Roman" w:cs="Times New Roman"/>
          <w:b/>
        </w:rPr>
        <w:t>)</w:t>
      </w:r>
      <w:r w:rsidRPr="00630BCE">
        <w:rPr>
          <w:rFonts w:ascii="Times New Roman" w:hAnsi="Times New Roman" w:cs="Times New Roman"/>
        </w:rPr>
        <w:t xml:space="preserve">. So, the random number is actually used to represent the </w:t>
      </w:r>
      <w:r w:rsidRPr="00630BCE">
        <w:rPr>
          <w:rFonts w:ascii="Times New Roman" w:hAnsi="Times New Roman" w:cs="Times New Roman" w:hint="eastAsia"/>
        </w:rPr>
        <w:t>cumulative</w:t>
      </w:r>
      <w:r w:rsidRPr="00630BCE">
        <w:rPr>
          <w:rFonts w:ascii="Times New Roman" w:hAnsi="Times New Roman" w:cs="Times New Roman"/>
        </w:rPr>
        <w:t xml:space="preserve"> </w:t>
      </w:r>
      <w:r w:rsidRPr="00630BCE">
        <w:rPr>
          <w:rFonts w:ascii="Times New Roman" w:hAnsi="Times New Roman" w:cs="Times New Roman" w:hint="eastAsia"/>
        </w:rPr>
        <w:t>probability</w:t>
      </w:r>
      <w:r w:rsidRPr="00630BCE">
        <w:rPr>
          <w:rFonts w:ascii="Times New Roman" w:hAnsi="Times New Roman" w:cs="Times New Roman"/>
        </w:rPr>
        <w:t xml:space="preserve"> that a certain value of precipitation or temperature occurs.</w:t>
      </w:r>
    </w:p>
    <w:p w14:paraId="2C22F1C0" w14:textId="046EA15E" w:rsidR="00C3209D" w:rsidRPr="00667AE5" w:rsidRDefault="00630BCE" w:rsidP="00667AE5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drawing>
          <wp:inline distT="0" distB="0" distL="0" distR="0" wp14:anchorId="2D84703E" wp14:editId="4CD2D1BD">
            <wp:extent cx="5274310" cy="47752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84060" w14:textId="05F0B557" w:rsidR="007B1511" w:rsidRPr="00907491" w:rsidRDefault="00E9248F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r w:rsidRPr="00871F86">
        <w:rPr>
          <w:rFonts w:ascii="Times New Roman" w:hAnsi="Times New Roman" w:cs="Times New Roman"/>
          <w:b/>
        </w:rPr>
        <w:t>cprob</w:t>
      </w:r>
      <w:r>
        <w:rPr>
          <w:rFonts w:ascii="Times New Roman" w:hAnsi="Times New Roman" w:cs="Times New Roman"/>
          <w:b/>
        </w:rPr>
        <w:t>&lt;</w:t>
      </w:r>
      <w:r w:rsidR="00C112F5">
        <w:rPr>
          <w:rFonts w:ascii="Times New Roman" w:hAnsi="Times New Roman" w:cs="Times New Roman" w:hint="eastAsia"/>
          <w:b/>
        </w:rPr>
        <w:t>这个网格的</w:t>
      </w:r>
      <w:r w:rsidR="00C112F5">
        <w:rPr>
          <w:rFonts w:ascii="Times New Roman" w:hAnsi="Times New Roman" w:cs="Times New Roman" w:hint="eastAsia"/>
          <w:b/>
        </w:rPr>
        <w:t>p</w:t>
      </w:r>
      <w:r w:rsidR="00C112F5">
        <w:rPr>
          <w:rFonts w:ascii="Times New Roman" w:hAnsi="Times New Roman" w:cs="Times New Roman"/>
          <w:b/>
        </w:rPr>
        <w:t>op</w:t>
      </w:r>
      <w:r w:rsidR="00547952">
        <w:rPr>
          <w:rFonts w:ascii="Times New Roman" w:hAnsi="Times New Roman" w:cs="Times New Roman" w:hint="eastAsia"/>
          <w:b/>
        </w:rPr>
        <w:t>（第</w:t>
      </w:r>
      <w:r w:rsidR="00547952">
        <w:rPr>
          <w:rFonts w:ascii="Times New Roman" w:hAnsi="Times New Roman" w:cs="Times New Roman" w:hint="eastAsia"/>
          <w:b/>
        </w:rPr>
        <w:t>5</w:t>
      </w:r>
      <w:r w:rsidR="00547952">
        <w:rPr>
          <w:rFonts w:ascii="Times New Roman" w:hAnsi="Times New Roman" w:cs="Times New Roman"/>
          <w:b/>
        </w:rPr>
        <w:t>.2</w:t>
      </w:r>
      <w:r w:rsidR="00547952">
        <w:rPr>
          <w:rFonts w:ascii="Times New Roman" w:hAnsi="Times New Roman" w:cs="Times New Roman" w:hint="eastAsia"/>
          <w:b/>
        </w:rPr>
        <w:t>步）</w:t>
      </w:r>
      <w:r w:rsidR="007B1511">
        <w:rPr>
          <w:rFonts w:ascii="Times New Roman" w:hAnsi="Times New Roman" w:cs="Times New Roman" w:hint="eastAsia"/>
          <w:b/>
        </w:rPr>
        <w:t>，降水赋值为</w:t>
      </w:r>
      <w:r w:rsidR="007B1511">
        <w:rPr>
          <w:rFonts w:ascii="Times New Roman" w:hAnsi="Times New Roman" w:cs="Times New Roman" w:hint="eastAsia"/>
          <w:b/>
        </w:rPr>
        <w:t>0</w:t>
      </w:r>
      <w:r w:rsidR="00E43E9F">
        <w:rPr>
          <w:rFonts w:ascii="Times New Roman" w:hAnsi="Times New Roman" w:cs="Times New Roman" w:hint="eastAsia"/>
          <w:b/>
        </w:rPr>
        <w:t>。</w:t>
      </w:r>
    </w:p>
    <w:p w14:paraId="7E6983EC" w14:textId="0E127040" w:rsidR="00907491" w:rsidRPr="00B947EA" w:rsidRDefault="00907491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r w:rsidRPr="00871F86">
        <w:rPr>
          <w:rFonts w:ascii="Times New Roman" w:hAnsi="Times New Roman" w:cs="Times New Roman"/>
          <w:b/>
        </w:rPr>
        <w:t>cprob</w:t>
      </w:r>
      <w:r>
        <w:rPr>
          <w:rFonts w:ascii="Times New Roman" w:hAnsi="Times New Roman" w:cs="Times New Roman" w:hint="eastAsia"/>
          <w:b/>
        </w:rPr>
        <w:t>&gt;</w:t>
      </w:r>
      <w:r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 w:hint="eastAsia"/>
          <w:b/>
        </w:rPr>
        <w:t>这个网格的</w:t>
      </w: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op</w:t>
      </w:r>
    </w:p>
    <w:p w14:paraId="7469048A" w14:textId="3139360F" w:rsidR="00B947EA" w:rsidRDefault="00971AA7" w:rsidP="00B947EA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lastRenderedPageBreak/>
        <w:t>第一步rescale</w:t>
      </w:r>
      <w:r>
        <w:t xml:space="preserve"> cprob: </w:t>
      </w:r>
    </w:p>
    <w:p w14:paraId="7ADBB45D" w14:textId="131950D0" w:rsidR="00391F11" w:rsidRDefault="00EF3628" w:rsidP="00391F11">
      <w:pPr>
        <w:pStyle w:val="ListParagraph"/>
        <w:ind w:left="1680" w:firstLineChars="0" w:firstLine="0"/>
      </w:pPr>
      <w:r>
        <w:t>cs = (cprob – (1 – pop))</w:t>
      </w:r>
      <w:r w:rsidR="00792FE5">
        <w:t xml:space="preserve"> </w:t>
      </w:r>
      <w:r>
        <w:t>/</w:t>
      </w:r>
      <w:r w:rsidR="00792FE5">
        <w:t xml:space="preserve"> </w:t>
      </w:r>
      <w:r>
        <w:t>pop</w:t>
      </w:r>
    </w:p>
    <w:p w14:paraId="0BD38835" w14:textId="65C59069" w:rsidR="00391F11" w:rsidRPr="003B58AA" w:rsidRDefault="009561D0" w:rsidP="00E43EBD">
      <w:pPr>
        <w:pStyle w:val="ListParagraph"/>
        <w:numPr>
          <w:ilvl w:val="3"/>
          <w:numId w:val="16"/>
        </w:numPr>
        <w:ind w:firstLineChars="0"/>
        <w:rPr>
          <w:b/>
        </w:rPr>
      </w:pPr>
      <w:r w:rsidRPr="003B58AA">
        <w:rPr>
          <w:b/>
        </w:rPr>
        <w:t>convert cs to a z-score from standard normal</w:t>
      </w:r>
      <w:r w:rsidR="003B58AA">
        <w:rPr>
          <w:rFonts w:hint="eastAsia"/>
          <w:b/>
        </w:rPr>
        <w:t>。</w:t>
      </w:r>
      <w:r w:rsidR="003A74AA">
        <w:rPr>
          <w:rFonts w:hint="eastAsia"/>
          <w:b/>
        </w:rPr>
        <w:t>实际上</w:t>
      </w:r>
      <w:r w:rsidR="003A74AA" w:rsidRPr="003B5903">
        <w:t>rn = sqrt (2._sp) * erfinv ((2._sp*real(cs, kind(sp)))-1.0_sp)</w:t>
      </w:r>
      <w:r w:rsidR="003A74AA">
        <w:rPr>
          <w:rFonts w:hint="eastAsia"/>
        </w:rPr>
        <w:t>是对以上截图求解x，即给定累计概率密度c</w:t>
      </w:r>
      <w:r w:rsidR="003A74AA">
        <w:t>s</w:t>
      </w:r>
      <w:r w:rsidR="00E43EBD">
        <w:rPr>
          <w:rFonts w:hint="eastAsia"/>
        </w:rPr>
        <w:t>，求解在N</w:t>
      </w:r>
      <w:r w:rsidR="00E43EBD">
        <w:t>(0,1)</w:t>
      </w:r>
      <w:r w:rsidR="00E43EBD">
        <w:rPr>
          <w:rFonts w:hint="eastAsia"/>
        </w:rPr>
        <w:t>分布下对应的数值rn，rn是正态分布下的数值，之后要转换为实际降水的分布</w:t>
      </w:r>
      <w:r w:rsidR="00E43EBD">
        <w:t>N(mean,std</w:t>
      </w:r>
      <w:r w:rsidR="00E43EBD" w:rsidRPr="00E43EBD">
        <w:rPr>
          <w:vertAlign w:val="superscript"/>
        </w:rPr>
        <w:t>2</w:t>
      </w:r>
      <w:r w:rsidR="00E43EBD">
        <w:t>)</w:t>
      </w:r>
      <w:r w:rsidR="00E43EBD">
        <w:rPr>
          <w:rFonts w:hint="eastAsia"/>
        </w:rPr>
        <w:t>，所以也可以将r</w:t>
      </w:r>
      <w:r w:rsidR="00E43EBD">
        <w:t>n</w:t>
      </w:r>
      <w:r w:rsidR="00E43EBD">
        <w:rPr>
          <w:rFonts w:hint="eastAsia"/>
        </w:rPr>
        <w:t>直接理解为z</w:t>
      </w:r>
      <w:r w:rsidR="00E43EBD">
        <w:t>-scorre =</w:t>
      </w:r>
      <w:r w:rsidR="00E43EBD">
        <w:rPr>
          <w:b/>
        </w:rPr>
        <w:t xml:space="preserve"> </w:t>
      </w:r>
      <w:r w:rsidR="003B58AA">
        <w:rPr>
          <w:b/>
        </w:rPr>
        <w:t>(</w:t>
      </w:r>
      <w:r w:rsidR="0024778B">
        <w:rPr>
          <w:rFonts w:hint="eastAsia"/>
          <w:b/>
        </w:rPr>
        <w:t>实际数值</w:t>
      </w:r>
      <w:r w:rsidR="003B58AA">
        <w:rPr>
          <w:b/>
        </w:rPr>
        <w:t>-</w:t>
      </w:r>
      <w:r w:rsidR="00C5073E">
        <w:rPr>
          <w:b/>
        </w:rPr>
        <w:t>mean</w:t>
      </w:r>
      <w:r w:rsidR="006C1464">
        <w:rPr>
          <w:b/>
        </w:rPr>
        <w:t>)/std</w:t>
      </w:r>
    </w:p>
    <w:p w14:paraId="1C8D124C" w14:textId="41B62C9F" w:rsidR="004B50AE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>f cs&lt;3e-5,  rn =-3.99</w:t>
      </w:r>
    </w:p>
    <w:p w14:paraId="04DAA15D" w14:textId="06DACFA3" w:rsidR="00A93B90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>f cs&gt;</w:t>
      </w:r>
      <w:r w:rsidR="00E249C4" w:rsidRPr="00E249C4">
        <w:t>0.99997</w:t>
      </w:r>
      <w:r w:rsidR="00E249C4">
        <w:t>,  rn=3.99</w:t>
      </w:r>
    </w:p>
    <w:p w14:paraId="0D91846D" w14:textId="0E251CB4" w:rsidR="009D6012" w:rsidRDefault="00E249C4" w:rsidP="009D6012">
      <w:pPr>
        <w:pStyle w:val="ListParagraph"/>
        <w:ind w:left="1680" w:firstLineChars="0" w:firstLine="0"/>
      </w:pPr>
      <w:r>
        <w:rPr>
          <w:rFonts w:hint="eastAsia"/>
        </w:rPr>
        <w:t>e</w:t>
      </w:r>
      <w:r>
        <w:t xml:space="preserve">lse: </w:t>
      </w:r>
      <w:r w:rsidR="003B5903" w:rsidRPr="003B5903">
        <w:t>rn = sqrt (2._sp) * erfinv ((2._sp*real(cs, kind(sp)))-1.0_sp)</w:t>
      </w:r>
    </w:p>
    <w:p w14:paraId="507BC413" w14:textId="792CA87C" w:rsidR="009D6012" w:rsidRDefault="00305643" w:rsidP="009B26A2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找到cs对应的百分位数，</w:t>
      </w:r>
      <w:r w:rsidR="009D6012" w:rsidRPr="009D6012">
        <w:t>cs_percentile = ceiling(cs*100.)</w:t>
      </w:r>
    </w:p>
    <w:p w14:paraId="41489109" w14:textId="599B3CCC" w:rsidR="00EF10E3" w:rsidRPr="009D6012" w:rsidRDefault="00EF10E3" w:rsidP="009B26A2">
      <w:pPr>
        <w:pStyle w:val="ListParagraph"/>
        <w:numPr>
          <w:ilvl w:val="0"/>
          <w:numId w:val="21"/>
        </w:numPr>
        <w:ind w:firstLineChars="0"/>
      </w:pPr>
      <w:r w:rsidRPr="00A3638D">
        <w:rPr>
          <w:rFonts w:hint="eastAsia"/>
          <w:b/>
        </w:rPr>
        <w:t>生成ensemble</w:t>
      </w:r>
      <w:r>
        <w:rPr>
          <w:rFonts w:hint="eastAsia"/>
          <w:b/>
        </w:rPr>
        <w:t>降水</w:t>
      </w:r>
    </w:p>
    <w:p w14:paraId="78E1EC72" w14:textId="7F445F14" w:rsidR="009B26A2" w:rsidRPr="00EF10E3" w:rsidRDefault="00470588" w:rsidP="00EF10E3">
      <w:pPr>
        <w:ind w:left="1260" w:firstLine="42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9B26A2" w:rsidRPr="00EF10E3">
        <w:rPr>
          <w:rFonts w:hint="eastAsia"/>
          <w:b/>
        </w:rPr>
        <w:t>daily</w:t>
      </w:r>
    </w:p>
    <w:p w14:paraId="78DE8BA7" w14:textId="264A9B9A" w:rsidR="00CE3B00" w:rsidRPr="00C45832" w:rsidRDefault="00C45832" w:rsidP="009B26A2">
      <w:pPr>
        <w:pStyle w:val="ListParagraph"/>
        <w:numPr>
          <w:ilvl w:val="1"/>
          <w:numId w:val="21"/>
        </w:numPr>
        <w:ind w:firstLineChars="0"/>
        <w:rPr>
          <w:b/>
        </w:rPr>
      </w:pPr>
      <w:r>
        <w:t>ra = pcp</w:t>
      </w:r>
      <w:r w:rsidRPr="00CE3B00">
        <w:t xml:space="preserve"> (isp1,isp2,istep)</w:t>
      </w:r>
      <w:r>
        <w:t xml:space="preserve"> + rn*pcp_error</w:t>
      </w:r>
      <w:r w:rsidRPr="00CE3B00">
        <w:t xml:space="preserve"> (isp1,isp2,istep)</w:t>
      </w:r>
      <w:r>
        <w:rPr>
          <w:rFonts w:hint="eastAsia"/>
        </w:rPr>
        <w:t>，p</w:t>
      </w:r>
      <w:r>
        <w:t>cp</w:t>
      </w:r>
      <w:r>
        <w:rPr>
          <w:rFonts w:hint="eastAsia"/>
        </w:rPr>
        <w:t>和p</w:t>
      </w:r>
      <w:r>
        <w:t>cp_error</w:t>
      </w:r>
      <w:r>
        <w:rPr>
          <w:rFonts w:hint="eastAsia"/>
        </w:rPr>
        <w:t>都是第5步生成的，rn就是上一步生成的z</w:t>
      </w:r>
      <w:r>
        <w:t>-score</w:t>
      </w:r>
    </w:p>
    <w:p w14:paraId="1740227D" w14:textId="7C73BC64" w:rsidR="00C45832" w:rsidRPr="00C45832" w:rsidRDefault="00C45832" w:rsidP="009B26A2">
      <w:pPr>
        <w:pStyle w:val="ListParagraph"/>
        <w:numPr>
          <w:ilvl w:val="1"/>
          <w:numId w:val="21"/>
        </w:numPr>
        <w:ind w:firstLineChars="0"/>
      </w:pPr>
      <w:r w:rsidRPr="00C45832">
        <w:t>ra = ((ra*(1.0/transform))+1.0_dp)**transform</w:t>
      </w:r>
      <w:r w:rsidR="008F6D05">
        <w:rPr>
          <w:rFonts w:hint="eastAsia"/>
        </w:rPr>
        <w:t>。</w:t>
      </w:r>
      <w:r w:rsidR="00EE4AFA">
        <w:rPr>
          <w:rFonts w:hint="eastAsia"/>
        </w:rPr>
        <w:t>ra</w:t>
      </w:r>
      <w:r w:rsidR="00251889">
        <w:rPr>
          <w:rFonts w:hint="eastAsia"/>
        </w:rPr>
        <w:t>就是转化回去的降水</w:t>
      </w:r>
      <w:r w:rsidR="008745D6">
        <w:rPr>
          <w:rFonts w:hint="eastAsia"/>
        </w:rPr>
        <w:t>，这是reverse</w:t>
      </w:r>
      <w:r w:rsidR="008745D6">
        <w:t xml:space="preserve"> </w:t>
      </w:r>
      <w:r w:rsidR="008745D6">
        <w:rPr>
          <w:rFonts w:hint="eastAsia"/>
        </w:rPr>
        <w:t>box</w:t>
      </w:r>
      <w:r w:rsidR="008745D6">
        <w:t>-cox</w:t>
      </w:r>
      <w:r w:rsidR="008745D6">
        <w:rPr>
          <w:rFonts w:hint="eastAsia"/>
        </w:rPr>
        <w:t xml:space="preserve"> transformation</w:t>
      </w:r>
    </w:p>
    <w:p w14:paraId="06476B13" w14:textId="3ACA9C83" w:rsidR="00C45832" w:rsidRPr="00EE4AFA" w:rsidRDefault="00101F01" w:rsidP="009B26A2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限制ra的最大值，使得最大降水在一定范围内，</w:t>
      </w:r>
      <w:r w:rsidRPr="00101F01">
        <w:t>obs_max = 1.5*((((obs_max_pcp(isp1,isp2,istep)+0.2*cs)*(1.0/transform))+1.0)**transform)</w:t>
      </w:r>
      <w:r>
        <w:rPr>
          <w:rFonts w:hint="eastAsia"/>
        </w:rPr>
        <w:t>。</w:t>
      </w:r>
      <w:r w:rsidR="00A84488">
        <w:rPr>
          <w:rFonts w:hint="eastAsia"/>
        </w:rPr>
        <w:t>因为</w:t>
      </w:r>
      <w:r w:rsidR="00A84488" w:rsidRPr="00101F01">
        <w:t>obs_max_pcp</w:t>
      </w:r>
      <w:r w:rsidR="00A84488">
        <w:rPr>
          <w:rFonts w:hint="eastAsia"/>
        </w:rPr>
        <w:t>最大为5，这个obs</w:t>
      </w:r>
      <w:r w:rsidR="00A84488">
        <w:t>_max</w:t>
      </w:r>
      <w:r w:rsidR="00A84488">
        <w:rPr>
          <w:rFonts w:hint="eastAsia"/>
        </w:rPr>
        <w:t>最大不超过2</w:t>
      </w:r>
      <w:r w:rsidR="00A84488">
        <w:t>8</w:t>
      </w:r>
      <w:r w:rsidR="00A84488">
        <w:rPr>
          <w:rFonts w:hint="eastAsia"/>
        </w:rPr>
        <w:t>，</w:t>
      </w:r>
      <w:r w:rsidR="00F876E9">
        <w:rPr>
          <w:rFonts w:hint="eastAsia"/>
        </w:rPr>
        <w:t>似乎</w:t>
      </w:r>
      <w:r w:rsidR="00A84488">
        <w:rPr>
          <w:rFonts w:hint="eastAsia"/>
        </w:rPr>
        <w:t>是不对的</w:t>
      </w:r>
    </w:p>
    <w:p w14:paraId="4249A982" w14:textId="0F30E3BD" w:rsidR="00B364CF" w:rsidRDefault="00EE4AFA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ra输出为最后降水</w:t>
      </w:r>
    </w:p>
    <w:p w14:paraId="619D915D" w14:textId="2EA93514" w:rsidR="00554364" w:rsidRDefault="00554364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78C7483A" w14:textId="7A197697" w:rsidR="00072F40" w:rsidRPr="00A3638D" w:rsidRDefault="00470588" w:rsidP="00EF10E3">
      <w:pPr>
        <w:pStyle w:val="ListParagraph"/>
        <w:ind w:left="1680" w:firstLineChars="0" w:firstLine="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072F40">
        <w:rPr>
          <w:rFonts w:hint="eastAsia"/>
          <w:b/>
        </w:rPr>
        <w:t>climo</w:t>
      </w:r>
    </w:p>
    <w:p w14:paraId="102ACCC3" w14:textId="77777777" w:rsidR="00072F40" w:rsidRDefault="00072F40" w:rsidP="00072F40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之前类似，得到ra</w:t>
      </w:r>
    </w:p>
    <w:p w14:paraId="2C661DED" w14:textId="48396992" w:rsidR="00072F40" w:rsidRPr="00072F40" w:rsidRDefault="00072F40" w:rsidP="00072F40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ra赋值为最终降水，如果小于0</w:t>
      </w:r>
      <w:r>
        <w:t>.01</w:t>
      </w:r>
      <w:r>
        <w:rPr>
          <w:rFonts w:hint="eastAsia"/>
        </w:rPr>
        <w:t>则赋值为0</w:t>
      </w:r>
      <w:r>
        <w:t>.01</w:t>
      </w:r>
    </w:p>
    <w:p w14:paraId="6C1C1294" w14:textId="3DE76702" w:rsidR="00883D2C" w:rsidRPr="00A3638D" w:rsidRDefault="00470588" w:rsidP="00EF10E3">
      <w:pPr>
        <w:pStyle w:val="ListParagraph"/>
        <w:ind w:left="1680" w:firstLineChars="0" w:firstLine="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B67905" w:rsidRPr="00A3638D">
        <w:rPr>
          <w:rFonts w:hint="eastAsia"/>
          <w:b/>
        </w:rPr>
        <w:t>daily</w:t>
      </w:r>
      <w:r w:rsidR="00B67905" w:rsidRPr="00A3638D">
        <w:rPr>
          <w:b/>
        </w:rPr>
        <w:t>_anom</w:t>
      </w:r>
    </w:p>
    <w:p w14:paraId="69990949" w14:textId="7472A958" w:rsidR="00A3638D" w:rsidRDefault="001D20C6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daily类似，生成ra</w:t>
      </w:r>
    </w:p>
    <w:p w14:paraId="40E7BF9B" w14:textId="4515B87C" w:rsidR="00CE3B00" w:rsidRDefault="00076CDF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在daily所有ensemble中（已经在daily</w:t>
      </w:r>
      <w:r>
        <w:t>_anom</w:t>
      </w:r>
      <w:r>
        <w:rPr>
          <w:rFonts w:hint="eastAsia"/>
        </w:rPr>
        <w:t>之前完成估计了）</w:t>
      </w:r>
      <w:r w:rsidR="002364D6">
        <w:rPr>
          <w:rFonts w:hint="eastAsia"/>
        </w:rPr>
        <w:t>，降水从大到小排列，</w:t>
      </w:r>
      <w:r>
        <w:rPr>
          <w:rFonts w:hint="eastAsia"/>
        </w:rPr>
        <w:t>找到对应于cs百分位数的那个ensemble</w:t>
      </w:r>
      <w:r w:rsidR="00ED03CD">
        <w:rPr>
          <w:rFonts w:hint="eastAsia"/>
        </w:rPr>
        <w:t>，然后将这个ensemble的网格降水乘以ra，</w:t>
      </w:r>
      <w:r w:rsidR="008A45C6">
        <w:rPr>
          <w:rFonts w:hint="eastAsia"/>
        </w:rPr>
        <w:t>得到最终降水</w:t>
      </w:r>
    </w:p>
    <w:p w14:paraId="2B3F8EA0" w14:textId="0A5CF8C0" w:rsidR="00084269" w:rsidRDefault="00471B24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然后又是一个最大降水限制，通过一些看似经验性的公式得到</w:t>
      </w:r>
      <w:r w:rsidR="00B81764">
        <w:rPr>
          <w:rFonts w:hint="eastAsia"/>
        </w:rPr>
        <w:t>，</w:t>
      </w:r>
      <w:r w:rsidR="00667E8F">
        <w:rPr>
          <w:rFonts w:hint="eastAsia"/>
        </w:rPr>
        <w:t>跟daily的公式相似，但是</w:t>
      </w:r>
      <w:r w:rsidR="008745D6">
        <w:rPr>
          <w:rFonts w:hint="eastAsia"/>
        </w:rPr>
        <w:t>daily</w:t>
      </w:r>
      <w:r w:rsidR="008745D6">
        <w:t>_anom</w:t>
      </w:r>
      <w:r w:rsidR="008745D6">
        <w:rPr>
          <w:rFonts w:hint="eastAsia"/>
        </w:rPr>
        <w:t>计算的是ratio，最后乘以了climo的降水，所以是合理的</w:t>
      </w:r>
    </w:p>
    <w:p w14:paraId="2A127738" w14:textId="20111C8E" w:rsidR="00554364" w:rsidRDefault="00554364" w:rsidP="00554364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4B813320" w14:textId="5B941153" w:rsidR="005D34DC" w:rsidRDefault="005D34DC" w:rsidP="00695C30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生成ensemble温度</w:t>
      </w:r>
    </w:p>
    <w:p w14:paraId="72A10A47" w14:textId="413F1BD6" w:rsidR="00FD5299" w:rsidRDefault="00FD5299" w:rsidP="008B5870">
      <w:pPr>
        <w:ind w:left="840" w:firstLine="420"/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Pr="00EF10E3">
        <w:rPr>
          <w:rFonts w:hint="eastAsia"/>
          <w:b/>
        </w:rPr>
        <w:t>daily</w:t>
      </w:r>
    </w:p>
    <w:p w14:paraId="08858032" w14:textId="233DF7B1" w:rsidR="000238CA" w:rsidRPr="00C45832" w:rsidRDefault="000238CA" w:rsidP="008B5870">
      <w:pPr>
        <w:pStyle w:val="ListParagraph"/>
        <w:numPr>
          <w:ilvl w:val="0"/>
          <w:numId w:val="21"/>
        </w:numPr>
        <w:ind w:firstLineChars="0"/>
        <w:rPr>
          <w:b/>
        </w:rPr>
      </w:pPr>
      <w:r>
        <w:t>ra = trange</w:t>
      </w:r>
      <w:r w:rsidRPr="00CE3B00">
        <w:t xml:space="preserve"> (isp1,isp2,istep)</w:t>
      </w:r>
      <w:r>
        <w:t xml:space="preserve"> + </w:t>
      </w:r>
      <w:r w:rsidR="00630071">
        <w:t>trange_random(isp1,isp2)</w:t>
      </w:r>
      <w:r>
        <w:t>*</w:t>
      </w:r>
      <w:r w:rsidR="00630071">
        <w:t>trange</w:t>
      </w:r>
      <w:r>
        <w:t>_error</w:t>
      </w:r>
      <w:r w:rsidRPr="00CE3B00">
        <w:t xml:space="preserve"> (isp1,isp2,istep)</w:t>
      </w:r>
      <w:r w:rsidR="00A37F6E">
        <w:rPr>
          <w:rFonts w:hint="eastAsia"/>
        </w:rPr>
        <w:t>。这里不跟降水那么复杂，</w:t>
      </w:r>
      <w:r w:rsidR="00937210">
        <w:rPr>
          <w:rFonts w:hint="eastAsia"/>
        </w:rPr>
        <w:t>要估计什么c</w:t>
      </w:r>
      <w:r w:rsidR="00937210">
        <w:t>prob cs</w:t>
      </w:r>
      <w:r w:rsidR="00937210">
        <w:rPr>
          <w:rFonts w:hint="eastAsia"/>
        </w:rPr>
        <w:t>。</w:t>
      </w:r>
      <w:r w:rsidR="00E6729D">
        <w:t>trange_random</w:t>
      </w:r>
      <w:r w:rsidR="00E6729D">
        <w:rPr>
          <w:rFonts w:hint="eastAsia"/>
        </w:rPr>
        <w:t>直接相当于降水里的z</w:t>
      </w:r>
      <w:r w:rsidR="00E6729D">
        <w:t>-score</w:t>
      </w:r>
      <w:r w:rsidR="00E6729D">
        <w:rPr>
          <w:rFonts w:hint="eastAsia"/>
        </w:rPr>
        <w:t>，也就是rn</w:t>
      </w:r>
      <w:r w:rsidR="00F7747D">
        <w:rPr>
          <w:rFonts w:hint="eastAsia"/>
        </w:rPr>
        <w:t>。</w:t>
      </w:r>
    </w:p>
    <w:p w14:paraId="450F90EF" w14:textId="5EF612EF" w:rsidR="00FD5299" w:rsidRDefault="00AE3299" w:rsidP="008B5870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ra为最终的trange</w:t>
      </w:r>
    </w:p>
    <w:p w14:paraId="21414586" w14:textId="3039DC08" w:rsidR="00AE3299" w:rsidRDefault="00AE3299" w:rsidP="008B5870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tmean同样的步骤</w:t>
      </w:r>
    </w:p>
    <w:p w14:paraId="56D12D47" w14:textId="00CFA62F" w:rsidR="00BB52D1" w:rsidRDefault="00BB52D1" w:rsidP="004F7019">
      <w:pPr>
        <w:ind w:left="1260"/>
      </w:pPr>
      <w:r w:rsidRPr="004F7019">
        <w:rPr>
          <w:rFonts w:hint="eastAsia"/>
          <w:b/>
        </w:rPr>
        <w:t>time</w:t>
      </w:r>
      <w:r w:rsidRPr="004F7019">
        <w:rPr>
          <w:b/>
        </w:rPr>
        <w:t xml:space="preserve">_mode = </w:t>
      </w:r>
      <w:r w:rsidRPr="004F7019">
        <w:rPr>
          <w:rFonts w:hint="eastAsia"/>
          <w:b/>
        </w:rPr>
        <w:t>c</w:t>
      </w:r>
      <w:r w:rsidRPr="004F7019">
        <w:rPr>
          <w:b/>
        </w:rPr>
        <w:t>limo</w:t>
      </w:r>
    </w:p>
    <w:p w14:paraId="58BA8226" w14:textId="44B53238" w:rsidR="004F7019" w:rsidRDefault="00D54267" w:rsidP="004F7019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跟daily</w:t>
      </w:r>
      <w:r w:rsidR="004F7019">
        <w:rPr>
          <w:rFonts w:hint="eastAsia"/>
        </w:rPr>
        <w:t>同样的步骤</w:t>
      </w:r>
    </w:p>
    <w:p w14:paraId="458B69CA" w14:textId="42264814" w:rsidR="00D54267" w:rsidRDefault="00D54267" w:rsidP="0047011F">
      <w:pPr>
        <w:ind w:left="1260"/>
      </w:pPr>
      <w:r w:rsidRPr="0047011F">
        <w:rPr>
          <w:rFonts w:hint="eastAsia"/>
          <w:b/>
        </w:rPr>
        <w:lastRenderedPageBreak/>
        <w:t>time</w:t>
      </w:r>
      <w:r w:rsidRPr="0047011F">
        <w:rPr>
          <w:b/>
        </w:rPr>
        <w:t xml:space="preserve">_mode = </w:t>
      </w:r>
      <w:r w:rsidR="00CC2D58">
        <w:rPr>
          <w:rFonts w:hint="eastAsia"/>
          <w:b/>
        </w:rPr>
        <w:t>dail</w:t>
      </w:r>
      <w:r w:rsidR="00CC2D58">
        <w:rPr>
          <w:b/>
        </w:rPr>
        <w:t>y_anom</w:t>
      </w:r>
    </w:p>
    <w:p w14:paraId="1978EDA8" w14:textId="53EF4FC6" w:rsidR="0047011F" w:rsidRDefault="00785613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估计combined</w:t>
      </w:r>
      <w:r>
        <w:t xml:space="preserve"> error</w:t>
      </w:r>
      <w:r w:rsidR="00B22ABB">
        <w:rPr>
          <w:rFonts w:hint="eastAsia"/>
        </w:rPr>
        <w:t xml:space="preserve">： </w:t>
      </w:r>
      <w:r w:rsidR="00B22ABB" w:rsidRPr="00B22ABB">
        <w:t>combined_error</w:t>
      </w:r>
      <w:r w:rsidR="00B22ABB">
        <w:t xml:space="preserve"> = </w:t>
      </w:r>
      <w:r w:rsidR="00B22ABB">
        <w:rPr>
          <w:rFonts w:hint="eastAsia"/>
        </w:rPr>
        <w:t>sqrt</w:t>
      </w:r>
      <w:r w:rsidR="00B22ABB">
        <w:t>(</w:t>
      </w:r>
      <w:r w:rsidR="00B22ABB" w:rsidRPr="00B22ABB">
        <w:t>tmean_error</w:t>
      </w:r>
      <w:r w:rsidR="00B22ABB">
        <w:t xml:space="preserve">**2 + </w:t>
      </w:r>
      <w:r w:rsidR="002945C7" w:rsidRPr="002945C7">
        <w:t>uncert_tmean</w:t>
      </w:r>
      <w:r w:rsidR="002945C7">
        <w:t>**2)</w:t>
      </w:r>
      <w:r w:rsidR="002945C7">
        <w:rPr>
          <w:rFonts w:hint="eastAsia"/>
        </w:rPr>
        <w:t>。这是两个正太分布相加，其中</w:t>
      </w:r>
      <w:r w:rsidR="00D360E0" w:rsidRPr="00B22ABB">
        <w:t>tmean_error</w:t>
      </w:r>
      <w:r w:rsidR="00D360E0">
        <w:rPr>
          <w:rFonts w:hint="eastAsia"/>
        </w:rPr>
        <w:t>是第五步中regression得到的（o</w:t>
      </w:r>
      <w:r w:rsidR="00D360E0">
        <w:t>ne-leave-out cross validation）</w:t>
      </w:r>
      <w:r w:rsidR="00D360E0">
        <w:rPr>
          <w:rFonts w:hint="eastAsia"/>
        </w:rPr>
        <w:t>，</w:t>
      </w:r>
      <w:r w:rsidR="00D360E0" w:rsidRPr="002945C7">
        <w:t>uncert_tmean</w:t>
      </w:r>
      <w:r w:rsidR="00235243">
        <w:rPr>
          <w:rFonts w:hint="eastAsia"/>
        </w:rPr>
        <w:t>是</w:t>
      </w:r>
      <w:r w:rsidR="00DB7784">
        <w:t>monthly</w:t>
      </w:r>
      <w:r w:rsidR="00235243">
        <w:rPr>
          <w:rFonts w:hint="eastAsia"/>
        </w:rPr>
        <w:t>下所有ensemble估计值的标准差</w:t>
      </w:r>
      <w:r w:rsidR="003C695A">
        <w:rPr>
          <w:rFonts w:hint="eastAsia"/>
        </w:rPr>
        <w:t>。</w:t>
      </w:r>
    </w:p>
    <w:p w14:paraId="01DF407E" w14:textId="76726902" w:rsidR="003C695A" w:rsidRDefault="00CB5571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ra</w:t>
      </w:r>
      <w:r>
        <w:t xml:space="preserve"> = </w:t>
      </w:r>
      <w:r w:rsidR="00D070C7">
        <w:t>tmean</w:t>
      </w:r>
      <w:r w:rsidR="00D070C7" w:rsidRPr="00CE3B00">
        <w:t xml:space="preserve"> (isp1,isp2,istep)</w:t>
      </w:r>
      <w:r w:rsidR="00D070C7">
        <w:t xml:space="preserve"> + </w:t>
      </w:r>
      <w:r w:rsidR="00D070C7" w:rsidRPr="00D070C7">
        <w:t>climo_tmean(isp1,isp2</w:t>
      </w:r>
      <w:r w:rsidR="00D070C7">
        <w:t xml:space="preserve">) + </w:t>
      </w:r>
      <w:r w:rsidR="00D070C7" w:rsidRPr="00D070C7">
        <w:t>tmean_random(isp1,isp2)</w:t>
      </w:r>
      <w:r w:rsidR="00D070C7">
        <w:t xml:space="preserve"> * </w:t>
      </w:r>
      <w:r w:rsidR="00D070C7" w:rsidRPr="00D070C7">
        <w:t>combined_error</w:t>
      </w:r>
      <w:r w:rsidR="00D070C7">
        <w:rPr>
          <w:rFonts w:hint="eastAsia"/>
        </w:rPr>
        <w:t>，其中</w:t>
      </w:r>
      <w:r w:rsidR="00D070C7">
        <w:t>tmean</w:t>
      </w:r>
      <w:r w:rsidR="00D070C7">
        <w:rPr>
          <w:rFonts w:hint="eastAsia"/>
        </w:rPr>
        <w:t>是基于anomaly得到的，</w:t>
      </w:r>
      <w:r w:rsidR="00D070C7" w:rsidRPr="00D070C7">
        <w:t>climo_tmean</w:t>
      </w:r>
      <w:r w:rsidR="00D070C7">
        <w:rPr>
          <w:rFonts w:hint="eastAsia"/>
        </w:rPr>
        <w:t>是对应于整个月的（在climo）中生成，</w:t>
      </w:r>
      <w:r w:rsidR="00B752DE">
        <w:rPr>
          <w:rFonts w:hint="eastAsia"/>
        </w:rPr>
        <w:t>两者相加相当于当前的平均值，</w:t>
      </w:r>
      <w:r w:rsidR="00B752DE" w:rsidRPr="00D070C7">
        <w:t>tmean_random</w:t>
      </w:r>
      <w:r w:rsidR="00B752DE">
        <w:rPr>
          <w:rFonts w:hint="eastAsia"/>
        </w:rPr>
        <w:t>相当于z</w:t>
      </w:r>
      <w:r w:rsidR="00B752DE">
        <w:t>-score</w:t>
      </w:r>
      <w:r w:rsidR="00B752DE">
        <w:rPr>
          <w:rFonts w:hint="eastAsia"/>
        </w:rPr>
        <w:t>，</w:t>
      </w:r>
      <w:r w:rsidR="00D96F1E" w:rsidRPr="00D070C7">
        <w:t>combined_error</w:t>
      </w:r>
      <w:r w:rsidR="00D96F1E">
        <w:rPr>
          <w:rFonts w:hint="eastAsia"/>
        </w:rPr>
        <w:t>是标准差</w:t>
      </w:r>
      <w:r w:rsidR="00136839">
        <w:rPr>
          <w:rFonts w:hint="eastAsia"/>
        </w:rPr>
        <w:t>。ra是最终的tmean的估计值。</w:t>
      </w:r>
    </w:p>
    <w:p w14:paraId="36BAF500" w14:textId="5505E89C" w:rsidR="00BF09B2" w:rsidRDefault="00136839" w:rsidP="007304AE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trange的流程一样的</w:t>
      </w:r>
    </w:p>
    <w:p w14:paraId="41983E9F" w14:textId="63B628DD" w:rsidR="00D44847" w:rsidRDefault="00195B4D" w:rsidP="00D44847">
      <w:pPr>
        <w:pStyle w:val="ListParagraph"/>
        <w:numPr>
          <w:ilvl w:val="2"/>
          <w:numId w:val="16"/>
        </w:numPr>
        <w:ind w:firstLineChars="0"/>
      </w:pPr>
      <w:r w:rsidRPr="00195B4D">
        <w:t>check for unrealistic and non-physical trange values</w:t>
      </w:r>
      <w:r>
        <w:rPr>
          <w:rFonts w:hint="eastAsia"/>
        </w:rPr>
        <w:t>。</w:t>
      </w:r>
      <w:r w:rsidR="00B6599A" w:rsidRPr="00B6599A">
        <w:t>Trange</w:t>
      </w:r>
      <w:r w:rsidR="00B6599A" w:rsidRPr="005A4AFE">
        <w:rPr>
          <w:rFonts w:hint="eastAsia"/>
          <w:highlight w:val="yellow"/>
        </w:rPr>
        <w:t>大于4</w:t>
      </w:r>
      <w:r w:rsidR="00B6599A" w:rsidRPr="005A4AFE">
        <w:rPr>
          <w:highlight w:val="yellow"/>
        </w:rPr>
        <w:t>0</w:t>
      </w:r>
      <w:r w:rsidR="00B6599A" w:rsidRPr="005A4AFE">
        <w:rPr>
          <w:rFonts w:hint="eastAsia"/>
          <w:highlight w:val="yellow"/>
        </w:rPr>
        <w:t>则设置为4</w:t>
      </w:r>
      <w:r w:rsidR="00B6599A" w:rsidRPr="005A4AFE">
        <w:rPr>
          <w:highlight w:val="yellow"/>
        </w:rPr>
        <w:t>0</w:t>
      </w:r>
      <w:r w:rsidR="005A4AFE">
        <w:rPr>
          <w:rFonts w:hint="eastAsia"/>
          <w:highlight w:val="yellow"/>
        </w:rPr>
        <w:t>（这个是不是也有点小了？）</w:t>
      </w:r>
      <w:r w:rsidR="00B6599A">
        <w:rPr>
          <w:rFonts w:hint="eastAsia"/>
        </w:rPr>
        <w:t>，</w:t>
      </w:r>
      <w:r w:rsidR="00F74571" w:rsidRPr="00F74571">
        <w:rPr>
          <w:rFonts w:hint="eastAsia"/>
          <w:highlight w:val="yellow"/>
        </w:rPr>
        <w:t>t</w:t>
      </w:r>
      <w:r w:rsidR="00F74571" w:rsidRPr="00F74571">
        <w:rPr>
          <w:highlight w:val="yellow"/>
        </w:rPr>
        <w:t>mean</w:t>
      </w:r>
      <w:r w:rsidR="00F74571" w:rsidRPr="00F74571">
        <w:rPr>
          <w:rFonts w:hint="eastAsia"/>
          <w:highlight w:val="yellow"/>
        </w:rPr>
        <w:t>超出正负5</w:t>
      </w:r>
      <w:r w:rsidR="00F74571" w:rsidRPr="00F74571">
        <w:rPr>
          <w:highlight w:val="yellow"/>
        </w:rPr>
        <w:t>0</w:t>
      </w:r>
      <w:r w:rsidR="00F74571" w:rsidRPr="00F74571">
        <w:rPr>
          <w:rFonts w:hint="eastAsia"/>
          <w:highlight w:val="yellow"/>
        </w:rPr>
        <w:t>则设置为正负5</w:t>
      </w:r>
      <w:r w:rsidR="00F74571" w:rsidRPr="00F74571">
        <w:rPr>
          <w:highlight w:val="yellow"/>
        </w:rPr>
        <w:t>0</w:t>
      </w:r>
      <w:r w:rsidR="00F74571">
        <w:rPr>
          <w:rFonts w:hint="eastAsia"/>
          <w:highlight w:val="yellow"/>
        </w:rPr>
        <w:t>（这个范围有点小了？）</w:t>
      </w:r>
      <w:r w:rsidR="00F74571">
        <w:rPr>
          <w:rFonts w:hint="eastAsia"/>
        </w:rPr>
        <w:t>。</w:t>
      </w:r>
    </w:p>
    <w:p w14:paraId="5E4A9999" w14:textId="1A4157E1" w:rsidR="00D937DF" w:rsidRPr="00263743" w:rsidRDefault="00D937DF" w:rsidP="00D937DF">
      <w:pPr>
        <w:ind w:left="420"/>
        <w:rPr>
          <w:b/>
        </w:rPr>
      </w:pPr>
      <w:r w:rsidRPr="00263743">
        <w:rPr>
          <w:rFonts w:hint="eastAsia"/>
          <w:b/>
        </w:rPr>
        <w:t>至此第二层循环结束，进入下一个time</w:t>
      </w:r>
      <w:r w:rsidRPr="00263743">
        <w:rPr>
          <w:b/>
        </w:rPr>
        <w:t xml:space="preserve"> </w:t>
      </w:r>
      <w:r w:rsidRPr="00263743">
        <w:rPr>
          <w:rFonts w:hint="eastAsia"/>
          <w:b/>
        </w:rPr>
        <w:t>step</w:t>
      </w:r>
    </w:p>
    <w:p w14:paraId="5EB99C49" w14:textId="1B9C7A8F" w:rsidR="007304AE" w:rsidRDefault="00D97EB6" w:rsidP="00D937DF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仍处于（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r w:rsidRPr="00C856FF">
        <w:t>istep = 1, ntimes</w:t>
      </w:r>
      <w:r>
        <w:rPr>
          <w:rFonts w:hint="eastAsia"/>
        </w:rPr>
        <w:t>），对于下一个time</w:t>
      </w:r>
      <w:r>
        <w:t xml:space="preserve"> </w:t>
      </w:r>
      <w:r>
        <w:rPr>
          <w:rFonts w:hint="eastAsia"/>
        </w:rPr>
        <w:t>step，生成新的SCRF</w:t>
      </w:r>
    </w:p>
    <w:p w14:paraId="02DF3C1D" w14:textId="4BD660F4" w:rsidR="005236C3" w:rsidRDefault="005E0826" w:rsidP="00D97EB6">
      <w:pPr>
        <w:pStyle w:val="ListParagraph"/>
        <w:numPr>
          <w:ilvl w:val="1"/>
          <w:numId w:val="22"/>
        </w:numPr>
        <w:ind w:firstLineChars="0"/>
      </w:pPr>
      <w:r>
        <w:rPr>
          <w:rFonts w:hint="eastAsia"/>
        </w:rPr>
        <w:t>调用field</w:t>
      </w:r>
      <w:r>
        <w:t>_rand</w:t>
      </w:r>
      <w:r w:rsidR="006F1D7A">
        <w:rPr>
          <w:rFonts w:hint="eastAsia"/>
        </w:rPr>
        <w:t>，基于spcorr（温度和降水不同</w:t>
      </w:r>
      <w:r w:rsidR="00CF6FD6">
        <w:rPr>
          <w:rFonts w:hint="eastAsia"/>
        </w:rPr>
        <w:t>，在6</w:t>
      </w:r>
      <w:r w:rsidR="00CF6FD6">
        <w:t>.2.1</w:t>
      </w:r>
      <w:r w:rsidR="00CF6FD6">
        <w:rPr>
          <w:rFonts w:hint="eastAsia"/>
        </w:rPr>
        <w:t>中生成，整个程序不会</w:t>
      </w:r>
      <w:r w:rsidR="00090584">
        <w:rPr>
          <w:rFonts w:hint="eastAsia"/>
        </w:rPr>
        <w:t>改变数值</w:t>
      </w:r>
      <w:r w:rsidR="006F1D7A">
        <w:rPr>
          <w:rFonts w:hint="eastAsia"/>
        </w:rPr>
        <w:t>），</w:t>
      </w:r>
      <w:r>
        <w:rPr>
          <w:rFonts w:hint="eastAsia"/>
        </w:rPr>
        <w:t>生成新的srcf</w:t>
      </w:r>
    </w:p>
    <w:p w14:paraId="1F9DDF16" w14:textId="492B0F9D" w:rsidR="00F7205F" w:rsidRDefault="00F7205F" w:rsidP="00F7205F">
      <w:pPr>
        <w:ind w:left="840"/>
      </w:pPr>
      <w:r>
        <w:rPr>
          <w:rFonts w:hint="eastAsia"/>
        </w:rPr>
        <w:t>以下是针对tmean，trange</w:t>
      </w:r>
      <w:r>
        <w:t xml:space="preserve"> </w:t>
      </w:r>
      <w:r>
        <w:rPr>
          <w:rFonts w:hint="eastAsia"/>
        </w:rPr>
        <w:t>是一样的</w:t>
      </w:r>
    </w:p>
    <w:p w14:paraId="1167DBC9" w14:textId="77777777" w:rsidR="00FD550B" w:rsidRDefault="00FD550B" w:rsidP="00FD550B">
      <w:pPr>
        <w:ind w:left="840"/>
      </w:pPr>
      <w:r>
        <w:t>spcorr = sp_temp</w:t>
      </w:r>
    </w:p>
    <w:p w14:paraId="586770DB" w14:textId="338ED710" w:rsidR="00FD550B" w:rsidRDefault="00FD550B" w:rsidP="00FD550B">
      <w:pPr>
        <w:ind w:left="840"/>
      </w:pPr>
      <w:r>
        <w:t>old_random = tmean_random</w:t>
      </w:r>
    </w:p>
    <w:p w14:paraId="29B6E5B8" w14:textId="09DD41DB" w:rsidR="00FD550B" w:rsidRDefault="00FD550B" w:rsidP="00FD550B">
      <w:pPr>
        <w:ind w:left="840"/>
      </w:pPr>
      <w:r>
        <w:t>call field_rand (nspl1, nspl2, tmean_random)</w:t>
      </w:r>
    </w:p>
    <w:p w14:paraId="5D168183" w14:textId="196C5A01" w:rsidR="00D97EB6" w:rsidRDefault="005E7818" w:rsidP="001C7E19">
      <w:pPr>
        <w:pStyle w:val="ListParagraph"/>
        <w:ind w:left="840" w:firstLineChars="0" w:firstLine="0"/>
      </w:pPr>
      <w:r w:rsidRPr="005E7818">
        <w:t>tmean_random = old_random * auto_corr (1) + sqrt (1-auto_corr(1)*auto_corr(1)) * tmean_random</w:t>
      </w:r>
    </w:p>
    <w:p w14:paraId="6FC6A778" w14:textId="68865D77" w:rsidR="00B52C03" w:rsidRDefault="00B52C03" w:rsidP="00B52C03">
      <w:pPr>
        <w:pStyle w:val="ListParagraph"/>
        <w:ind w:left="840" w:firstLineChars="0" w:firstLine="0"/>
      </w:pPr>
    </w:p>
    <w:p w14:paraId="05BC89AE" w14:textId="5DA88E57" w:rsidR="00555BE7" w:rsidRDefault="00845397" w:rsidP="00B52C03">
      <w:pPr>
        <w:pStyle w:val="ListParagraph"/>
        <w:ind w:left="840" w:firstLineChars="0" w:firstLine="0"/>
      </w:pPr>
      <w:r>
        <w:rPr>
          <w:rFonts w:hint="eastAsia"/>
        </w:rPr>
        <w:t>以下是针对pcp降水</w:t>
      </w:r>
    </w:p>
    <w:p w14:paraId="654AE357" w14:textId="77777777" w:rsidR="005F78EC" w:rsidRDefault="005F78EC" w:rsidP="005F78EC">
      <w:pPr>
        <w:ind w:left="420" w:firstLine="420"/>
      </w:pPr>
      <w:r>
        <w:t>spcorr = sp_pcp</w:t>
      </w:r>
    </w:p>
    <w:p w14:paraId="424D106C" w14:textId="77777777" w:rsidR="005F78EC" w:rsidRDefault="005F78EC" w:rsidP="005F78EC">
      <w:pPr>
        <w:ind w:left="420" w:firstLine="420"/>
      </w:pPr>
      <w:r>
        <w:t>call field_rand (nspl1, nspl2, pcp_random)</w:t>
      </w:r>
    </w:p>
    <w:p w14:paraId="2669770C" w14:textId="3992DBFE" w:rsidR="00845397" w:rsidRDefault="005F78EC" w:rsidP="00CB261F">
      <w:pPr>
        <w:ind w:left="840"/>
      </w:pPr>
      <w:r>
        <w:t>pcp_random = trange_random * tpc_corr (1) + sqrt (1-tpc_corr(1)*tpc_corr(1)) * pcp_random</w:t>
      </w:r>
    </w:p>
    <w:p w14:paraId="3D0A1BA4" w14:textId="664C2A80" w:rsidR="006E5345" w:rsidRDefault="006E5345" w:rsidP="006E5345"/>
    <w:p w14:paraId="13076CA9" w14:textId="292F0ADD" w:rsidR="006E5345" w:rsidRDefault="006E5345" w:rsidP="006E5345">
      <w:pPr>
        <w:rPr>
          <w:b/>
        </w:rPr>
      </w:pPr>
      <w:r w:rsidRPr="006E5345">
        <w:rPr>
          <w:rFonts w:hint="eastAsia"/>
          <w:b/>
        </w:rPr>
        <w:t>整个程序结束！</w:t>
      </w:r>
    </w:p>
    <w:p w14:paraId="0CC08A3E" w14:textId="51842AB7" w:rsidR="00716D70" w:rsidRDefault="00716D70" w:rsidP="006E5345">
      <w:pPr>
        <w:rPr>
          <w:b/>
        </w:rPr>
      </w:pPr>
    </w:p>
    <w:p w14:paraId="3B77AF0C" w14:textId="46D4F334" w:rsidR="003C740E" w:rsidRDefault="003C740E" w:rsidP="00506FCB">
      <w:pPr>
        <w:pStyle w:val="Heading1"/>
      </w:pPr>
      <w:r>
        <w:rPr>
          <w:rFonts w:hint="eastAsia"/>
        </w:rPr>
        <w:t>S</w:t>
      </w:r>
      <w:r>
        <w:t xml:space="preserve">ome questions in </w:t>
      </w:r>
      <w:r w:rsidR="00AC628A">
        <w:t>eCAI</w:t>
      </w:r>
      <w:r>
        <w:t xml:space="preserve"> scripts</w:t>
      </w:r>
    </w:p>
    <w:p w14:paraId="2FF3E081" w14:textId="77777777" w:rsidR="00C82B22" w:rsidRDefault="0072297B" w:rsidP="006F071A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I</w:t>
      </w:r>
      <w:r>
        <w:t>n the configuration file, the</w:t>
      </w:r>
      <w:r w:rsidR="00971AA9">
        <w:t xml:space="preserve"> Initial Search Distance (MAX_DISTANCE = 100.0) is not used in the codes. </w:t>
      </w:r>
      <w:r w:rsidR="004E3E30">
        <w:t xml:space="preserve">In </w:t>
      </w:r>
      <w:r w:rsidR="004E3E30" w:rsidRPr="004E3E30">
        <w:t>estimate_forcing_regression.f90</w:t>
      </w:r>
      <w:r w:rsidR="004E3E30">
        <w:t xml:space="preserve">, </w:t>
      </w:r>
      <w:r w:rsidR="00A665D8">
        <w:t>the base weights are calculated using “</w:t>
      </w:r>
      <w:r w:rsidR="00A665D8" w:rsidRPr="00A665D8">
        <w:t>search_distance = 1000.0</w:t>
      </w:r>
      <w:r w:rsidR="00A665D8">
        <w:t xml:space="preserve">”, which however is also not used in the codes. Finally, </w:t>
      </w:r>
      <w:r w:rsidR="00AC628A">
        <w:t xml:space="preserve">the station weight is calculated </w:t>
      </w:r>
      <w:r w:rsidR="0050174D">
        <w:t xml:space="preserve">using the max distance of stations. </w:t>
      </w:r>
    </w:p>
    <w:p w14:paraId="4D893A37" w14:textId="5C07EE6D" w:rsidR="0072297B" w:rsidRDefault="00C82B22" w:rsidP="00C82B22">
      <w:pPr>
        <w:pStyle w:val="ListParagraph"/>
        <w:ind w:left="360" w:firstLineChars="0" w:firstLine="0"/>
      </w:pPr>
      <w:r>
        <w:t xml:space="preserve">For short, some codes in </w:t>
      </w:r>
      <w:r w:rsidR="004B7607">
        <w:t>SHARP branch</w:t>
      </w:r>
      <w:r>
        <w:t xml:space="preserve"> are not seen in eCAI branch.</w:t>
      </w:r>
    </w:p>
    <w:p w14:paraId="1E1EEB06" w14:textId="704EB35E" w:rsidR="00835670" w:rsidRDefault="00144D50" w:rsidP="00585134">
      <w:pPr>
        <w:pStyle w:val="ListParagraph"/>
        <w:widowControl/>
        <w:ind w:left="360" w:firstLineChars="0" w:firstLine="0"/>
        <w:jc w:val="left"/>
      </w:pPr>
      <w:hyperlink r:id="rId36" w:anchor="L523-L531" w:history="1">
        <w:r w:rsidR="00C82B22" w:rsidRPr="009F0384">
          <w:rPr>
            <w:rStyle w:val="Hyperlink"/>
          </w:rPr>
          <w:t>https://github.com/tgq14/GMET/blob/SHARP/downscale/estimate_forcing_regression.f90#L523-L531</w:t>
        </w:r>
      </w:hyperlink>
    </w:p>
    <w:p w14:paraId="7E216022" w14:textId="77777777" w:rsidR="00835670" w:rsidRDefault="00835670" w:rsidP="00835670">
      <w:pPr>
        <w:ind w:left="360"/>
      </w:pPr>
    </w:p>
    <w:p w14:paraId="7E94ED6B" w14:textId="783706DC" w:rsidR="00835670" w:rsidRDefault="00506FCB" w:rsidP="006F071A">
      <w:pPr>
        <w:pStyle w:val="ListParagraph"/>
        <w:numPr>
          <w:ilvl w:val="0"/>
          <w:numId w:val="24"/>
        </w:numPr>
        <w:ind w:firstLineChars="0"/>
      </w:pPr>
      <w:r>
        <w:lastRenderedPageBreak/>
        <w:t xml:space="preserve">In generate_ensembles.f90, </w:t>
      </w:r>
      <w:r w:rsidR="00C20261" w:rsidRPr="00C20261">
        <w:t>obs_max_pcp</w:t>
      </w:r>
      <w:r w:rsidR="00C20261">
        <w:t xml:space="preserve"> is </w:t>
      </w:r>
      <w:r w:rsidR="00C20261">
        <w:rPr>
          <w:rFonts w:hint="eastAsia"/>
        </w:rPr>
        <w:t>truncate</w:t>
      </w:r>
      <w:r w:rsidR="00C20261">
        <w:t xml:space="preserve">d at 5, meaning the </w:t>
      </w:r>
      <w:r w:rsidR="00C20261">
        <w:rPr>
          <w:rFonts w:hint="eastAsia"/>
        </w:rPr>
        <w:t>maximum</w:t>
      </w:r>
      <w:r w:rsidR="00C20261">
        <w:t xml:space="preserve"> precipitation is set as 4 ** 5 = 625 mm/day. In reality, extreme precipitation could exceed this value. Should we use a larger upper bound?</w:t>
      </w:r>
    </w:p>
    <w:p w14:paraId="3D9E1CD0" w14:textId="19DD6F03" w:rsidR="002B1EE4" w:rsidRDefault="00144D50" w:rsidP="002B1EE4">
      <w:pPr>
        <w:pStyle w:val="ListParagraph"/>
        <w:widowControl/>
        <w:ind w:left="360" w:firstLineChars="0" w:firstLine="0"/>
        <w:jc w:val="left"/>
      </w:pPr>
      <w:hyperlink r:id="rId37" w:anchor="L371-L373" w:history="1">
        <w:r w:rsidR="009A1A15" w:rsidRPr="009F0384">
          <w:rPr>
            <w:rStyle w:val="Hyperlink"/>
          </w:rPr>
          <w:t>https://github.com/tgq14/GMET/blob/feature/eCAI/scrf/driver/generate_ensembles.f90#L371-L373</w:t>
        </w:r>
      </w:hyperlink>
    </w:p>
    <w:p w14:paraId="3D5C7FA6" w14:textId="1335D2D5" w:rsidR="00E45D9C" w:rsidRDefault="000641CE" w:rsidP="00E45D9C">
      <w:pPr>
        <w:ind w:left="360"/>
      </w:pPr>
      <w:r>
        <w:t xml:space="preserve">Besides, an empirical obs_max is calculated in the following codes. For example, </w:t>
      </w:r>
      <w:r w:rsidR="00375ADF">
        <w:t xml:space="preserve">for the “daily” mode, </w:t>
      </w:r>
      <w:r w:rsidR="003F1255">
        <w:t xml:space="preserve">if </w:t>
      </w:r>
      <w:r w:rsidR="003F1255" w:rsidRPr="003F1255">
        <w:t>obs_max_pcp</w:t>
      </w:r>
      <w:r w:rsidR="003F1255">
        <w:t xml:space="preserve"> = 5, </w:t>
      </w:r>
      <w:r w:rsidR="00B0558C">
        <w:t xml:space="preserve">cs = 1, </w:t>
      </w:r>
      <w:r w:rsidR="00507D0C">
        <w:t xml:space="preserve">transform = 4, </w:t>
      </w:r>
      <w:r w:rsidR="00BD13E2">
        <w:t xml:space="preserve">we will get </w:t>
      </w:r>
      <w:r w:rsidR="00507D0C">
        <w:t xml:space="preserve">obs_max = </w:t>
      </w:r>
      <w:r w:rsidR="00BD13E2" w:rsidRPr="00BD13E2">
        <w:t>41.97</w:t>
      </w:r>
      <w:r w:rsidR="005A5422">
        <w:t xml:space="preserve">. Then ra (output precipitation) is truncated using obs_max. </w:t>
      </w:r>
      <w:r w:rsidR="009970F2">
        <w:rPr>
          <w:rFonts w:hint="eastAsia"/>
        </w:rPr>
        <w:t>Is</w:t>
      </w:r>
      <w:r w:rsidR="009970F2">
        <w:t xml:space="preserve"> </w:t>
      </w:r>
      <w:r w:rsidR="009970F2">
        <w:rPr>
          <w:rFonts w:hint="eastAsia"/>
        </w:rPr>
        <w:t>this</w:t>
      </w:r>
      <w:r w:rsidR="009970F2">
        <w:t xml:space="preserve"> too small?</w:t>
      </w:r>
    </w:p>
    <w:p w14:paraId="68934C38" w14:textId="45A9162F" w:rsidR="000641CE" w:rsidRPr="00D21D95" w:rsidRDefault="00D21D95" w:rsidP="00E45D9C">
      <w:pPr>
        <w:ind w:left="360"/>
        <w:rPr>
          <w:i/>
          <w:lang w:val="en-CA"/>
        </w:rPr>
      </w:pPr>
      <w:r w:rsidRPr="00B6032F">
        <w:rPr>
          <w:i/>
          <w:lang w:val="en-CA"/>
        </w:rPr>
        <w:t>obs_max = 1.5*((((obs_max_pcp(isp1,isp2,istep)+0.2*cs)*(1.0/transform))+1.0)**transform)</w:t>
      </w:r>
    </w:p>
    <w:p w14:paraId="29D14703" w14:textId="49EB399E" w:rsidR="000641CE" w:rsidRDefault="00144D50" w:rsidP="000641CE">
      <w:pPr>
        <w:widowControl/>
        <w:ind w:left="360"/>
        <w:jc w:val="left"/>
      </w:pPr>
      <w:hyperlink r:id="rId38" w:anchor="L612" w:history="1">
        <w:r w:rsidR="000641CE" w:rsidRPr="009F0384">
          <w:rPr>
            <w:rStyle w:val="Hyperlink"/>
          </w:rPr>
          <w:t>https://github.com/tgq14/GMET/blob/feature/eCAI/scrf/driver/generate_ensembles.f90#L612</w:t>
        </w:r>
      </w:hyperlink>
    </w:p>
    <w:p w14:paraId="2CFAB29C" w14:textId="77777777" w:rsidR="000641CE" w:rsidRPr="000641CE" w:rsidRDefault="000641CE" w:rsidP="00E45D9C">
      <w:pPr>
        <w:ind w:left="360"/>
      </w:pPr>
    </w:p>
    <w:p w14:paraId="12CDE8B4" w14:textId="6BEC6B43" w:rsidR="00E45D9C" w:rsidRDefault="00D6283C" w:rsidP="006F071A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T</w:t>
      </w:r>
      <w:r>
        <w:t xml:space="preserve">he inverse </w:t>
      </w:r>
      <w:r>
        <w:rPr>
          <w:rFonts w:hint="eastAsia"/>
        </w:rPr>
        <w:t>transformation</w:t>
      </w:r>
      <w:r>
        <w:t xml:space="preserve"> looks a little strange to me</w:t>
      </w:r>
      <w:r w:rsidR="00B1786A">
        <w:t xml:space="preserve">. This is also different </w:t>
      </w:r>
      <w:r w:rsidR="000641CE">
        <w:t xml:space="preserve">from the SHARP branch which directly uses ra = ra ** </w:t>
      </w:r>
      <w:r w:rsidR="000641CE" w:rsidRPr="000641CE">
        <w:t>transform</w:t>
      </w:r>
      <w:r w:rsidR="000641CE">
        <w:t>.</w:t>
      </w:r>
    </w:p>
    <w:p w14:paraId="4646E56C" w14:textId="10190D3E" w:rsidR="00D6283C" w:rsidRDefault="00144D50" w:rsidP="00D6283C">
      <w:pPr>
        <w:pStyle w:val="ListParagraph"/>
        <w:widowControl/>
        <w:ind w:left="360" w:firstLineChars="0" w:firstLine="0"/>
        <w:jc w:val="left"/>
      </w:pPr>
      <w:hyperlink r:id="rId39" w:anchor="L586" w:history="1">
        <w:r w:rsidR="003B7F18" w:rsidRPr="009F0384">
          <w:rPr>
            <w:rStyle w:val="Hyperlink"/>
          </w:rPr>
          <w:t>https://github.com/tgq14/GMET/blob/feature/eCAI/scrf/driver/generate_ensembles.f90#L586</w:t>
        </w:r>
      </w:hyperlink>
    </w:p>
    <w:p w14:paraId="320BC1BD" w14:textId="3E43D51F" w:rsidR="00D6283C" w:rsidRDefault="00D6283C" w:rsidP="00D6283C">
      <w:pPr>
        <w:ind w:left="360"/>
      </w:pPr>
    </w:p>
    <w:p w14:paraId="4B53D3E3" w14:textId="01335313" w:rsidR="004A6065" w:rsidRDefault="004A6065" w:rsidP="004A6065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A</w:t>
      </w:r>
      <w:r>
        <w:t xml:space="preserve">bout </w:t>
      </w:r>
      <w:r w:rsidRPr="004A6065">
        <w:t xml:space="preserve">check for unrealistic and non-physical </w:t>
      </w:r>
      <w:r>
        <w:t xml:space="preserve">temperature </w:t>
      </w:r>
      <w:r w:rsidRPr="004A6065">
        <w:t>values</w:t>
      </w:r>
      <w:r>
        <w:t xml:space="preserve">, trange cannot be larger than 40 and tmean should not exceed </w:t>
      </w:r>
      <w:r>
        <w:rPr>
          <w:rFonts w:hint="eastAsia"/>
        </w:rPr>
        <w:t>±</w:t>
      </w:r>
      <w:r w:rsidR="001B3C65">
        <w:rPr>
          <w:rFonts w:hint="eastAsia"/>
        </w:rPr>
        <w:t>5</w:t>
      </w:r>
      <w:r w:rsidR="001B3C65">
        <w:t>0. But in some cases, trange and tmean should be larger.</w:t>
      </w:r>
      <w:r w:rsidR="009B368C">
        <w:t xml:space="preserve"> For example, the historical </w:t>
      </w:r>
      <w:r w:rsidR="009B368C" w:rsidRPr="009B368C">
        <w:t xml:space="preserve">highest temperature </w:t>
      </w:r>
      <w:r w:rsidR="009B368C">
        <w:t xml:space="preserve">in North America is beyond 50. Lowest temperature is also possibly lower than </w:t>
      </w:r>
      <w:r w:rsidR="00611916">
        <w:t>-</w:t>
      </w:r>
      <w:r w:rsidR="009B368C">
        <w:t>50.</w:t>
      </w:r>
    </w:p>
    <w:p w14:paraId="5D050258" w14:textId="20D9F8E5" w:rsidR="004A6065" w:rsidRDefault="00144D50" w:rsidP="004A6065">
      <w:pPr>
        <w:pStyle w:val="ListParagraph"/>
        <w:widowControl/>
        <w:ind w:left="360" w:firstLineChars="0" w:firstLine="0"/>
        <w:jc w:val="left"/>
      </w:pPr>
      <w:hyperlink r:id="rId40" w:anchor="L677-L689" w:history="1">
        <w:r w:rsidR="004A6065" w:rsidRPr="009F0384">
          <w:rPr>
            <w:rStyle w:val="Hyperlink"/>
          </w:rPr>
          <w:t>https://github.com/tgq14/GMET/blob/feature/eCAI/scrf/driver/generate_ensembles.f90#L677-L689</w:t>
        </w:r>
      </w:hyperlink>
    </w:p>
    <w:p w14:paraId="7F8808B0" w14:textId="622C1E99" w:rsidR="004A6065" w:rsidRDefault="004A6065" w:rsidP="00611916"/>
    <w:p w14:paraId="4015AA0A" w14:textId="4FC7FED3" w:rsidR="00EC6978" w:rsidRDefault="002531F0" w:rsidP="000D4C0C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A</w:t>
      </w:r>
      <w:r>
        <w:t xml:space="preserve">bout spatial correlation, previous papers introduce this function: c = c0 * exp(- distance / Clen). But in </w:t>
      </w:r>
      <w:r w:rsidR="00A941A9" w:rsidRPr="00A941A9">
        <w:t>spcorr_grd.f90</w:t>
      </w:r>
      <w:r w:rsidR="00A941A9">
        <w:t xml:space="preserve">, </w:t>
      </w:r>
      <w:r w:rsidR="00F4000F">
        <w:t>the code is “</w:t>
      </w:r>
      <w:r w:rsidR="00F4000F" w:rsidRPr="00F4000F">
        <w:t>corr (iprev, jprev) = exp (-(dist/clen))</w:t>
      </w:r>
      <w:r w:rsidR="00F4000F">
        <w:t xml:space="preserve">”. </w:t>
      </w:r>
      <w:r w:rsidR="00EC6978">
        <w:t>And we don’t need to input c0 in the configuration file. So, it may be better to use “c = exp(- distance / Clen)”which assumes c0=1 and is common in literature.</w:t>
      </w:r>
    </w:p>
    <w:p w14:paraId="35970810" w14:textId="55D14D48" w:rsidR="00EC6978" w:rsidRPr="000D4C0C" w:rsidRDefault="00144D50" w:rsidP="000D4C0C">
      <w:pPr>
        <w:widowControl/>
        <w:ind w:firstLine="360"/>
        <w:jc w:val="left"/>
      </w:pPr>
      <w:hyperlink r:id="rId41" w:anchor="L252" w:history="1">
        <w:r w:rsidR="00EC6978" w:rsidRPr="009F0384">
          <w:rPr>
            <w:rStyle w:val="Hyperlink"/>
          </w:rPr>
          <w:t>https://github.com/tgq14/GMET/blob/feature/eCAI/scrf/spcorr_grd.f90#L252</w:t>
        </w:r>
      </w:hyperlink>
    </w:p>
    <w:p w14:paraId="519EAEB2" w14:textId="239EEAC8" w:rsidR="003C326E" w:rsidRDefault="000D4C0C" w:rsidP="000D4C0C">
      <w:pPr>
        <w:pStyle w:val="ListParagraph"/>
        <w:ind w:left="360" w:firstLineChars="0" w:firstLine="0"/>
      </w:pPr>
      <w:r>
        <w:rPr>
          <w:rFonts w:hint="eastAsia"/>
        </w:rPr>
        <w:t>I</w:t>
      </w:r>
      <w:r>
        <w:t>n addition, Clen</w:t>
      </w:r>
      <w:r w:rsidR="003C326E">
        <w:t xml:space="preserve"> is set as 800 km </w:t>
      </w:r>
      <w:r w:rsidR="00F72261">
        <w:t xml:space="preserve">for temperature </w:t>
      </w:r>
      <w:r w:rsidR="003C326E">
        <w:t>in generate_ensembles.f90</w:t>
      </w:r>
      <w:r w:rsidR="00FA7E18">
        <w:t>.</w:t>
      </w:r>
      <w:r w:rsidR="003C326E">
        <w:t xml:space="preserve"> </w:t>
      </w:r>
      <w:r w:rsidR="00FA7E18">
        <w:t>S</w:t>
      </w:r>
      <w:r w:rsidR="003C326E">
        <w:t>hould we use a monthly setting?</w:t>
      </w:r>
    </w:p>
    <w:p w14:paraId="3C3C470C" w14:textId="3663B5E2" w:rsidR="0087192C" w:rsidRPr="004A6065" w:rsidRDefault="0087192C" w:rsidP="00F57693">
      <w:pPr>
        <w:pStyle w:val="ListParagraph"/>
        <w:ind w:left="360" w:firstLineChars="0" w:firstLine="0"/>
      </w:pPr>
    </w:p>
    <w:sectPr w:rsidR="0087192C" w:rsidRPr="004A60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DFF25" w14:textId="77777777" w:rsidR="00144D50" w:rsidRDefault="00144D50" w:rsidP="006746B7">
      <w:r>
        <w:separator/>
      </w:r>
    </w:p>
  </w:endnote>
  <w:endnote w:type="continuationSeparator" w:id="0">
    <w:p w14:paraId="5363701D" w14:textId="77777777" w:rsidR="00144D50" w:rsidRDefault="00144D50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D26D18" w14:textId="77777777" w:rsidR="00144D50" w:rsidRDefault="00144D50" w:rsidP="006746B7">
      <w:r>
        <w:separator/>
      </w:r>
    </w:p>
  </w:footnote>
  <w:footnote w:type="continuationSeparator" w:id="0">
    <w:p w14:paraId="3C45C653" w14:textId="77777777" w:rsidR="00144D50" w:rsidRDefault="00144D50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382EB4"/>
    <w:multiLevelType w:val="hybridMultilevel"/>
    <w:tmpl w:val="CDFCEE5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5F76CA"/>
    <w:multiLevelType w:val="hybridMultilevel"/>
    <w:tmpl w:val="6D8AE9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14175A"/>
    <w:multiLevelType w:val="hybridMultilevel"/>
    <w:tmpl w:val="1C8698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9D5A1D"/>
    <w:multiLevelType w:val="hybridMultilevel"/>
    <w:tmpl w:val="A48C20C4"/>
    <w:lvl w:ilvl="0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8" w15:restartNumberingAfterBreak="0">
    <w:nsid w:val="238427EE"/>
    <w:multiLevelType w:val="hybridMultilevel"/>
    <w:tmpl w:val="3DBA93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9932DD0"/>
    <w:multiLevelType w:val="hybridMultilevel"/>
    <w:tmpl w:val="CED66272"/>
    <w:lvl w:ilvl="0" w:tplc="FAD2E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BA7508B"/>
    <w:multiLevelType w:val="hybridMultilevel"/>
    <w:tmpl w:val="6702458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2BC85741"/>
    <w:multiLevelType w:val="hybridMultilevel"/>
    <w:tmpl w:val="5448AA9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F395ABA"/>
    <w:multiLevelType w:val="hybridMultilevel"/>
    <w:tmpl w:val="CFC2FD54"/>
    <w:lvl w:ilvl="0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3" w15:restartNumberingAfterBreak="0">
    <w:nsid w:val="2F4C2E40"/>
    <w:multiLevelType w:val="hybridMultilevel"/>
    <w:tmpl w:val="098EDC5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2BD2EB5"/>
    <w:multiLevelType w:val="hybridMultilevel"/>
    <w:tmpl w:val="22AC83D4"/>
    <w:lvl w:ilvl="0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5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3FCD68B8"/>
    <w:multiLevelType w:val="hybridMultilevel"/>
    <w:tmpl w:val="704EE09E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DC94F78"/>
    <w:multiLevelType w:val="hybridMultilevel"/>
    <w:tmpl w:val="73A647FE"/>
    <w:lvl w:ilvl="0" w:tplc="9AB0FD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2FF3F4D"/>
    <w:multiLevelType w:val="hybridMultilevel"/>
    <w:tmpl w:val="4B2E7738"/>
    <w:lvl w:ilvl="0" w:tplc="04090005">
      <w:start w:val="1"/>
      <w:numFmt w:val="bullet"/>
      <w:lvlText w:val=""/>
      <w:lvlJc w:val="left"/>
      <w:pPr>
        <w:ind w:left="12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abstractNum w:abstractNumId="19" w15:restartNumberingAfterBreak="0">
    <w:nsid w:val="54A5780F"/>
    <w:multiLevelType w:val="hybridMultilevel"/>
    <w:tmpl w:val="24EA8A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39D3C9B"/>
    <w:multiLevelType w:val="hybridMultilevel"/>
    <w:tmpl w:val="4910737A"/>
    <w:lvl w:ilvl="0" w:tplc="0DD4D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7C286276"/>
    <w:multiLevelType w:val="hybridMultilevel"/>
    <w:tmpl w:val="39109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1"/>
  </w:num>
  <w:num w:numId="4">
    <w:abstractNumId w:val="5"/>
  </w:num>
  <w:num w:numId="5">
    <w:abstractNumId w:val="1"/>
  </w:num>
  <w:num w:numId="6">
    <w:abstractNumId w:val="22"/>
  </w:num>
  <w:num w:numId="7">
    <w:abstractNumId w:val="15"/>
  </w:num>
  <w:num w:numId="8">
    <w:abstractNumId w:val="23"/>
  </w:num>
  <w:num w:numId="9">
    <w:abstractNumId w:val="8"/>
  </w:num>
  <w:num w:numId="10">
    <w:abstractNumId w:val="3"/>
  </w:num>
  <w:num w:numId="11">
    <w:abstractNumId w:val="16"/>
  </w:num>
  <w:num w:numId="12">
    <w:abstractNumId w:val="9"/>
  </w:num>
  <w:num w:numId="13">
    <w:abstractNumId w:val="2"/>
  </w:num>
  <w:num w:numId="14">
    <w:abstractNumId w:val="13"/>
  </w:num>
  <w:num w:numId="15">
    <w:abstractNumId w:val="11"/>
  </w:num>
  <w:num w:numId="16">
    <w:abstractNumId w:val="19"/>
  </w:num>
  <w:num w:numId="17">
    <w:abstractNumId w:val="10"/>
  </w:num>
  <w:num w:numId="18">
    <w:abstractNumId w:val="12"/>
  </w:num>
  <w:num w:numId="19">
    <w:abstractNumId w:val="18"/>
  </w:num>
  <w:num w:numId="20">
    <w:abstractNumId w:val="14"/>
  </w:num>
  <w:num w:numId="21">
    <w:abstractNumId w:val="7"/>
  </w:num>
  <w:num w:numId="22">
    <w:abstractNumId w:val="6"/>
  </w:num>
  <w:num w:numId="23">
    <w:abstractNumId w:val="20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039F6"/>
    <w:rsid w:val="00006C19"/>
    <w:rsid w:val="000134F4"/>
    <w:rsid w:val="000148AA"/>
    <w:rsid w:val="0001622A"/>
    <w:rsid w:val="00021AC9"/>
    <w:rsid w:val="000238CA"/>
    <w:rsid w:val="000238F0"/>
    <w:rsid w:val="0003427A"/>
    <w:rsid w:val="00037D9E"/>
    <w:rsid w:val="00037FA4"/>
    <w:rsid w:val="0004222F"/>
    <w:rsid w:val="000437FC"/>
    <w:rsid w:val="000442EF"/>
    <w:rsid w:val="00053C62"/>
    <w:rsid w:val="00055089"/>
    <w:rsid w:val="000558C6"/>
    <w:rsid w:val="000641CE"/>
    <w:rsid w:val="00064FE6"/>
    <w:rsid w:val="00065BB7"/>
    <w:rsid w:val="00065DA2"/>
    <w:rsid w:val="000665E0"/>
    <w:rsid w:val="00066E18"/>
    <w:rsid w:val="000703CA"/>
    <w:rsid w:val="0007095D"/>
    <w:rsid w:val="000716E5"/>
    <w:rsid w:val="00072F40"/>
    <w:rsid w:val="00076CDF"/>
    <w:rsid w:val="0007769B"/>
    <w:rsid w:val="00084269"/>
    <w:rsid w:val="00090173"/>
    <w:rsid w:val="00090584"/>
    <w:rsid w:val="00090BC5"/>
    <w:rsid w:val="000A1BB9"/>
    <w:rsid w:val="000A2F0E"/>
    <w:rsid w:val="000A6FC7"/>
    <w:rsid w:val="000C0D54"/>
    <w:rsid w:val="000C0EDA"/>
    <w:rsid w:val="000C3204"/>
    <w:rsid w:val="000C6BD2"/>
    <w:rsid w:val="000D4C0C"/>
    <w:rsid w:val="000E00A0"/>
    <w:rsid w:val="000E68EC"/>
    <w:rsid w:val="000F567C"/>
    <w:rsid w:val="00100843"/>
    <w:rsid w:val="00101F01"/>
    <w:rsid w:val="00104032"/>
    <w:rsid w:val="00110642"/>
    <w:rsid w:val="001108E3"/>
    <w:rsid w:val="00113705"/>
    <w:rsid w:val="0011757A"/>
    <w:rsid w:val="00120B97"/>
    <w:rsid w:val="0012349B"/>
    <w:rsid w:val="00125B78"/>
    <w:rsid w:val="00133E83"/>
    <w:rsid w:val="00136839"/>
    <w:rsid w:val="0014003D"/>
    <w:rsid w:val="001405AE"/>
    <w:rsid w:val="00143455"/>
    <w:rsid w:val="00144BD6"/>
    <w:rsid w:val="00144D50"/>
    <w:rsid w:val="00145136"/>
    <w:rsid w:val="00145198"/>
    <w:rsid w:val="00151DAC"/>
    <w:rsid w:val="00156A51"/>
    <w:rsid w:val="00161C9D"/>
    <w:rsid w:val="001722F3"/>
    <w:rsid w:val="001736DF"/>
    <w:rsid w:val="0017703F"/>
    <w:rsid w:val="001840C9"/>
    <w:rsid w:val="0019262E"/>
    <w:rsid w:val="00195B4D"/>
    <w:rsid w:val="001963FD"/>
    <w:rsid w:val="001A354C"/>
    <w:rsid w:val="001A3AA9"/>
    <w:rsid w:val="001B3C65"/>
    <w:rsid w:val="001B3DA7"/>
    <w:rsid w:val="001C0034"/>
    <w:rsid w:val="001C04B3"/>
    <w:rsid w:val="001C41E1"/>
    <w:rsid w:val="001C441E"/>
    <w:rsid w:val="001C578B"/>
    <w:rsid w:val="001C7E19"/>
    <w:rsid w:val="001D20C6"/>
    <w:rsid w:val="001E084D"/>
    <w:rsid w:val="00202703"/>
    <w:rsid w:val="00204058"/>
    <w:rsid w:val="002072F8"/>
    <w:rsid w:val="00215C40"/>
    <w:rsid w:val="0022311C"/>
    <w:rsid w:val="002233DC"/>
    <w:rsid w:val="00224AC3"/>
    <w:rsid w:val="002275E9"/>
    <w:rsid w:val="00231205"/>
    <w:rsid w:val="00231CEF"/>
    <w:rsid w:val="00232311"/>
    <w:rsid w:val="00232F13"/>
    <w:rsid w:val="00235243"/>
    <w:rsid w:val="00235671"/>
    <w:rsid w:val="002364AD"/>
    <w:rsid w:val="002364D6"/>
    <w:rsid w:val="00237830"/>
    <w:rsid w:val="00245C36"/>
    <w:rsid w:val="0024778B"/>
    <w:rsid w:val="00251889"/>
    <w:rsid w:val="00251EE7"/>
    <w:rsid w:val="002531F0"/>
    <w:rsid w:val="002578EA"/>
    <w:rsid w:val="00262F11"/>
    <w:rsid w:val="00263743"/>
    <w:rsid w:val="00266259"/>
    <w:rsid w:val="0027019D"/>
    <w:rsid w:val="0028261D"/>
    <w:rsid w:val="002945C7"/>
    <w:rsid w:val="002A1D83"/>
    <w:rsid w:val="002A373C"/>
    <w:rsid w:val="002A59D5"/>
    <w:rsid w:val="002B1EE4"/>
    <w:rsid w:val="002B22F0"/>
    <w:rsid w:val="002B6CC1"/>
    <w:rsid w:val="002B6F15"/>
    <w:rsid w:val="002D1288"/>
    <w:rsid w:val="002E7644"/>
    <w:rsid w:val="002F15D4"/>
    <w:rsid w:val="002F2D9F"/>
    <w:rsid w:val="002F4EFD"/>
    <w:rsid w:val="002F5BE5"/>
    <w:rsid w:val="00302D4F"/>
    <w:rsid w:val="00305643"/>
    <w:rsid w:val="0031594D"/>
    <w:rsid w:val="00322849"/>
    <w:rsid w:val="00325C36"/>
    <w:rsid w:val="00331E12"/>
    <w:rsid w:val="00332F2F"/>
    <w:rsid w:val="00334865"/>
    <w:rsid w:val="00365624"/>
    <w:rsid w:val="00370C73"/>
    <w:rsid w:val="003713DA"/>
    <w:rsid w:val="00375ADF"/>
    <w:rsid w:val="003803D9"/>
    <w:rsid w:val="00381D86"/>
    <w:rsid w:val="0038565F"/>
    <w:rsid w:val="00391F11"/>
    <w:rsid w:val="00397604"/>
    <w:rsid w:val="003A4588"/>
    <w:rsid w:val="003A74AA"/>
    <w:rsid w:val="003B32C6"/>
    <w:rsid w:val="003B58AA"/>
    <w:rsid w:val="003B5903"/>
    <w:rsid w:val="003B7F18"/>
    <w:rsid w:val="003C326E"/>
    <w:rsid w:val="003C5C89"/>
    <w:rsid w:val="003C695A"/>
    <w:rsid w:val="003C740E"/>
    <w:rsid w:val="003D0DA2"/>
    <w:rsid w:val="003E05D4"/>
    <w:rsid w:val="003F1255"/>
    <w:rsid w:val="003F1A24"/>
    <w:rsid w:val="0040055B"/>
    <w:rsid w:val="00401DF0"/>
    <w:rsid w:val="004073C8"/>
    <w:rsid w:val="00411CE0"/>
    <w:rsid w:val="004134B5"/>
    <w:rsid w:val="00417B6E"/>
    <w:rsid w:val="00417BDE"/>
    <w:rsid w:val="0042238E"/>
    <w:rsid w:val="004255D5"/>
    <w:rsid w:val="0042600A"/>
    <w:rsid w:val="004310F3"/>
    <w:rsid w:val="00441275"/>
    <w:rsid w:val="00442FEC"/>
    <w:rsid w:val="00446232"/>
    <w:rsid w:val="00447B51"/>
    <w:rsid w:val="0045697E"/>
    <w:rsid w:val="004619B4"/>
    <w:rsid w:val="004637BF"/>
    <w:rsid w:val="00466CB7"/>
    <w:rsid w:val="004676B3"/>
    <w:rsid w:val="0047011F"/>
    <w:rsid w:val="00470588"/>
    <w:rsid w:val="00471B24"/>
    <w:rsid w:val="00472E66"/>
    <w:rsid w:val="004807DD"/>
    <w:rsid w:val="004817EB"/>
    <w:rsid w:val="0048637F"/>
    <w:rsid w:val="00491AA4"/>
    <w:rsid w:val="00492227"/>
    <w:rsid w:val="00497C54"/>
    <w:rsid w:val="004A0E20"/>
    <w:rsid w:val="004A6065"/>
    <w:rsid w:val="004B1178"/>
    <w:rsid w:val="004B50AE"/>
    <w:rsid w:val="004B7607"/>
    <w:rsid w:val="004C4031"/>
    <w:rsid w:val="004C5AA8"/>
    <w:rsid w:val="004D0E40"/>
    <w:rsid w:val="004D203A"/>
    <w:rsid w:val="004D4617"/>
    <w:rsid w:val="004E0AD1"/>
    <w:rsid w:val="004E3E30"/>
    <w:rsid w:val="004E5229"/>
    <w:rsid w:val="004F08B2"/>
    <w:rsid w:val="004F276F"/>
    <w:rsid w:val="004F7019"/>
    <w:rsid w:val="00500976"/>
    <w:rsid w:val="0050174D"/>
    <w:rsid w:val="00504484"/>
    <w:rsid w:val="0050473C"/>
    <w:rsid w:val="00506FCB"/>
    <w:rsid w:val="00507D0C"/>
    <w:rsid w:val="00511A8C"/>
    <w:rsid w:val="00517560"/>
    <w:rsid w:val="00517B9F"/>
    <w:rsid w:val="0052129C"/>
    <w:rsid w:val="00522104"/>
    <w:rsid w:val="00522BA8"/>
    <w:rsid w:val="005236C3"/>
    <w:rsid w:val="00526896"/>
    <w:rsid w:val="00526DC5"/>
    <w:rsid w:val="005319FC"/>
    <w:rsid w:val="005325E8"/>
    <w:rsid w:val="005344DE"/>
    <w:rsid w:val="00537415"/>
    <w:rsid w:val="0053775B"/>
    <w:rsid w:val="00537CF8"/>
    <w:rsid w:val="0054092D"/>
    <w:rsid w:val="005473AE"/>
    <w:rsid w:val="00547952"/>
    <w:rsid w:val="005542B3"/>
    <w:rsid w:val="00554364"/>
    <w:rsid w:val="005545D8"/>
    <w:rsid w:val="00554EDC"/>
    <w:rsid w:val="00555BE7"/>
    <w:rsid w:val="00556F89"/>
    <w:rsid w:val="005573D3"/>
    <w:rsid w:val="005640D1"/>
    <w:rsid w:val="005717A8"/>
    <w:rsid w:val="00574219"/>
    <w:rsid w:val="005765D5"/>
    <w:rsid w:val="0057673F"/>
    <w:rsid w:val="00577EAD"/>
    <w:rsid w:val="00585134"/>
    <w:rsid w:val="005915C2"/>
    <w:rsid w:val="005A0A22"/>
    <w:rsid w:val="005A4591"/>
    <w:rsid w:val="005A4AFE"/>
    <w:rsid w:val="005A5422"/>
    <w:rsid w:val="005B5AF0"/>
    <w:rsid w:val="005B6C6B"/>
    <w:rsid w:val="005C0AC0"/>
    <w:rsid w:val="005D34DC"/>
    <w:rsid w:val="005E0826"/>
    <w:rsid w:val="005E329E"/>
    <w:rsid w:val="005E47F0"/>
    <w:rsid w:val="005E7818"/>
    <w:rsid w:val="005F2738"/>
    <w:rsid w:val="005F4BBB"/>
    <w:rsid w:val="005F5358"/>
    <w:rsid w:val="005F7170"/>
    <w:rsid w:val="005F78EC"/>
    <w:rsid w:val="006005A4"/>
    <w:rsid w:val="006022DB"/>
    <w:rsid w:val="00605223"/>
    <w:rsid w:val="00606432"/>
    <w:rsid w:val="006111C4"/>
    <w:rsid w:val="00611916"/>
    <w:rsid w:val="006125BB"/>
    <w:rsid w:val="006145B7"/>
    <w:rsid w:val="00614A44"/>
    <w:rsid w:val="0061658D"/>
    <w:rsid w:val="0062186C"/>
    <w:rsid w:val="00622392"/>
    <w:rsid w:val="00626BF1"/>
    <w:rsid w:val="0062787F"/>
    <w:rsid w:val="00630071"/>
    <w:rsid w:val="00630BCE"/>
    <w:rsid w:val="006332E0"/>
    <w:rsid w:val="0063461D"/>
    <w:rsid w:val="00635C85"/>
    <w:rsid w:val="006476F4"/>
    <w:rsid w:val="006547BE"/>
    <w:rsid w:val="0065781F"/>
    <w:rsid w:val="00663C6B"/>
    <w:rsid w:val="00667AE5"/>
    <w:rsid w:val="00667E8F"/>
    <w:rsid w:val="00670575"/>
    <w:rsid w:val="0067285E"/>
    <w:rsid w:val="006746B7"/>
    <w:rsid w:val="0067612A"/>
    <w:rsid w:val="00680954"/>
    <w:rsid w:val="00680BD1"/>
    <w:rsid w:val="00690047"/>
    <w:rsid w:val="006919A9"/>
    <w:rsid w:val="00693CB5"/>
    <w:rsid w:val="00695C30"/>
    <w:rsid w:val="0069672F"/>
    <w:rsid w:val="006A0BA4"/>
    <w:rsid w:val="006A1481"/>
    <w:rsid w:val="006A45D7"/>
    <w:rsid w:val="006B2E5A"/>
    <w:rsid w:val="006B5287"/>
    <w:rsid w:val="006B551F"/>
    <w:rsid w:val="006C0652"/>
    <w:rsid w:val="006C0F2E"/>
    <w:rsid w:val="006C1464"/>
    <w:rsid w:val="006C16A7"/>
    <w:rsid w:val="006D4642"/>
    <w:rsid w:val="006D52E4"/>
    <w:rsid w:val="006D5CD9"/>
    <w:rsid w:val="006D7427"/>
    <w:rsid w:val="006E022F"/>
    <w:rsid w:val="006E0285"/>
    <w:rsid w:val="006E24D7"/>
    <w:rsid w:val="006E5345"/>
    <w:rsid w:val="006F1D7A"/>
    <w:rsid w:val="006F6D34"/>
    <w:rsid w:val="0070034C"/>
    <w:rsid w:val="0071048A"/>
    <w:rsid w:val="007123BF"/>
    <w:rsid w:val="0071574B"/>
    <w:rsid w:val="00716B4C"/>
    <w:rsid w:val="00716D70"/>
    <w:rsid w:val="0072297B"/>
    <w:rsid w:val="007245D3"/>
    <w:rsid w:val="00725DFB"/>
    <w:rsid w:val="00726B0E"/>
    <w:rsid w:val="007304AE"/>
    <w:rsid w:val="0073317B"/>
    <w:rsid w:val="007351E9"/>
    <w:rsid w:val="0073757C"/>
    <w:rsid w:val="00742505"/>
    <w:rsid w:val="00744332"/>
    <w:rsid w:val="007523A1"/>
    <w:rsid w:val="007554E5"/>
    <w:rsid w:val="00760EEF"/>
    <w:rsid w:val="0076554D"/>
    <w:rsid w:val="00766099"/>
    <w:rsid w:val="007663ED"/>
    <w:rsid w:val="0077122F"/>
    <w:rsid w:val="00776BD1"/>
    <w:rsid w:val="0077765C"/>
    <w:rsid w:val="00781462"/>
    <w:rsid w:val="00781B90"/>
    <w:rsid w:val="007855DE"/>
    <w:rsid w:val="00785613"/>
    <w:rsid w:val="0078589E"/>
    <w:rsid w:val="007873A7"/>
    <w:rsid w:val="00790662"/>
    <w:rsid w:val="00792FE5"/>
    <w:rsid w:val="007A07D6"/>
    <w:rsid w:val="007A2B87"/>
    <w:rsid w:val="007B1511"/>
    <w:rsid w:val="007B7D8C"/>
    <w:rsid w:val="007C0DAC"/>
    <w:rsid w:val="007C1105"/>
    <w:rsid w:val="007C1345"/>
    <w:rsid w:val="007C3650"/>
    <w:rsid w:val="007C53B9"/>
    <w:rsid w:val="007D211A"/>
    <w:rsid w:val="007D5800"/>
    <w:rsid w:val="007E2914"/>
    <w:rsid w:val="007E2C0C"/>
    <w:rsid w:val="007F1232"/>
    <w:rsid w:val="007F2316"/>
    <w:rsid w:val="00810797"/>
    <w:rsid w:val="00810FCE"/>
    <w:rsid w:val="008246B8"/>
    <w:rsid w:val="00835670"/>
    <w:rsid w:val="008439C1"/>
    <w:rsid w:val="00845397"/>
    <w:rsid w:val="0085043C"/>
    <w:rsid w:val="00852A23"/>
    <w:rsid w:val="008533FB"/>
    <w:rsid w:val="00853F71"/>
    <w:rsid w:val="00861C7F"/>
    <w:rsid w:val="00870106"/>
    <w:rsid w:val="0087192C"/>
    <w:rsid w:val="00871F86"/>
    <w:rsid w:val="00873E82"/>
    <w:rsid w:val="008745D6"/>
    <w:rsid w:val="00874998"/>
    <w:rsid w:val="00877066"/>
    <w:rsid w:val="00883D2C"/>
    <w:rsid w:val="00884D3D"/>
    <w:rsid w:val="00891E3C"/>
    <w:rsid w:val="00895823"/>
    <w:rsid w:val="008A0F6D"/>
    <w:rsid w:val="008A45C6"/>
    <w:rsid w:val="008B13BB"/>
    <w:rsid w:val="008B2D9E"/>
    <w:rsid w:val="008B50AF"/>
    <w:rsid w:val="008B5870"/>
    <w:rsid w:val="008C1A11"/>
    <w:rsid w:val="008C1B25"/>
    <w:rsid w:val="008C3D17"/>
    <w:rsid w:val="008C5EEF"/>
    <w:rsid w:val="008C6168"/>
    <w:rsid w:val="008C7136"/>
    <w:rsid w:val="008D36A4"/>
    <w:rsid w:val="008E0812"/>
    <w:rsid w:val="008E602D"/>
    <w:rsid w:val="008E7432"/>
    <w:rsid w:val="008F004D"/>
    <w:rsid w:val="008F60E1"/>
    <w:rsid w:val="008F6D05"/>
    <w:rsid w:val="008F7B2A"/>
    <w:rsid w:val="00905542"/>
    <w:rsid w:val="00907491"/>
    <w:rsid w:val="00907AEF"/>
    <w:rsid w:val="00911174"/>
    <w:rsid w:val="0091165D"/>
    <w:rsid w:val="00914E25"/>
    <w:rsid w:val="00916C69"/>
    <w:rsid w:val="00917D5D"/>
    <w:rsid w:val="0092263E"/>
    <w:rsid w:val="009241CF"/>
    <w:rsid w:val="00925807"/>
    <w:rsid w:val="00925956"/>
    <w:rsid w:val="009355D3"/>
    <w:rsid w:val="00936908"/>
    <w:rsid w:val="00937210"/>
    <w:rsid w:val="0094309C"/>
    <w:rsid w:val="0094346B"/>
    <w:rsid w:val="009517A4"/>
    <w:rsid w:val="009561D0"/>
    <w:rsid w:val="009614EC"/>
    <w:rsid w:val="00965861"/>
    <w:rsid w:val="0097187B"/>
    <w:rsid w:val="00971AA7"/>
    <w:rsid w:val="00971AA9"/>
    <w:rsid w:val="00972BDE"/>
    <w:rsid w:val="0097397E"/>
    <w:rsid w:val="00984DDB"/>
    <w:rsid w:val="00992191"/>
    <w:rsid w:val="00992B34"/>
    <w:rsid w:val="00996DE9"/>
    <w:rsid w:val="009970F2"/>
    <w:rsid w:val="009A0FDB"/>
    <w:rsid w:val="009A1234"/>
    <w:rsid w:val="009A1A15"/>
    <w:rsid w:val="009A1EEE"/>
    <w:rsid w:val="009A21FA"/>
    <w:rsid w:val="009A3211"/>
    <w:rsid w:val="009B2515"/>
    <w:rsid w:val="009B26A2"/>
    <w:rsid w:val="009B368C"/>
    <w:rsid w:val="009B4737"/>
    <w:rsid w:val="009C11A5"/>
    <w:rsid w:val="009C1F7C"/>
    <w:rsid w:val="009C56A8"/>
    <w:rsid w:val="009C69B0"/>
    <w:rsid w:val="009C76A1"/>
    <w:rsid w:val="009C7CD8"/>
    <w:rsid w:val="009D056D"/>
    <w:rsid w:val="009D5D4C"/>
    <w:rsid w:val="009D6012"/>
    <w:rsid w:val="009E0BC2"/>
    <w:rsid w:val="009F3D23"/>
    <w:rsid w:val="009F42C6"/>
    <w:rsid w:val="009F6A53"/>
    <w:rsid w:val="009F6C14"/>
    <w:rsid w:val="009F7542"/>
    <w:rsid w:val="00A13500"/>
    <w:rsid w:val="00A15B6B"/>
    <w:rsid w:val="00A253C9"/>
    <w:rsid w:val="00A34DF7"/>
    <w:rsid w:val="00A3638D"/>
    <w:rsid w:val="00A37F6E"/>
    <w:rsid w:val="00A403AF"/>
    <w:rsid w:val="00A4391B"/>
    <w:rsid w:val="00A44262"/>
    <w:rsid w:val="00A44A38"/>
    <w:rsid w:val="00A451BE"/>
    <w:rsid w:val="00A5054A"/>
    <w:rsid w:val="00A665D8"/>
    <w:rsid w:val="00A67876"/>
    <w:rsid w:val="00A705B9"/>
    <w:rsid w:val="00A71A89"/>
    <w:rsid w:val="00A75F0C"/>
    <w:rsid w:val="00A80CF1"/>
    <w:rsid w:val="00A81FB1"/>
    <w:rsid w:val="00A81FED"/>
    <w:rsid w:val="00A83972"/>
    <w:rsid w:val="00A84488"/>
    <w:rsid w:val="00A876FF"/>
    <w:rsid w:val="00A904E9"/>
    <w:rsid w:val="00A91536"/>
    <w:rsid w:val="00A93B90"/>
    <w:rsid w:val="00A941A9"/>
    <w:rsid w:val="00A9699A"/>
    <w:rsid w:val="00AB20EE"/>
    <w:rsid w:val="00AB611B"/>
    <w:rsid w:val="00AC4636"/>
    <w:rsid w:val="00AC628A"/>
    <w:rsid w:val="00AD2CAF"/>
    <w:rsid w:val="00AE2258"/>
    <w:rsid w:val="00AE3299"/>
    <w:rsid w:val="00AE33FD"/>
    <w:rsid w:val="00AE5715"/>
    <w:rsid w:val="00AE7D19"/>
    <w:rsid w:val="00AF1EE9"/>
    <w:rsid w:val="00AF222E"/>
    <w:rsid w:val="00AF59B0"/>
    <w:rsid w:val="00AF6538"/>
    <w:rsid w:val="00AF7686"/>
    <w:rsid w:val="00AF7FC3"/>
    <w:rsid w:val="00B05370"/>
    <w:rsid w:val="00B0558C"/>
    <w:rsid w:val="00B05E35"/>
    <w:rsid w:val="00B069A5"/>
    <w:rsid w:val="00B06A60"/>
    <w:rsid w:val="00B06FAA"/>
    <w:rsid w:val="00B07E92"/>
    <w:rsid w:val="00B1454D"/>
    <w:rsid w:val="00B1512E"/>
    <w:rsid w:val="00B1786A"/>
    <w:rsid w:val="00B22ABB"/>
    <w:rsid w:val="00B364CF"/>
    <w:rsid w:val="00B372B3"/>
    <w:rsid w:val="00B467A5"/>
    <w:rsid w:val="00B47CCF"/>
    <w:rsid w:val="00B50ADD"/>
    <w:rsid w:val="00B52C03"/>
    <w:rsid w:val="00B577C1"/>
    <w:rsid w:val="00B6032F"/>
    <w:rsid w:val="00B60D04"/>
    <w:rsid w:val="00B65005"/>
    <w:rsid w:val="00B6599A"/>
    <w:rsid w:val="00B67905"/>
    <w:rsid w:val="00B70852"/>
    <w:rsid w:val="00B7472C"/>
    <w:rsid w:val="00B74D09"/>
    <w:rsid w:val="00B752DE"/>
    <w:rsid w:val="00B77D8E"/>
    <w:rsid w:val="00B81764"/>
    <w:rsid w:val="00B83CED"/>
    <w:rsid w:val="00B84E61"/>
    <w:rsid w:val="00B9294B"/>
    <w:rsid w:val="00B94256"/>
    <w:rsid w:val="00B947EA"/>
    <w:rsid w:val="00B951E6"/>
    <w:rsid w:val="00B963C3"/>
    <w:rsid w:val="00BA26F0"/>
    <w:rsid w:val="00BA7CDE"/>
    <w:rsid w:val="00BB3B95"/>
    <w:rsid w:val="00BB52D1"/>
    <w:rsid w:val="00BB6000"/>
    <w:rsid w:val="00BC2120"/>
    <w:rsid w:val="00BC35EE"/>
    <w:rsid w:val="00BD08C6"/>
    <w:rsid w:val="00BD13E2"/>
    <w:rsid w:val="00BD30E3"/>
    <w:rsid w:val="00BD3437"/>
    <w:rsid w:val="00BD3C4F"/>
    <w:rsid w:val="00BE260B"/>
    <w:rsid w:val="00BE2D3B"/>
    <w:rsid w:val="00BE6428"/>
    <w:rsid w:val="00BF09B2"/>
    <w:rsid w:val="00BF2D3A"/>
    <w:rsid w:val="00BF36C1"/>
    <w:rsid w:val="00BF3CFF"/>
    <w:rsid w:val="00BF5126"/>
    <w:rsid w:val="00C03AE3"/>
    <w:rsid w:val="00C112F5"/>
    <w:rsid w:val="00C13D44"/>
    <w:rsid w:val="00C1704A"/>
    <w:rsid w:val="00C17915"/>
    <w:rsid w:val="00C20261"/>
    <w:rsid w:val="00C2665A"/>
    <w:rsid w:val="00C3209D"/>
    <w:rsid w:val="00C32B46"/>
    <w:rsid w:val="00C35135"/>
    <w:rsid w:val="00C36D47"/>
    <w:rsid w:val="00C42098"/>
    <w:rsid w:val="00C42B95"/>
    <w:rsid w:val="00C445FA"/>
    <w:rsid w:val="00C45832"/>
    <w:rsid w:val="00C47625"/>
    <w:rsid w:val="00C5073E"/>
    <w:rsid w:val="00C50D7D"/>
    <w:rsid w:val="00C51886"/>
    <w:rsid w:val="00C529DC"/>
    <w:rsid w:val="00C56D1C"/>
    <w:rsid w:val="00C61D01"/>
    <w:rsid w:val="00C63A77"/>
    <w:rsid w:val="00C63E4D"/>
    <w:rsid w:val="00C64A33"/>
    <w:rsid w:val="00C82B22"/>
    <w:rsid w:val="00C856FF"/>
    <w:rsid w:val="00C8754A"/>
    <w:rsid w:val="00C875F2"/>
    <w:rsid w:val="00C92404"/>
    <w:rsid w:val="00C95CBA"/>
    <w:rsid w:val="00CA4934"/>
    <w:rsid w:val="00CA6965"/>
    <w:rsid w:val="00CA6CC3"/>
    <w:rsid w:val="00CA716F"/>
    <w:rsid w:val="00CB133F"/>
    <w:rsid w:val="00CB1CDD"/>
    <w:rsid w:val="00CB261F"/>
    <w:rsid w:val="00CB36EC"/>
    <w:rsid w:val="00CB5571"/>
    <w:rsid w:val="00CB5D8C"/>
    <w:rsid w:val="00CC2D58"/>
    <w:rsid w:val="00CC7F53"/>
    <w:rsid w:val="00CC7F89"/>
    <w:rsid w:val="00CD3987"/>
    <w:rsid w:val="00CD6910"/>
    <w:rsid w:val="00CE3B00"/>
    <w:rsid w:val="00CE74F9"/>
    <w:rsid w:val="00CF2404"/>
    <w:rsid w:val="00CF3062"/>
    <w:rsid w:val="00CF6F54"/>
    <w:rsid w:val="00CF6FD6"/>
    <w:rsid w:val="00D02F5F"/>
    <w:rsid w:val="00D070C7"/>
    <w:rsid w:val="00D12474"/>
    <w:rsid w:val="00D13726"/>
    <w:rsid w:val="00D159D5"/>
    <w:rsid w:val="00D21D95"/>
    <w:rsid w:val="00D30236"/>
    <w:rsid w:val="00D34952"/>
    <w:rsid w:val="00D34C16"/>
    <w:rsid w:val="00D360E0"/>
    <w:rsid w:val="00D40267"/>
    <w:rsid w:val="00D44847"/>
    <w:rsid w:val="00D47427"/>
    <w:rsid w:val="00D51C9C"/>
    <w:rsid w:val="00D529D2"/>
    <w:rsid w:val="00D54267"/>
    <w:rsid w:val="00D6283C"/>
    <w:rsid w:val="00D70C5B"/>
    <w:rsid w:val="00D71950"/>
    <w:rsid w:val="00D85C05"/>
    <w:rsid w:val="00D87EE9"/>
    <w:rsid w:val="00D90E70"/>
    <w:rsid w:val="00D937DF"/>
    <w:rsid w:val="00D96F1E"/>
    <w:rsid w:val="00D97EB6"/>
    <w:rsid w:val="00DA7503"/>
    <w:rsid w:val="00DA7F6E"/>
    <w:rsid w:val="00DB11F0"/>
    <w:rsid w:val="00DB17E5"/>
    <w:rsid w:val="00DB57E6"/>
    <w:rsid w:val="00DB59A2"/>
    <w:rsid w:val="00DB6F26"/>
    <w:rsid w:val="00DB7784"/>
    <w:rsid w:val="00DC4D67"/>
    <w:rsid w:val="00DC626A"/>
    <w:rsid w:val="00DC6BF9"/>
    <w:rsid w:val="00DD4805"/>
    <w:rsid w:val="00DD70B6"/>
    <w:rsid w:val="00DE099C"/>
    <w:rsid w:val="00DE2102"/>
    <w:rsid w:val="00DE74B1"/>
    <w:rsid w:val="00DF09BD"/>
    <w:rsid w:val="00DF52DD"/>
    <w:rsid w:val="00E078BA"/>
    <w:rsid w:val="00E1232F"/>
    <w:rsid w:val="00E16505"/>
    <w:rsid w:val="00E1718E"/>
    <w:rsid w:val="00E1750E"/>
    <w:rsid w:val="00E230BD"/>
    <w:rsid w:val="00E24912"/>
    <w:rsid w:val="00E249C4"/>
    <w:rsid w:val="00E25280"/>
    <w:rsid w:val="00E2740D"/>
    <w:rsid w:val="00E2747B"/>
    <w:rsid w:val="00E302CC"/>
    <w:rsid w:val="00E308A3"/>
    <w:rsid w:val="00E363E0"/>
    <w:rsid w:val="00E369B1"/>
    <w:rsid w:val="00E41DFF"/>
    <w:rsid w:val="00E4271E"/>
    <w:rsid w:val="00E43E9F"/>
    <w:rsid w:val="00E43EBD"/>
    <w:rsid w:val="00E4450C"/>
    <w:rsid w:val="00E45D9C"/>
    <w:rsid w:val="00E566E8"/>
    <w:rsid w:val="00E63F6C"/>
    <w:rsid w:val="00E66876"/>
    <w:rsid w:val="00E6729D"/>
    <w:rsid w:val="00E90FCA"/>
    <w:rsid w:val="00E918F3"/>
    <w:rsid w:val="00E9230E"/>
    <w:rsid w:val="00E9248F"/>
    <w:rsid w:val="00E95665"/>
    <w:rsid w:val="00E95A9C"/>
    <w:rsid w:val="00E97563"/>
    <w:rsid w:val="00EA0537"/>
    <w:rsid w:val="00EA1D9A"/>
    <w:rsid w:val="00EA26AA"/>
    <w:rsid w:val="00EA4B63"/>
    <w:rsid w:val="00EA5E17"/>
    <w:rsid w:val="00EA79ED"/>
    <w:rsid w:val="00EB4091"/>
    <w:rsid w:val="00EB6463"/>
    <w:rsid w:val="00EB7FB9"/>
    <w:rsid w:val="00EC4F62"/>
    <w:rsid w:val="00EC54F6"/>
    <w:rsid w:val="00EC64AE"/>
    <w:rsid w:val="00EC6764"/>
    <w:rsid w:val="00EC6978"/>
    <w:rsid w:val="00ED03CD"/>
    <w:rsid w:val="00ED1257"/>
    <w:rsid w:val="00EE4AFA"/>
    <w:rsid w:val="00EF10E3"/>
    <w:rsid w:val="00EF3072"/>
    <w:rsid w:val="00EF3628"/>
    <w:rsid w:val="00EF4989"/>
    <w:rsid w:val="00F00FF8"/>
    <w:rsid w:val="00F0344C"/>
    <w:rsid w:val="00F03E25"/>
    <w:rsid w:val="00F077C2"/>
    <w:rsid w:val="00F12D21"/>
    <w:rsid w:val="00F1630E"/>
    <w:rsid w:val="00F276DF"/>
    <w:rsid w:val="00F32374"/>
    <w:rsid w:val="00F3661D"/>
    <w:rsid w:val="00F3726C"/>
    <w:rsid w:val="00F4000F"/>
    <w:rsid w:val="00F41702"/>
    <w:rsid w:val="00F42DD6"/>
    <w:rsid w:val="00F46585"/>
    <w:rsid w:val="00F47DF9"/>
    <w:rsid w:val="00F5075D"/>
    <w:rsid w:val="00F53076"/>
    <w:rsid w:val="00F54FAD"/>
    <w:rsid w:val="00F57693"/>
    <w:rsid w:val="00F61D8E"/>
    <w:rsid w:val="00F645AC"/>
    <w:rsid w:val="00F671B8"/>
    <w:rsid w:val="00F6773D"/>
    <w:rsid w:val="00F70A14"/>
    <w:rsid w:val="00F70C43"/>
    <w:rsid w:val="00F7205F"/>
    <w:rsid w:val="00F72261"/>
    <w:rsid w:val="00F74571"/>
    <w:rsid w:val="00F76CA7"/>
    <w:rsid w:val="00F76D87"/>
    <w:rsid w:val="00F7747D"/>
    <w:rsid w:val="00F778AE"/>
    <w:rsid w:val="00F80CDB"/>
    <w:rsid w:val="00F82161"/>
    <w:rsid w:val="00F83AA8"/>
    <w:rsid w:val="00F876E9"/>
    <w:rsid w:val="00F92E70"/>
    <w:rsid w:val="00F95E12"/>
    <w:rsid w:val="00F969B5"/>
    <w:rsid w:val="00FA129B"/>
    <w:rsid w:val="00FA7E18"/>
    <w:rsid w:val="00FB20DC"/>
    <w:rsid w:val="00FB5C05"/>
    <w:rsid w:val="00FB79FC"/>
    <w:rsid w:val="00FC3F57"/>
    <w:rsid w:val="00FD5299"/>
    <w:rsid w:val="00FD550B"/>
    <w:rsid w:val="00FE0E4C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09D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3D44"/>
    <w:pPr>
      <w:keepNext/>
      <w:keepLines/>
      <w:numPr>
        <w:ilvl w:val="2"/>
        <w:numId w:val="6"/>
      </w:numPr>
      <w:spacing w:after="200"/>
      <w:outlineLvl w:val="2"/>
    </w:pPr>
    <w:rPr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3D44"/>
    <w:rPr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jpeg"/><Relationship Id="rId39" Type="http://schemas.openxmlformats.org/officeDocument/2006/relationships/hyperlink" Target="https://github.com/tgq14/GMET/blob/feature/eCAI/scrf/driver/generate_ensembles.f90" TargetMode="External"/><Relationship Id="rId21" Type="http://schemas.openxmlformats.org/officeDocument/2006/relationships/image" Target="media/image15.png"/><Relationship Id="rId34" Type="http://schemas.openxmlformats.org/officeDocument/2006/relationships/image" Target="media/image27.jpe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jpeg"/><Relationship Id="rId41" Type="http://schemas.openxmlformats.org/officeDocument/2006/relationships/hyperlink" Target="https://github.com/tgq14/GMET/blob/feature/eCAI/scrf/spcorr_grd.f9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hyperlink" Target="https://github.com/tgq14/GMET/blob/feature/eCAI/scrf/driver/generate_ensembles.f90" TargetMode="External"/><Relationship Id="rId40" Type="http://schemas.openxmlformats.org/officeDocument/2006/relationships/hyperlink" Target="https://github.com/tgq14/GMET/blob/feature/eCAI/scrf/driver/generate_ensembles.f90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yperlink" Target="https://github.com/tgq14/GMET/blob/SHARP/downscale/estimate_forcing_regression.f90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zhidao.baidu.com/question/159734542.html" TargetMode="External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hyperlink" Target="https://github.com/tgq14/GMET/blob/feature/eCAI/scrf/driver/generate_ensembles.f90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0</TotalTime>
  <Pages>19</Pages>
  <Words>3732</Words>
  <Characters>21276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732</cp:revision>
  <dcterms:created xsi:type="dcterms:W3CDTF">2020-03-11T05:09:00Z</dcterms:created>
  <dcterms:modified xsi:type="dcterms:W3CDTF">2020-04-04T20:47:00Z</dcterms:modified>
</cp:coreProperties>
</file>